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F854F" w14:textId="284B24CA" w:rsidR="00A562AF" w:rsidRPr="00A562AF" w:rsidRDefault="00A562AF" w:rsidP="00A562AF">
      <w:pPr>
        <w:tabs>
          <w:tab w:val="left" w:pos="330"/>
          <w:tab w:val="right" w:pos="9839"/>
        </w:tabs>
        <w:autoSpaceDE w:val="0"/>
        <w:autoSpaceDN w:val="0"/>
        <w:adjustRightInd w:val="0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Nr sprawy: ZP/</w:t>
      </w:r>
      <w:r>
        <w:rPr>
          <w:rFonts w:ascii="Verdana" w:hAnsi="Verdana" w:cs="Tahoma"/>
          <w:b/>
          <w:sz w:val="18"/>
          <w:szCs w:val="18"/>
        </w:rPr>
        <w:t>135</w:t>
      </w:r>
      <w:r w:rsidRPr="00A562AF">
        <w:rPr>
          <w:rFonts w:ascii="Verdana" w:hAnsi="Verdana" w:cs="Tahoma"/>
          <w:b/>
          <w:sz w:val="18"/>
          <w:szCs w:val="18"/>
        </w:rPr>
        <w:t xml:space="preserve">/2020                                                                               </w:t>
      </w:r>
      <w:r>
        <w:rPr>
          <w:rFonts w:ascii="Verdana" w:hAnsi="Verdana" w:cs="Tahoma"/>
          <w:b/>
          <w:sz w:val="18"/>
          <w:szCs w:val="18"/>
        </w:rPr>
        <w:tab/>
      </w:r>
      <w:r w:rsidRPr="00A562AF">
        <w:rPr>
          <w:rFonts w:ascii="Verdana" w:hAnsi="Verdana" w:cs="Tahoma"/>
          <w:b/>
          <w:sz w:val="18"/>
          <w:szCs w:val="18"/>
        </w:rPr>
        <w:t xml:space="preserve">   Załącznik nr </w:t>
      </w:r>
      <w:r w:rsidR="00816F11">
        <w:rPr>
          <w:rFonts w:ascii="Verdana" w:hAnsi="Verdana" w:cs="Tahoma"/>
          <w:b/>
          <w:sz w:val="18"/>
          <w:szCs w:val="18"/>
        </w:rPr>
        <w:t>3</w:t>
      </w:r>
      <w:r w:rsidRPr="00A562AF">
        <w:rPr>
          <w:rFonts w:ascii="Verdana" w:hAnsi="Verdana" w:cs="Tahoma"/>
          <w:b/>
          <w:sz w:val="18"/>
          <w:szCs w:val="18"/>
        </w:rPr>
        <w:t xml:space="preserve"> </w:t>
      </w:r>
    </w:p>
    <w:p w14:paraId="6989F2DA" w14:textId="77777777" w:rsidR="00A562AF" w:rsidRPr="00A562AF" w:rsidRDefault="00A562AF" w:rsidP="00A562AF">
      <w:pPr>
        <w:ind w:left="0"/>
        <w:jc w:val="center"/>
        <w:rPr>
          <w:rFonts w:ascii="Verdana" w:hAnsi="Verdana" w:cs="Tahoma"/>
          <w:b/>
          <w:sz w:val="18"/>
          <w:szCs w:val="18"/>
        </w:rPr>
      </w:pPr>
    </w:p>
    <w:p w14:paraId="76F81E32" w14:textId="77777777" w:rsidR="00C1359D" w:rsidRPr="00C1359D" w:rsidRDefault="00C1359D" w:rsidP="00C1359D">
      <w:pPr>
        <w:autoSpaceDE w:val="0"/>
        <w:autoSpaceDN w:val="0"/>
        <w:adjustRightInd w:val="0"/>
        <w:ind w:left="0"/>
        <w:jc w:val="center"/>
        <w:rPr>
          <w:rFonts w:ascii="Verdana" w:eastAsia="Calibri" w:hAnsi="Verdana" w:cs="Arial"/>
          <w:b/>
          <w:sz w:val="18"/>
          <w:szCs w:val="18"/>
        </w:rPr>
      </w:pPr>
      <w:r w:rsidRPr="00C1359D">
        <w:rPr>
          <w:rFonts w:ascii="Verdana" w:eastAsia="Calibri" w:hAnsi="Verdana" w:cs="Arial"/>
          <w:b/>
          <w:sz w:val="18"/>
          <w:szCs w:val="18"/>
        </w:rPr>
        <w:t>OŚWIADCZENIE WYKONAWCY</w:t>
      </w:r>
    </w:p>
    <w:p w14:paraId="749822EE" w14:textId="77777777" w:rsidR="00C1359D" w:rsidRPr="00C1359D" w:rsidRDefault="00C1359D" w:rsidP="00C1359D">
      <w:pPr>
        <w:autoSpaceDE w:val="0"/>
        <w:autoSpaceDN w:val="0"/>
        <w:adjustRightInd w:val="0"/>
        <w:ind w:left="0"/>
        <w:jc w:val="center"/>
        <w:rPr>
          <w:rFonts w:ascii="Verdana" w:eastAsia="Calibri" w:hAnsi="Verdana" w:cs="Arial"/>
          <w:b/>
          <w:sz w:val="18"/>
          <w:szCs w:val="18"/>
        </w:rPr>
      </w:pPr>
      <w:r w:rsidRPr="00C1359D">
        <w:rPr>
          <w:rFonts w:ascii="Verdana" w:eastAsia="Calibri" w:hAnsi="Verdana" w:cs="Arial"/>
          <w:b/>
          <w:sz w:val="18"/>
          <w:szCs w:val="18"/>
        </w:rPr>
        <w:t>o przynależności do grupy kapitałowej w postępowaniu o zamówienie publiczne</w:t>
      </w:r>
    </w:p>
    <w:p w14:paraId="0B8100B2" w14:textId="77777777" w:rsidR="00C1359D" w:rsidRPr="00C1359D" w:rsidRDefault="00C1359D" w:rsidP="00C1359D">
      <w:pPr>
        <w:autoSpaceDE w:val="0"/>
        <w:autoSpaceDN w:val="0"/>
        <w:adjustRightInd w:val="0"/>
        <w:ind w:left="0"/>
        <w:jc w:val="center"/>
        <w:rPr>
          <w:rFonts w:ascii="Verdana" w:eastAsia="Calibri" w:hAnsi="Verdana" w:cs="Arial"/>
          <w:b/>
          <w:bCs/>
          <w:i/>
          <w:iCs/>
          <w:color w:val="00B050"/>
          <w:sz w:val="16"/>
          <w:szCs w:val="16"/>
        </w:rPr>
      </w:pPr>
      <w:r w:rsidRPr="00C1359D">
        <w:rPr>
          <w:rFonts w:ascii="Verdana" w:eastAsia="Calibri" w:hAnsi="Verdana" w:cs="Arial"/>
          <w:b/>
          <w:bCs/>
          <w:i/>
          <w:iCs/>
          <w:color w:val="00B050"/>
          <w:sz w:val="16"/>
          <w:szCs w:val="16"/>
        </w:rPr>
        <w:t>(przekazywane zamawiającemu w terminie 3 dni od dnia zamieszczenia na stronie internetowej informacji, o której mowa w art. 86 ust. 5)</w:t>
      </w:r>
    </w:p>
    <w:p w14:paraId="16DA8BE4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b/>
          <w:sz w:val="18"/>
          <w:szCs w:val="18"/>
        </w:rPr>
      </w:pPr>
    </w:p>
    <w:p w14:paraId="59355C1B" w14:textId="77777777" w:rsidR="00C1359D" w:rsidRPr="00C1359D" w:rsidRDefault="00C1359D" w:rsidP="00C1359D">
      <w:pPr>
        <w:autoSpaceDE w:val="0"/>
        <w:autoSpaceDN w:val="0"/>
        <w:adjustRightInd w:val="0"/>
        <w:ind w:left="0"/>
        <w:jc w:val="left"/>
        <w:rPr>
          <w:rFonts w:ascii="Verdana" w:eastAsia="Calibri" w:hAnsi="Verdana" w:cs="Arial"/>
          <w:sz w:val="18"/>
          <w:szCs w:val="18"/>
        </w:rPr>
      </w:pPr>
      <w:r w:rsidRPr="00C1359D">
        <w:rPr>
          <w:rFonts w:ascii="Verdana" w:eastAsia="Calibri" w:hAnsi="Verdana" w:cs="Arial"/>
          <w:sz w:val="18"/>
          <w:szCs w:val="18"/>
        </w:rPr>
        <w:t>Nazwa Wykonawcy   ...................................................................................................................</w:t>
      </w:r>
    </w:p>
    <w:p w14:paraId="6F1B4D13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sz w:val="18"/>
          <w:szCs w:val="18"/>
        </w:rPr>
      </w:pPr>
    </w:p>
    <w:p w14:paraId="0568C6DF" w14:textId="77777777" w:rsidR="00C1359D" w:rsidRPr="00C1359D" w:rsidRDefault="00C1359D" w:rsidP="00C1359D">
      <w:pPr>
        <w:autoSpaceDE w:val="0"/>
        <w:autoSpaceDN w:val="0"/>
        <w:adjustRightInd w:val="0"/>
        <w:ind w:left="0"/>
        <w:jc w:val="left"/>
        <w:rPr>
          <w:rFonts w:ascii="Verdana" w:eastAsia="Calibri" w:hAnsi="Verdana" w:cs="Arial"/>
          <w:sz w:val="18"/>
          <w:szCs w:val="18"/>
        </w:rPr>
      </w:pPr>
      <w:r w:rsidRPr="00C1359D">
        <w:rPr>
          <w:rFonts w:ascii="Verdana" w:eastAsia="Calibri" w:hAnsi="Verdana" w:cs="Arial"/>
          <w:sz w:val="18"/>
          <w:szCs w:val="18"/>
        </w:rPr>
        <w:t>Adres Wykonawcy    ...................................................................................................................</w:t>
      </w:r>
    </w:p>
    <w:p w14:paraId="1FA1FAF5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b/>
          <w:sz w:val="18"/>
          <w:szCs w:val="18"/>
        </w:rPr>
      </w:pPr>
    </w:p>
    <w:p w14:paraId="5E414A74" w14:textId="4CDEBE77" w:rsidR="00C1359D" w:rsidRDefault="00C1359D" w:rsidP="00C1359D">
      <w:pPr>
        <w:autoSpaceDE w:val="0"/>
        <w:autoSpaceDN w:val="0"/>
        <w:adjustRightInd w:val="0"/>
        <w:ind w:left="0"/>
        <w:rPr>
          <w:rFonts w:ascii="Verdana" w:hAnsi="Verdana"/>
          <w:b/>
          <w:i/>
          <w:sz w:val="18"/>
          <w:szCs w:val="18"/>
        </w:rPr>
      </w:pPr>
      <w:r w:rsidRPr="00C1359D">
        <w:rPr>
          <w:rFonts w:ascii="Verdana" w:eastAsia="Calibri" w:hAnsi="Verdana" w:cs="Arial"/>
          <w:sz w:val="18"/>
          <w:szCs w:val="18"/>
        </w:rPr>
        <w:t>Składając ofertę na dostawę pn.:</w:t>
      </w:r>
    </w:p>
    <w:p w14:paraId="4EF61462" w14:textId="3D721FF8" w:rsidR="00A562AF" w:rsidRPr="00C75C25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 xml:space="preserve">Dostawa produktów leczniczych i </w:t>
      </w:r>
      <w:r w:rsidRPr="00C75C25">
        <w:rPr>
          <w:rFonts w:ascii="Verdana" w:hAnsi="Verdana"/>
          <w:b/>
          <w:i/>
          <w:sz w:val="18"/>
          <w:szCs w:val="18"/>
        </w:rPr>
        <w:t xml:space="preserve">produktów uzupełniających </w:t>
      </w:r>
    </w:p>
    <w:p w14:paraId="5178CCF4" w14:textId="77777777" w:rsidR="00A562AF" w:rsidRPr="000F234D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 w:rsidRPr="00C75C25">
        <w:rPr>
          <w:rFonts w:ascii="Verdana" w:hAnsi="Verdana"/>
          <w:b/>
          <w:i/>
          <w:sz w:val="18"/>
          <w:szCs w:val="18"/>
        </w:rPr>
        <w:t xml:space="preserve">do badania </w:t>
      </w:r>
      <w:r w:rsidRPr="000F234D">
        <w:rPr>
          <w:rFonts w:ascii="Verdana" w:hAnsi="Verdana"/>
          <w:b/>
          <w:i/>
          <w:sz w:val="18"/>
          <w:szCs w:val="18"/>
        </w:rPr>
        <w:t xml:space="preserve">klinicznego „Prospektywne, randomizowane otwarte badanie kliniczne III fazy z zaślepieniem oceny punktu końcowego oceniające skuteczność i bezpieczeństwo stosowania </w:t>
      </w:r>
      <w:proofErr w:type="spellStart"/>
      <w:r w:rsidRPr="000F234D">
        <w:rPr>
          <w:rFonts w:ascii="Verdana" w:hAnsi="Verdana"/>
          <w:b/>
          <w:i/>
          <w:sz w:val="18"/>
          <w:szCs w:val="18"/>
        </w:rPr>
        <w:t>cyklosporyny</w:t>
      </w:r>
      <w:proofErr w:type="spellEnd"/>
      <w:r w:rsidRPr="000F234D">
        <w:rPr>
          <w:rFonts w:ascii="Verdana" w:hAnsi="Verdana"/>
          <w:b/>
          <w:i/>
          <w:sz w:val="18"/>
          <w:szCs w:val="18"/>
        </w:rPr>
        <w:t xml:space="preserve"> i </w:t>
      </w:r>
      <w:proofErr w:type="spellStart"/>
      <w:r w:rsidRPr="000F234D">
        <w:rPr>
          <w:rFonts w:ascii="Verdana" w:hAnsi="Verdana"/>
          <w:b/>
          <w:i/>
          <w:sz w:val="18"/>
          <w:szCs w:val="18"/>
        </w:rPr>
        <w:t>metotreksatu</w:t>
      </w:r>
      <w:proofErr w:type="spellEnd"/>
      <w:r w:rsidRPr="000F234D">
        <w:rPr>
          <w:rFonts w:ascii="Verdana" w:hAnsi="Verdana"/>
          <w:b/>
          <w:i/>
          <w:sz w:val="18"/>
          <w:szCs w:val="18"/>
        </w:rPr>
        <w:t xml:space="preserve"> u dzieci i młodzieży z atopowym zapaleniem skóry o nasileniu umiarkowanym do ciężkiego”</w:t>
      </w:r>
    </w:p>
    <w:p w14:paraId="225B8A9A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  <w:lang w:val="en-US"/>
        </w:rPr>
      </w:pPr>
      <w:r>
        <w:rPr>
          <w:rFonts w:ascii="Verdana" w:hAnsi="Verdana"/>
          <w:b/>
          <w:i/>
          <w:sz w:val="18"/>
          <w:szCs w:val="18"/>
        </w:rPr>
        <w:t xml:space="preserve"> </w:t>
      </w:r>
      <w:proofErr w:type="spellStart"/>
      <w:r w:rsidRPr="008665D1">
        <w:rPr>
          <w:rFonts w:ascii="Verdana" w:hAnsi="Verdana"/>
          <w:b/>
          <w:i/>
          <w:sz w:val="18"/>
          <w:szCs w:val="18"/>
          <w:lang w:val="en-US"/>
        </w:rPr>
        <w:t>oraz</w:t>
      </w:r>
      <w:proofErr w:type="spellEnd"/>
      <w:r w:rsidRPr="008665D1">
        <w:rPr>
          <w:rFonts w:ascii="Verdana" w:hAnsi="Verdana"/>
          <w:b/>
          <w:i/>
          <w:sz w:val="18"/>
          <w:szCs w:val="18"/>
          <w:lang w:val="en-US"/>
        </w:rPr>
        <w:t xml:space="preserve"> </w:t>
      </w:r>
    </w:p>
    <w:p w14:paraId="2CE1073E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 w:cs="Arial"/>
          <w:b/>
          <w:i/>
          <w:iCs/>
          <w:sz w:val="18"/>
          <w:szCs w:val="18"/>
          <w:lang w:val="en-US"/>
        </w:rPr>
      </w:pP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badania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</w:t>
      </w: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klinicznego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„Single-arm interventional study with </w:t>
      </w: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ruxolitinib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and AIEOP-BFM 2017 chemotherapy in children with acute lymphoblastic leukemia and confirmed activation of JAK/STAT pathway</w:t>
      </w:r>
      <w:r w:rsidRPr="008665D1">
        <w:rPr>
          <w:rFonts w:ascii="Verdana" w:hAnsi="Verdana" w:cs="Arial"/>
          <w:b/>
          <w:bCs/>
          <w:i/>
          <w:iCs/>
          <w:sz w:val="18"/>
          <w:szCs w:val="18"/>
          <w:lang w:val="en-US"/>
        </w:rPr>
        <w:t>”.</w:t>
      </w:r>
    </w:p>
    <w:p w14:paraId="6143FF8C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sz w:val="18"/>
          <w:szCs w:val="18"/>
        </w:rPr>
      </w:pPr>
      <w:r w:rsidRPr="00C1359D">
        <w:rPr>
          <w:rFonts w:ascii="Verdana" w:eastAsia="Calibri" w:hAnsi="Verdana" w:cs="Arial"/>
          <w:sz w:val="18"/>
          <w:szCs w:val="18"/>
        </w:rPr>
        <w:t>Oświadczam, zgodnie z wymogami art. 24 ust. 11 w związku z art. 24 ust. 1 pkt 23 ustawy z dnia 29 stycznia 2004 r. Prawo zamówień publicznych, że:</w:t>
      </w:r>
    </w:p>
    <w:p w14:paraId="08AF967F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b/>
          <w:sz w:val="18"/>
          <w:szCs w:val="18"/>
        </w:rPr>
      </w:pPr>
    </w:p>
    <w:p w14:paraId="532D4A8C" w14:textId="77777777" w:rsidR="00C1359D" w:rsidRPr="00C1359D" w:rsidRDefault="00C1359D" w:rsidP="00C1359D">
      <w:pPr>
        <w:numPr>
          <w:ilvl w:val="0"/>
          <w:numId w:val="63"/>
        </w:numPr>
        <w:spacing w:line="240" w:lineRule="auto"/>
        <w:ind w:left="426" w:hanging="426"/>
        <w:jc w:val="left"/>
        <w:rPr>
          <w:rFonts w:ascii="Verdana" w:eastAsia="Calibri" w:hAnsi="Verdana"/>
          <w:b/>
          <w:bCs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 xml:space="preserve">Nie należę do żadnej grupy kapitałowej </w:t>
      </w:r>
      <w:r w:rsidRPr="00C1359D">
        <w:rPr>
          <w:rFonts w:ascii="Verdana" w:eastAsia="Calibri" w:hAnsi="Verdana"/>
          <w:b/>
          <w:bCs/>
          <w:sz w:val="18"/>
          <w:szCs w:val="18"/>
        </w:rPr>
        <w:t>*)</w:t>
      </w:r>
    </w:p>
    <w:p w14:paraId="0B91B07C" w14:textId="77777777" w:rsidR="00C1359D" w:rsidRPr="00C1359D" w:rsidRDefault="00C1359D" w:rsidP="00C1359D">
      <w:pPr>
        <w:ind w:left="426"/>
        <w:rPr>
          <w:rFonts w:ascii="Verdana" w:eastAsia="Calibri" w:hAnsi="Verdana"/>
          <w:b/>
          <w:bCs/>
          <w:sz w:val="18"/>
          <w:szCs w:val="18"/>
        </w:rPr>
      </w:pPr>
    </w:p>
    <w:p w14:paraId="6F2C2D6E" w14:textId="77777777" w:rsidR="00C1359D" w:rsidRPr="00C1359D" w:rsidRDefault="00C1359D" w:rsidP="00C1359D">
      <w:pPr>
        <w:numPr>
          <w:ilvl w:val="0"/>
          <w:numId w:val="63"/>
        </w:numPr>
        <w:spacing w:line="240" w:lineRule="auto"/>
        <w:ind w:left="425" w:hanging="425"/>
        <w:jc w:val="left"/>
        <w:rPr>
          <w:rFonts w:ascii="Verdana" w:eastAsia="Calibri" w:hAnsi="Verdana"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>Należę do grupy kapitałowej w rozumieniu ustawy z dnia 16 lutego 2007 r. o ochronie konkurencji i konsumentów (Dz.U.2015.184, 1618 i 1634) i oświadczam, że:</w:t>
      </w:r>
      <w:r w:rsidRPr="00C1359D">
        <w:rPr>
          <w:rFonts w:ascii="Verdana" w:eastAsia="Calibri" w:hAnsi="Verdana"/>
          <w:b/>
          <w:bCs/>
          <w:sz w:val="18"/>
          <w:szCs w:val="18"/>
        </w:rPr>
        <w:t xml:space="preserve"> *)</w:t>
      </w:r>
    </w:p>
    <w:p w14:paraId="0CD7D17F" w14:textId="77777777" w:rsidR="00C1359D" w:rsidRPr="00C1359D" w:rsidRDefault="00C1359D" w:rsidP="00C1359D">
      <w:pPr>
        <w:spacing w:line="240" w:lineRule="auto"/>
        <w:ind w:left="708"/>
        <w:jc w:val="left"/>
        <w:rPr>
          <w:rFonts w:ascii="Verdana" w:eastAsia="Calibri" w:hAnsi="Verdana"/>
          <w:sz w:val="18"/>
          <w:szCs w:val="18"/>
        </w:rPr>
      </w:pPr>
    </w:p>
    <w:p w14:paraId="4E8CA46A" w14:textId="77777777" w:rsidR="00C1359D" w:rsidRPr="00C1359D" w:rsidRDefault="00C1359D" w:rsidP="00C1359D">
      <w:pPr>
        <w:numPr>
          <w:ilvl w:val="0"/>
          <w:numId w:val="64"/>
        </w:numPr>
        <w:spacing w:line="240" w:lineRule="auto"/>
        <w:ind w:left="1134" w:hanging="357"/>
        <w:jc w:val="left"/>
        <w:rPr>
          <w:rFonts w:ascii="Verdana" w:eastAsia="Calibri" w:hAnsi="Verdana"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 xml:space="preserve">żadna firma należąca do mojej grupy kapitałowej nie złożyła odrębnej oferty ani oferty częściowej w przedmiotowym postępowaniu. </w:t>
      </w:r>
      <w:r w:rsidRPr="00C1359D">
        <w:rPr>
          <w:rFonts w:ascii="Verdana" w:eastAsia="Calibri" w:hAnsi="Verdana"/>
          <w:b/>
          <w:bCs/>
          <w:sz w:val="18"/>
          <w:szCs w:val="18"/>
        </w:rPr>
        <w:t>*)</w:t>
      </w:r>
    </w:p>
    <w:p w14:paraId="048C67F4" w14:textId="77777777" w:rsidR="00C1359D" w:rsidRPr="00C1359D" w:rsidRDefault="00C1359D" w:rsidP="00C1359D">
      <w:pPr>
        <w:numPr>
          <w:ilvl w:val="0"/>
          <w:numId w:val="64"/>
        </w:numPr>
        <w:spacing w:line="240" w:lineRule="auto"/>
        <w:ind w:left="1134" w:hanging="357"/>
        <w:jc w:val="left"/>
        <w:rPr>
          <w:rFonts w:ascii="Verdana" w:eastAsia="Calibri" w:hAnsi="Verdana"/>
          <w:b/>
          <w:bCs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 xml:space="preserve">niżej wymienieni Wykonawcy, należący do mojej grupy kapitałowej, złożyli odrębne oferty w ww. postępowaniu: </w:t>
      </w:r>
      <w:r w:rsidRPr="00C1359D">
        <w:rPr>
          <w:rFonts w:ascii="Verdana" w:eastAsia="Calibri" w:hAnsi="Verdana"/>
          <w:b/>
          <w:bCs/>
          <w:sz w:val="18"/>
          <w:szCs w:val="18"/>
        </w:rPr>
        <w:t>*)</w:t>
      </w:r>
    </w:p>
    <w:p w14:paraId="197CAF45" w14:textId="77777777" w:rsidR="00C1359D" w:rsidRPr="00C1359D" w:rsidRDefault="00C1359D" w:rsidP="00C1359D">
      <w:pPr>
        <w:spacing w:line="240" w:lineRule="auto"/>
        <w:ind w:left="1134"/>
        <w:jc w:val="left"/>
        <w:rPr>
          <w:rFonts w:ascii="Verdana" w:eastAsia="Calibri" w:hAnsi="Verdana"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>…………………………………………………</w:t>
      </w:r>
    </w:p>
    <w:p w14:paraId="5F5CA34F" w14:textId="77777777" w:rsidR="00C1359D" w:rsidRPr="00C1359D" w:rsidRDefault="00C1359D" w:rsidP="00C1359D">
      <w:pPr>
        <w:spacing w:line="240" w:lineRule="auto"/>
        <w:ind w:left="1134"/>
        <w:jc w:val="left"/>
        <w:rPr>
          <w:rFonts w:ascii="Verdana" w:eastAsia="Calibri" w:hAnsi="Verdana"/>
          <w:sz w:val="18"/>
          <w:szCs w:val="18"/>
        </w:rPr>
      </w:pPr>
    </w:p>
    <w:p w14:paraId="7FF20535" w14:textId="77777777" w:rsidR="00C1359D" w:rsidRPr="00C1359D" w:rsidRDefault="00C1359D" w:rsidP="00C1359D">
      <w:pPr>
        <w:spacing w:line="240" w:lineRule="auto"/>
        <w:ind w:left="1134"/>
        <w:jc w:val="left"/>
        <w:rPr>
          <w:rFonts w:ascii="Verdana" w:eastAsia="Calibri" w:hAnsi="Verdana"/>
          <w:sz w:val="18"/>
          <w:szCs w:val="18"/>
        </w:rPr>
      </w:pPr>
      <w:r w:rsidRPr="00C1359D">
        <w:rPr>
          <w:rFonts w:ascii="Verdana" w:eastAsia="Calibri" w:hAnsi="Verdana"/>
          <w:sz w:val="18"/>
          <w:szCs w:val="18"/>
        </w:rPr>
        <w:t>…………………………………………………</w:t>
      </w:r>
    </w:p>
    <w:p w14:paraId="02BEB798" w14:textId="77777777" w:rsidR="00C1359D" w:rsidRPr="00C1359D" w:rsidRDefault="00C1359D" w:rsidP="00C1359D">
      <w:pPr>
        <w:autoSpaceDE w:val="0"/>
        <w:autoSpaceDN w:val="0"/>
        <w:ind w:left="0"/>
        <w:rPr>
          <w:rFonts w:ascii="Verdana" w:eastAsia="Calibri" w:hAnsi="Verdana"/>
          <w:b/>
          <w:bCs/>
          <w:sz w:val="18"/>
          <w:szCs w:val="18"/>
        </w:rPr>
      </w:pPr>
    </w:p>
    <w:p w14:paraId="69960713" w14:textId="77777777" w:rsidR="00C1359D" w:rsidRPr="00C1359D" w:rsidRDefault="00C1359D" w:rsidP="00C1359D">
      <w:pPr>
        <w:autoSpaceDE w:val="0"/>
        <w:autoSpaceDN w:val="0"/>
        <w:ind w:left="0"/>
        <w:rPr>
          <w:rFonts w:ascii="Verdana" w:eastAsia="Calibri" w:hAnsi="Verdana"/>
          <w:b/>
          <w:bCs/>
          <w:color w:val="FF0000"/>
          <w:sz w:val="18"/>
          <w:szCs w:val="18"/>
          <w:u w:val="single"/>
        </w:rPr>
      </w:pPr>
      <w:r w:rsidRPr="00C1359D">
        <w:rPr>
          <w:rFonts w:ascii="Verdana" w:eastAsia="Calibri" w:hAnsi="Verdana"/>
          <w:b/>
          <w:bCs/>
          <w:color w:val="FF0000"/>
          <w:sz w:val="18"/>
          <w:szCs w:val="18"/>
          <w:u w:val="single"/>
        </w:rPr>
        <w:t>*) - niepotrzebne skreślić</w:t>
      </w:r>
    </w:p>
    <w:p w14:paraId="2C94ED45" w14:textId="77777777" w:rsidR="00C1359D" w:rsidRPr="00C1359D" w:rsidRDefault="00C1359D" w:rsidP="00C1359D">
      <w:pPr>
        <w:autoSpaceDE w:val="0"/>
        <w:autoSpaceDN w:val="0"/>
        <w:adjustRightInd w:val="0"/>
        <w:ind w:left="0"/>
        <w:rPr>
          <w:rFonts w:ascii="Verdana" w:eastAsia="Calibri" w:hAnsi="Verdana" w:cs="Arial"/>
          <w:sz w:val="18"/>
          <w:szCs w:val="18"/>
        </w:rPr>
      </w:pPr>
      <w:r w:rsidRPr="00C1359D">
        <w:rPr>
          <w:rFonts w:ascii="Verdana" w:eastAsia="Calibri" w:hAnsi="Verdana" w:cs="Arial"/>
          <w:sz w:val="18"/>
          <w:szCs w:val="18"/>
        </w:rPr>
        <w:t>Oświadczenie Wykonawcy musi być podpisane kwalifikowanym podpisem elektronicznym.</w:t>
      </w:r>
    </w:p>
    <w:p w14:paraId="2E89608B" w14:textId="2D346A4F" w:rsidR="00A562AF" w:rsidRPr="00A562AF" w:rsidRDefault="00C1359D" w:rsidP="00C1359D">
      <w:pPr>
        <w:autoSpaceDE w:val="0"/>
        <w:autoSpaceDN w:val="0"/>
        <w:adjustRightInd w:val="0"/>
        <w:ind w:left="0"/>
        <w:jc w:val="right"/>
        <w:rPr>
          <w:rFonts w:ascii="Verdana" w:hAnsi="Verdana" w:cs="Tahoma"/>
          <w:sz w:val="18"/>
          <w:szCs w:val="18"/>
        </w:rPr>
      </w:pPr>
      <w:r w:rsidRPr="00C1359D">
        <w:rPr>
          <w:rFonts w:ascii="Verdana" w:eastAsia="Calibri" w:hAnsi="Verdana" w:cs="Arial"/>
          <w:b/>
          <w:sz w:val="18"/>
          <w:szCs w:val="18"/>
        </w:rPr>
        <w:t>Kwalifikowany podpis elektroniczny Wykonawcy</w:t>
      </w:r>
    </w:p>
    <w:sectPr w:rsidR="00A562AF" w:rsidRPr="00A562AF" w:rsidSect="005D48AC">
      <w:headerReference w:type="default" r:id="rId11"/>
      <w:footerReference w:type="default" r:id="rId12"/>
      <w:headerReference w:type="first" r:id="rId13"/>
      <w:pgSz w:w="11906" w:h="16838" w:code="9"/>
      <w:pgMar w:top="709" w:right="849" w:bottom="1078" w:left="1418" w:header="5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8BC97C" w14:textId="77777777" w:rsidR="00AB1D78" w:rsidRDefault="00AB1D78" w:rsidP="00DF607E">
      <w:r>
        <w:separator/>
      </w:r>
    </w:p>
  </w:endnote>
  <w:endnote w:type="continuationSeparator" w:id="0">
    <w:p w14:paraId="7B8F3793" w14:textId="77777777" w:rsidR="00AB1D78" w:rsidRDefault="00AB1D78" w:rsidP="00D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taPro-Normal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5753905"/>
      <w:docPartObj>
        <w:docPartGallery w:val="Page Numbers (Bottom of Page)"/>
        <w:docPartUnique/>
      </w:docPartObj>
    </w:sdtPr>
    <w:sdtEndPr/>
    <w:sdtContent>
      <w:p w14:paraId="37721E78" w14:textId="767A700F" w:rsidR="00AB1D78" w:rsidRDefault="00AB1D7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2ACF7C0E" w14:textId="77777777" w:rsidR="00AB1D78" w:rsidRDefault="00AB1D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CA2B1" w14:textId="77777777" w:rsidR="00AB1D78" w:rsidRDefault="00AB1D78" w:rsidP="00DF607E">
      <w:r>
        <w:separator/>
      </w:r>
    </w:p>
  </w:footnote>
  <w:footnote w:type="continuationSeparator" w:id="0">
    <w:p w14:paraId="3852DF2F" w14:textId="77777777" w:rsidR="00AB1D78" w:rsidRDefault="00AB1D78" w:rsidP="00D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17570" w14:textId="1416DC90" w:rsidR="00AB1D78" w:rsidRDefault="00AB1D78" w:rsidP="008A66A0">
    <w:pPr>
      <w:pStyle w:val="Nagwek"/>
      <w:ind w:hanging="1560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26C5B" w14:textId="04FB2433" w:rsidR="00AB1D78" w:rsidRDefault="005D48AC" w:rsidP="00565D8F">
    <w:pPr>
      <w:pStyle w:val="Nagwek"/>
      <w:tabs>
        <w:tab w:val="clear" w:pos="4536"/>
      </w:tabs>
      <w:spacing w:line="240" w:lineRule="auto"/>
      <w:ind w:left="0" w:right="-426" w:hanging="709"/>
    </w:pPr>
    <w:bookmarkStart w:id="0" w:name="_Hlk60068170"/>
    <w:bookmarkStart w:id="1" w:name="_Hlk60068123"/>
    <w:bookmarkStart w:id="2" w:name="_Hlk60068124"/>
    <w:bookmarkStart w:id="3" w:name="_Hlk60068125"/>
    <w:bookmarkStart w:id="4" w:name="_Hlk60068126"/>
    <w:bookmarkStart w:id="5" w:name="_Hlk60068134"/>
    <w:bookmarkStart w:id="6" w:name="_Hlk60068135"/>
    <w:r>
      <w:rPr>
        <w:rFonts w:ascii="Tahoma" w:hAnsi="Tahoma" w:cs="Tahoma"/>
        <w:sz w:val="16"/>
        <w:szCs w:val="16"/>
      </w:rPr>
      <w:t>P</w:t>
    </w:r>
    <w:r w:rsidR="00AB1D78" w:rsidRPr="005F76CF">
      <w:rPr>
        <w:rFonts w:ascii="Tahoma" w:hAnsi="Tahoma" w:cs="Tahoma"/>
        <w:sz w:val="16"/>
        <w:szCs w:val="16"/>
      </w:rPr>
      <w:t>akiet I</w:t>
    </w:r>
    <w:r w:rsidR="00AB1D78">
      <w:rPr>
        <w:rFonts w:ascii="Tahoma" w:hAnsi="Tahoma" w:cs="Tahoma"/>
        <w:sz w:val="16"/>
        <w:szCs w:val="16"/>
      </w:rPr>
      <w:t>:</w:t>
    </w:r>
    <w:r w:rsidR="00AB1D78" w:rsidRPr="005F76CF">
      <w:rPr>
        <w:rFonts w:ascii="Tahoma" w:hAnsi="Tahoma" w:cs="Tahoma"/>
        <w:sz w:val="16"/>
        <w:szCs w:val="16"/>
      </w:rPr>
      <w:tab/>
    </w:r>
    <w:r w:rsidR="00AB1D78">
      <w:rPr>
        <w:noProof/>
      </w:rPr>
      <w:drawing>
        <wp:inline distT="0" distB="0" distL="0" distR="0" wp14:anchorId="056EA32D" wp14:editId="1DE08AB2">
          <wp:extent cx="2544398" cy="879475"/>
          <wp:effectExtent l="0" t="0" r="889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360" cy="8825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B1D78">
      <w:tab/>
    </w:r>
    <w:r w:rsidR="00AB1D78">
      <w:rPr>
        <w:noProof/>
      </w:rPr>
      <w:drawing>
        <wp:inline distT="0" distB="0" distL="0" distR="0" wp14:anchorId="5F73B8D5" wp14:editId="56A92B80">
          <wp:extent cx="2163600" cy="1184400"/>
          <wp:effectExtent l="0" t="0" r="8255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3600" cy="118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107DD8" w14:textId="00B80070" w:rsidR="00AB1D78" w:rsidRP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center"/>
      <w:rPr>
        <w:rFonts w:ascii="Tahoma" w:hAnsi="Tahoma" w:cs="Tahoma"/>
        <w:sz w:val="16"/>
        <w:szCs w:val="16"/>
      </w:rPr>
    </w:pPr>
    <w:bookmarkStart w:id="7" w:name="_Hlk60067583"/>
    <w:r w:rsidRPr="00AB1D78">
      <w:rPr>
        <w:rFonts w:ascii="Tahoma" w:hAnsi="Tahoma" w:cs="Tahoma"/>
        <w:sz w:val="16"/>
        <w:szCs w:val="16"/>
      </w:rPr>
      <w:t xml:space="preserve">Badanie kliniczne „Prospektywne, randomizowane, otwarte badanie kliniczne III fazy z zaślepieniem oceny punktu końcowego oceniające skuteczność i bezpieczeństwo stosowania </w:t>
    </w:r>
    <w:proofErr w:type="spellStart"/>
    <w:r w:rsidRPr="00AB1D78">
      <w:rPr>
        <w:rFonts w:ascii="Tahoma" w:hAnsi="Tahoma" w:cs="Tahoma"/>
        <w:sz w:val="16"/>
        <w:szCs w:val="16"/>
      </w:rPr>
      <w:t>cyklosporyny</w:t>
    </w:r>
    <w:proofErr w:type="spellEnd"/>
    <w:r w:rsidRPr="00AB1D78">
      <w:rPr>
        <w:rFonts w:ascii="Tahoma" w:hAnsi="Tahoma" w:cs="Tahoma"/>
        <w:sz w:val="16"/>
        <w:szCs w:val="16"/>
      </w:rPr>
      <w:t xml:space="preserve"> i </w:t>
    </w:r>
    <w:proofErr w:type="spellStart"/>
    <w:r w:rsidRPr="00AB1D78">
      <w:rPr>
        <w:rFonts w:ascii="Tahoma" w:hAnsi="Tahoma" w:cs="Tahoma"/>
        <w:sz w:val="16"/>
        <w:szCs w:val="16"/>
      </w:rPr>
      <w:t>metotreksatu</w:t>
    </w:r>
    <w:proofErr w:type="spellEnd"/>
    <w:r w:rsidRPr="00AB1D78">
      <w:rPr>
        <w:rFonts w:ascii="Tahoma" w:hAnsi="Tahoma" w:cs="Tahoma"/>
        <w:sz w:val="16"/>
        <w:szCs w:val="16"/>
      </w:rPr>
      <w:t xml:space="preserve"> u dzieci i młodzieży z atopowym zapaleniem skóry o nasileniu umiarkowanym do ciężkiego” w ramach projektu  „Randomizowane, podwójne zaślepione kontrolowane placebo badanie III fazy u dzieci oceniające skuteczność i bezpieczeństwo </w:t>
    </w:r>
    <w:proofErr w:type="spellStart"/>
    <w:r w:rsidRPr="00AB1D78">
      <w:rPr>
        <w:rFonts w:ascii="Tahoma" w:hAnsi="Tahoma" w:cs="Tahoma"/>
        <w:sz w:val="16"/>
        <w:szCs w:val="16"/>
      </w:rPr>
      <w:t>metotreksatu</w:t>
    </w:r>
    <w:proofErr w:type="spellEnd"/>
    <w:r w:rsidRPr="00AB1D78">
      <w:rPr>
        <w:rFonts w:ascii="Tahoma" w:hAnsi="Tahoma" w:cs="Tahoma"/>
        <w:sz w:val="16"/>
        <w:szCs w:val="16"/>
      </w:rPr>
      <w:t xml:space="preserve"> i </w:t>
    </w:r>
    <w:proofErr w:type="spellStart"/>
    <w:r w:rsidRPr="00AB1D78">
      <w:rPr>
        <w:rFonts w:ascii="Tahoma" w:hAnsi="Tahoma" w:cs="Tahoma"/>
        <w:sz w:val="16"/>
        <w:szCs w:val="16"/>
      </w:rPr>
      <w:t>cyklosporyny</w:t>
    </w:r>
    <w:proofErr w:type="spellEnd"/>
    <w:r w:rsidRPr="00AB1D78">
      <w:rPr>
        <w:rFonts w:ascii="Tahoma" w:hAnsi="Tahoma" w:cs="Tahoma"/>
        <w:sz w:val="16"/>
        <w:szCs w:val="16"/>
      </w:rPr>
      <w:t xml:space="preserve"> u pacjentów z umiarkowanym do ciężkiego AZS</w:t>
    </w:r>
    <w:r>
      <w:rPr>
        <w:rFonts w:ascii="Tahoma" w:hAnsi="Tahoma" w:cs="Tahoma"/>
        <w:sz w:val="16"/>
        <w:szCs w:val="16"/>
      </w:rPr>
      <w:t>”.</w:t>
    </w:r>
  </w:p>
  <w:bookmarkEnd w:id="7"/>
  <w:p w14:paraId="66E87CD1" w14:textId="0FB893AD" w:rsid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left"/>
      <w:rPr>
        <w:rFonts w:ascii="Tahoma" w:hAnsi="Tahoma" w:cs="Tahoma"/>
        <w:sz w:val="16"/>
        <w:szCs w:val="16"/>
      </w:rPr>
    </w:pPr>
    <w:r>
      <w:rPr>
        <w:rFonts w:ascii="Tahoma" w:hAnsi="Tahoma" w:cs="Tahoma"/>
        <w:sz w:val="16"/>
        <w:szCs w:val="16"/>
      </w:rPr>
      <w:t>Pakiet II:</w:t>
    </w:r>
  </w:p>
  <w:p w14:paraId="0376994B" w14:textId="0A5C3672" w:rsidR="00AB1D78" w:rsidRPr="00EE792C" w:rsidRDefault="00AB1D78" w:rsidP="00EE792C">
    <w:pPr>
      <w:spacing w:line="240" w:lineRule="auto"/>
      <w:ind w:left="-567"/>
      <w:jc w:val="center"/>
      <w:rPr>
        <w:rFonts w:ascii="Calibri" w:eastAsia="Calibri" w:hAnsi="Calibri"/>
        <w:sz w:val="22"/>
        <w:szCs w:val="22"/>
        <w:lang w:val="en-US" w:eastAsia="en-US"/>
      </w:rPr>
    </w:pPr>
    <w:bookmarkStart w:id="8" w:name="_Hlk60067644"/>
    <w:bookmarkStart w:id="9" w:name="_Hlk60067645"/>
    <w:bookmarkStart w:id="10" w:name="_Hlk60067646"/>
    <w:bookmarkStart w:id="11" w:name="_Hlk60067647"/>
    <w:r w:rsidRPr="00AB1D78">
      <w:rPr>
        <w:rFonts w:ascii="Tahoma" w:eastAsia="Calibri" w:hAnsi="Tahoma" w:cs="Tahoma"/>
        <w:sz w:val="16"/>
        <w:szCs w:val="16"/>
        <w:lang w:eastAsia="en-US"/>
      </w:rPr>
      <w:t>Badanie kliniczne „Single-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rm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interventional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stud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with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ruxolitinib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and AIEOP-BFM 2017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emotherap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in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re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with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ute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lymphoblastic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leukemia and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onfirmed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tivatio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JAK/STAT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pathwa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>” w ramach projektu "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hood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ALL in Poland (CALL-POL)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project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: a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national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harmonizatio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diagnostics and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treatment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ute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lymphoblastic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leukemia in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ren</w:t>
    </w:r>
    <w:bookmarkEnd w:id="0"/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>”</w:t>
    </w:r>
    <w:bookmarkEnd w:id="8"/>
    <w:bookmarkEnd w:id="9"/>
    <w:bookmarkEnd w:id="10"/>
    <w:bookmarkEnd w:id="11"/>
  </w:p>
  <w:bookmarkEnd w:id="1"/>
  <w:bookmarkEnd w:id="2"/>
  <w:bookmarkEnd w:id="3"/>
  <w:bookmarkEnd w:id="4"/>
  <w:bookmarkEnd w:id="5"/>
  <w:bookmarkEnd w:id="6"/>
  <w:p w14:paraId="2D340A50" w14:textId="77777777" w:rsidR="005D48AC" w:rsidRDefault="005D48A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2B90A480"/>
    <w:name w:val="WW8Num1"/>
    <w:lvl w:ilvl="0">
      <w:start w:val="1"/>
      <w:numFmt w:val="decimal"/>
      <w:lvlText w:val=" %1 "/>
      <w:lvlJc w:val="left"/>
      <w:pPr>
        <w:tabs>
          <w:tab w:val="num" w:pos="454"/>
        </w:tabs>
        <w:ind w:left="454" w:hanging="454"/>
      </w:pPr>
      <w:rPr>
        <w:b/>
      </w:rPr>
    </w:lvl>
    <w:lvl w:ilvl="1">
      <w:start w:val="1"/>
      <w:numFmt w:val="decimal"/>
      <w:lvlText w:val=" %1.%2 "/>
      <w:lvlJc w:val="left"/>
      <w:pPr>
        <w:tabs>
          <w:tab w:val="num" w:pos="907"/>
        </w:tabs>
        <w:ind w:left="907" w:hanging="453"/>
      </w:pPr>
    </w:lvl>
    <w:lvl w:ilvl="2">
      <w:start w:val="1"/>
      <w:numFmt w:val="decimal"/>
      <w:lvlText w:val=" %1.%2.%3 "/>
      <w:lvlJc w:val="left"/>
      <w:pPr>
        <w:tabs>
          <w:tab w:val="num" w:pos="1644"/>
        </w:tabs>
        <w:ind w:left="1644" w:hanging="737"/>
      </w:pPr>
    </w:lvl>
    <w:lvl w:ilvl="3">
      <w:start w:val="1"/>
      <w:numFmt w:val="decimal"/>
      <w:lvlText w:val=" %1.%2.%3.%4 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 %1.%2.%3.%4.%5 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 %1.%2.%3.%4.%5.%6 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 %1.%2.%3.%4.%5.%6.%7 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 %1.%2.%3.%4.%5.%6.%7.%8 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 %1.%2.%3.%4.%5.%6.%7.%8.%9 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00335834"/>
    <w:multiLevelType w:val="multilevel"/>
    <w:tmpl w:val="C5A6FE0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strike w:val="0"/>
        <w:color w:val="000000"/>
      </w:rPr>
    </w:lvl>
    <w:lvl w:ilvl="2">
      <w:start w:val="1"/>
      <w:numFmt w:val="decimal"/>
      <w:lvlText w:val="%1.%2.%3."/>
      <w:lvlJc w:val="left"/>
      <w:pPr>
        <w:ind w:left="1832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238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33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88" w:hanging="1440"/>
      </w:pPr>
      <w:rPr>
        <w:rFonts w:hint="default"/>
      </w:rPr>
    </w:lvl>
  </w:abstractNum>
  <w:abstractNum w:abstractNumId="2" w15:restartNumberingAfterBreak="0">
    <w:nsid w:val="004F7CEE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FA353B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9B1E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D813D9"/>
    <w:multiLevelType w:val="multilevel"/>
    <w:tmpl w:val="B78AE0FE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6" w15:restartNumberingAfterBreak="0">
    <w:nsid w:val="082A5D8F"/>
    <w:multiLevelType w:val="hybridMultilevel"/>
    <w:tmpl w:val="99E8C5DC"/>
    <w:lvl w:ilvl="0" w:tplc="4078B1C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strike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2F2263"/>
    <w:multiLevelType w:val="multilevel"/>
    <w:tmpl w:val="E99831C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  <w:b w:val="0"/>
      </w:rPr>
    </w:lvl>
  </w:abstractNum>
  <w:abstractNum w:abstractNumId="8" w15:restartNumberingAfterBreak="0">
    <w:nsid w:val="0B765409"/>
    <w:multiLevelType w:val="multilevel"/>
    <w:tmpl w:val="004CBD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strike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9" w15:restartNumberingAfterBreak="0">
    <w:nsid w:val="0D1A61DC"/>
    <w:multiLevelType w:val="multilevel"/>
    <w:tmpl w:val="AF88A26E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0FCF2E67"/>
    <w:multiLevelType w:val="hybridMultilevel"/>
    <w:tmpl w:val="C4E4EC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4122C"/>
    <w:multiLevelType w:val="multilevel"/>
    <w:tmpl w:val="DA766FDA"/>
    <w:lvl w:ilvl="0">
      <w:start w:val="24"/>
      <w:numFmt w:val="decimal"/>
      <w:lvlText w:val="%1."/>
      <w:lvlJc w:val="left"/>
      <w:pPr>
        <w:ind w:left="525" w:hanging="52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12" w15:restartNumberingAfterBreak="0">
    <w:nsid w:val="13986C7E"/>
    <w:multiLevelType w:val="multilevel"/>
    <w:tmpl w:val="2A36A8E2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3" w15:restartNumberingAfterBreak="0">
    <w:nsid w:val="151E6242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BC6005"/>
    <w:multiLevelType w:val="multilevel"/>
    <w:tmpl w:val="5894784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6BE2AB0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5C4527"/>
    <w:multiLevelType w:val="hybridMultilevel"/>
    <w:tmpl w:val="34C848AC"/>
    <w:lvl w:ilvl="0" w:tplc="81586DD6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00E0397"/>
    <w:multiLevelType w:val="hybridMultilevel"/>
    <w:tmpl w:val="9DFC7BB0"/>
    <w:lvl w:ilvl="0" w:tplc="73E0BBD4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C064BB"/>
    <w:multiLevelType w:val="hybridMultilevel"/>
    <w:tmpl w:val="36EA0F2A"/>
    <w:lvl w:ilvl="0" w:tplc="6AF48D84">
      <w:start w:val="1"/>
      <w:numFmt w:val="bullet"/>
      <w:lvlText w:val="-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56D080F"/>
    <w:multiLevelType w:val="multilevel"/>
    <w:tmpl w:val="1414A998"/>
    <w:lvl w:ilvl="0">
      <w:start w:val="6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6"/>
      <w:numFmt w:val="decimal"/>
      <w:lvlText w:val="9.%2."/>
      <w:lvlJc w:val="left"/>
      <w:pPr>
        <w:tabs>
          <w:tab w:val="num" w:pos="1458"/>
        </w:tabs>
        <w:ind w:left="1458" w:hanging="750"/>
      </w:pPr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1" w15:restartNumberingAfterBreak="0">
    <w:nsid w:val="259631F3"/>
    <w:multiLevelType w:val="multilevel"/>
    <w:tmpl w:val="FE14D4A4"/>
    <w:lvl w:ilvl="0">
      <w:start w:val="2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20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279651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817781"/>
    <w:multiLevelType w:val="hybridMultilevel"/>
    <w:tmpl w:val="B0AA1714"/>
    <w:lvl w:ilvl="0" w:tplc="B2CAA40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97164A"/>
    <w:multiLevelType w:val="hybridMultilevel"/>
    <w:tmpl w:val="9A309DAA"/>
    <w:lvl w:ilvl="0" w:tplc="BF84B3A6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9A021A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C41334"/>
    <w:multiLevelType w:val="hybridMultilevel"/>
    <w:tmpl w:val="86F8424E"/>
    <w:lvl w:ilvl="0" w:tplc="2D3259C6">
      <w:start w:val="1"/>
      <w:numFmt w:val="lowerLett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4D6DBE"/>
    <w:multiLevelType w:val="multilevel"/>
    <w:tmpl w:val="248EBFA8"/>
    <w:lvl w:ilvl="0">
      <w:start w:val="11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1"/>
      <w:numFmt w:val="decimal"/>
      <w:lvlText w:val="13.%2."/>
      <w:lvlJc w:val="left"/>
      <w:pPr>
        <w:tabs>
          <w:tab w:val="num" w:pos="1318"/>
        </w:tabs>
        <w:ind w:left="1318" w:hanging="75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8" w15:restartNumberingAfterBreak="0">
    <w:nsid w:val="32BA50AB"/>
    <w:multiLevelType w:val="hybridMultilevel"/>
    <w:tmpl w:val="D3389B36"/>
    <w:lvl w:ilvl="0" w:tplc="3B1E63DE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200386"/>
    <w:multiLevelType w:val="hybridMultilevel"/>
    <w:tmpl w:val="D5B2902C"/>
    <w:lvl w:ilvl="0" w:tplc="092AD08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93F6AF2"/>
    <w:multiLevelType w:val="multilevel"/>
    <w:tmpl w:val="33EE89AC"/>
    <w:lvl w:ilvl="0">
      <w:start w:val="16"/>
      <w:numFmt w:val="decimal"/>
      <w:lvlText w:val="%1."/>
      <w:lvlJc w:val="left"/>
      <w:pPr>
        <w:ind w:left="480" w:hanging="480"/>
      </w:pPr>
      <w:rPr>
        <w:rFonts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000000"/>
      </w:rPr>
    </w:lvl>
  </w:abstractNum>
  <w:abstractNum w:abstractNumId="31" w15:restartNumberingAfterBreak="0">
    <w:nsid w:val="3A627A5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BA1F9A"/>
    <w:multiLevelType w:val="hybridMultilevel"/>
    <w:tmpl w:val="BFFCC5BC"/>
    <w:lvl w:ilvl="0" w:tplc="1070F5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B684DF3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34" w15:restartNumberingAfterBreak="0">
    <w:nsid w:val="3BA611B4"/>
    <w:multiLevelType w:val="hybridMultilevel"/>
    <w:tmpl w:val="E27EB4F6"/>
    <w:lvl w:ilvl="0" w:tplc="991EAEFA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E8709156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color w:val="00B0F0"/>
        <w:sz w:val="20"/>
      </w:rPr>
    </w:lvl>
    <w:lvl w:ilvl="2" w:tplc="B93A584C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D6D39CF"/>
    <w:multiLevelType w:val="hybridMultilevel"/>
    <w:tmpl w:val="FB28DE40"/>
    <w:lvl w:ilvl="0" w:tplc="B9E89188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000CCA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7" w15:restartNumberingAfterBreak="0">
    <w:nsid w:val="44E13A3D"/>
    <w:multiLevelType w:val="multilevel"/>
    <w:tmpl w:val="CB4A522A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D73331"/>
    <w:multiLevelType w:val="multilevel"/>
    <w:tmpl w:val="9B7447B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4C995466"/>
    <w:multiLevelType w:val="multilevel"/>
    <w:tmpl w:val="FA3EB966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53232664"/>
    <w:multiLevelType w:val="hybridMultilevel"/>
    <w:tmpl w:val="3146CEEE"/>
    <w:lvl w:ilvl="0" w:tplc="21589A82">
      <w:start w:val="1"/>
      <w:numFmt w:val="lowerLetter"/>
      <w:lvlText w:val="%1)"/>
      <w:lvlJc w:val="left"/>
      <w:pPr>
        <w:ind w:left="2483" w:hanging="360"/>
      </w:pPr>
      <w:rPr>
        <w:rFonts w:ascii="Verdana" w:hAnsi="Verdana" w:hint="default"/>
        <w:b w:val="0"/>
        <w:i w:val="0"/>
        <w:color w:val="auto"/>
        <w:sz w:val="18"/>
        <w:szCs w:val="18"/>
      </w:rPr>
    </w:lvl>
    <w:lvl w:ilvl="1" w:tplc="FAA4EC08">
      <w:start w:val="2"/>
      <w:numFmt w:val="bullet"/>
      <w:lvlText w:val=""/>
      <w:lvlJc w:val="left"/>
      <w:pPr>
        <w:ind w:left="3203" w:hanging="360"/>
      </w:pPr>
      <w:rPr>
        <w:rFonts w:ascii="Symbol" w:eastAsia="Times New Roman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3923" w:hanging="180"/>
      </w:pPr>
    </w:lvl>
    <w:lvl w:ilvl="3" w:tplc="0415000F" w:tentative="1">
      <w:start w:val="1"/>
      <w:numFmt w:val="decimal"/>
      <w:lvlText w:val="%4."/>
      <w:lvlJc w:val="left"/>
      <w:pPr>
        <w:ind w:left="4643" w:hanging="360"/>
      </w:pPr>
    </w:lvl>
    <w:lvl w:ilvl="4" w:tplc="04150019" w:tentative="1">
      <w:start w:val="1"/>
      <w:numFmt w:val="lowerLetter"/>
      <w:lvlText w:val="%5."/>
      <w:lvlJc w:val="left"/>
      <w:pPr>
        <w:ind w:left="5363" w:hanging="360"/>
      </w:pPr>
    </w:lvl>
    <w:lvl w:ilvl="5" w:tplc="0415001B" w:tentative="1">
      <w:start w:val="1"/>
      <w:numFmt w:val="lowerRoman"/>
      <w:lvlText w:val="%6."/>
      <w:lvlJc w:val="right"/>
      <w:pPr>
        <w:ind w:left="6083" w:hanging="180"/>
      </w:pPr>
    </w:lvl>
    <w:lvl w:ilvl="6" w:tplc="0415000F" w:tentative="1">
      <w:start w:val="1"/>
      <w:numFmt w:val="decimal"/>
      <w:lvlText w:val="%7."/>
      <w:lvlJc w:val="left"/>
      <w:pPr>
        <w:ind w:left="6803" w:hanging="360"/>
      </w:pPr>
    </w:lvl>
    <w:lvl w:ilvl="7" w:tplc="04150019" w:tentative="1">
      <w:start w:val="1"/>
      <w:numFmt w:val="lowerLetter"/>
      <w:lvlText w:val="%8."/>
      <w:lvlJc w:val="left"/>
      <w:pPr>
        <w:ind w:left="7523" w:hanging="360"/>
      </w:pPr>
    </w:lvl>
    <w:lvl w:ilvl="8" w:tplc="0415001B" w:tentative="1">
      <w:start w:val="1"/>
      <w:numFmt w:val="lowerRoman"/>
      <w:lvlText w:val="%9."/>
      <w:lvlJc w:val="right"/>
      <w:pPr>
        <w:ind w:left="8243" w:hanging="180"/>
      </w:pPr>
    </w:lvl>
  </w:abstractNum>
  <w:abstractNum w:abstractNumId="42" w15:restartNumberingAfterBreak="0">
    <w:nsid w:val="53A40C03"/>
    <w:multiLevelType w:val="hybridMultilevel"/>
    <w:tmpl w:val="9FCE2AEC"/>
    <w:lvl w:ilvl="0" w:tplc="B93A584C">
      <w:start w:val="1"/>
      <w:numFmt w:val="lowerLetter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5A13EFC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6B94B24"/>
    <w:multiLevelType w:val="multilevel"/>
    <w:tmpl w:val="B4E0739E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auto"/>
      </w:rPr>
    </w:lvl>
  </w:abstractNum>
  <w:abstractNum w:abstractNumId="45" w15:restartNumberingAfterBreak="0">
    <w:nsid w:val="58370885"/>
    <w:multiLevelType w:val="hybridMultilevel"/>
    <w:tmpl w:val="67E8C26A"/>
    <w:lvl w:ilvl="0" w:tplc="D026D40E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8882F1C"/>
    <w:multiLevelType w:val="hybridMultilevel"/>
    <w:tmpl w:val="DC1EFD8E"/>
    <w:lvl w:ilvl="0" w:tplc="ED90406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8EC1FBD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48" w15:restartNumberingAfterBreak="0">
    <w:nsid w:val="5B4948F4"/>
    <w:multiLevelType w:val="multilevel"/>
    <w:tmpl w:val="FCD2C81C"/>
    <w:lvl w:ilvl="0">
      <w:start w:val="1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5B922FDC"/>
    <w:multiLevelType w:val="multilevel"/>
    <w:tmpl w:val="E4B0EC4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0" w15:restartNumberingAfterBreak="0">
    <w:nsid w:val="61862D03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1FC5058"/>
    <w:multiLevelType w:val="multilevel"/>
    <w:tmpl w:val="F95A77A6"/>
    <w:lvl w:ilvl="0">
      <w:start w:val="5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bCs w:val="0"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564"/>
        </w:tabs>
        <w:ind w:left="256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42"/>
        </w:tabs>
        <w:ind w:left="434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51"/>
        </w:tabs>
        <w:ind w:left="5051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29"/>
        </w:tabs>
        <w:ind w:left="6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898"/>
        </w:tabs>
        <w:ind w:left="7898" w:hanging="1800"/>
      </w:pPr>
      <w:rPr>
        <w:rFonts w:hint="default"/>
      </w:rPr>
    </w:lvl>
  </w:abstractNum>
  <w:abstractNum w:abstractNumId="52" w15:restartNumberingAfterBreak="0">
    <w:nsid w:val="629364E6"/>
    <w:multiLevelType w:val="multilevel"/>
    <w:tmpl w:val="12581E44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66AE763D"/>
    <w:multiLevelType w:val="hybridMultilevel"/>
    <w:tmpl w:val="BDE217F6"/>
    <w:lvl w:ilvl="0" w:tplc="7CB6AE0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7AA2EAB"/>
    <w:multiLevelType w:val="multilevel"/>
    <w:tmpl w:val="27E25820"/>
    <w:lvl w:ilvl="0">
      <w:start w:val="1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5" w15:restartNumberingAfterBreak="0">
    <w:nsid w:val="6C0D7BC8"/>
    <w:multiLevelType w:val="hybridMultilevel"/>
    <w:tmpl w:val="EF38ED44"/>
    <w:lvl w:ilvl="0" w:tplc="2CECD042">
      <w:start w:val="1"/>
      <w:numFmt w:val="decimal"/>
      <w:lvlText w:val="4.%1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D580E4F"/>
    <w:multiLevelType w:val="hybridMultilevel"/>
    <w:tmpl w:val="84E4BE3E"/>
    <w:lvl w:ilvl="0" w:tplc="0415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2E76F0DC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  <w:b w:val="0"/>
        <w:i w:val="0"/>
        <w:color w:val="auto"/>
        <w:sz w:val="18"/>
        <w:szCs w:val="18"/>
      </w:rPr>
    </w:lvl>
    <w:lvl w:ilvl="2" w:tplc="BF709E96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color w:val="auto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126DA7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1C4DAD"/>
    <w:multiLevelType w:val="multilevel"/>
    <w:tmpl w:val="4F42F740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59" w15:restartNumberingAfterBreak="0">
    <w:nsid w:val="749258AB"/>
    <w:multiLevelType w:val="hybridMultilevel"/>
    <w:tmpl w:val="C4A6D180"/>
    <w:lvl w:ilvl="0" w:tplc="D7F0BF90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0" w15:restartNumberingAfterBreak="0">
    <w:nsid w:val="78CA2B8A"/>
    <w:multiLevelType w:val="hybridMultilevel"/>
    <w:tmpl w:val="0AACE728"/>
    <w:lvl w:ilvl="0" w:tplc="9CF6F12C">
      <w:start w:val="1"/>
      <w:numFmt w:val="decimal"/>
      <w:lvlText w:val="%1)"/>
      <w:lvlJc w:val="left"/>
      <w:pPr>
        <w:ind w:left="1245" w:hanging="360"/>
      </w:pPr>
      <w:rPr>
        <w:rFonts w:hint="default"/>
        <w:b w:val="0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1" w15:restartNumberingAfterBreak="0">
    <w:nsid w:val="79307286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99E65E5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63" w15:restartNumberingAfterBreak="0">
    <w:nsid w:val="7B1525E4"/>
    <w:multiLevelType w:val="multilevel"/>
    <w:tmpl w:val="A4AE34C2"/>
    <w:styleLink w:val="WWNum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4" w15:restartNumberingAfterBreak="0">
    <w:nsid w:val="7E4B4DD9"/>
    <w:multiLevelType w:val="hybridMultilevel"/>
    <w:tmpl w:val="A0DEE370"/>
    <w:lvl w:ilvl="0" w:tplc="66DA3F18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51"/>
  </w:num>
  <w:num w:numId="3">
    <w:abstractNumId w:val="20"/>
  </w:num>
  <w:num w:numId="4">
    <w:abstractNumId w:val="1"/>
  </w:num>
  <w:num w:numId="5">
    <w:abstractNumId w:val="46"/>
  </w:num>
  <w:num w:numId="6">
    <w:abstractNumId w:val="16"/>
  </w:num>
  <w:num w:numId="7">
    <w:abstractNumId w:val="35"/>
  </w:num>
  <w:num w:numId="8">
    <w:abstractNumId w:val="43"/>
  </w:num>
  <w:num w:numId="9">
    <w:abstractNumId w:val="50"/>
  </w:num>
  <w:num w:numId="10">
    <w:abstractNumId w:val="4"/>
  </w:num>
  <w:num w:numId="11">
    <w:abstractNumId w:val="59"/>
  </w:num>
  <w:num w:numId="12">
    <w:abstractNumId w:val="18"/>
  </w:num>
  <w:num w:numId="13">
    <w:abstractNumId w:val="31"/>
  </w:num>
  <w:num w:numId="14">
    <w:abstractNumId w:val="25"/>
  </w:num>
  <w:num w:numId="15">
    <w:abstractNumId w:val="6"/>
  </w:num>
  <w:num w:numId="16">
    <w:abstractNumId w:val="63"/>
  </w:num>
  <w:num w:numId="17">
    <w:abstractNumId w:val="19"/>
  </w:num>
  <w:num w:numId="18">
    <w:abstractNumId w:val="21"/>
  </w:num>
  <w:num w:numId="19">
    <w:abstractNumId w:val="11"/>
  </w:num>
  <w:num w:numId="20">
    <w:abstractNumId w:val="47"/>
  </w:num>
  <w:num w:numId="21">
    <w:abstractNumId w:val="33"/>
  </w:num>
  <w:num w:numId="22">
    <w:abstractNumId w:val="61"/>
  </w:num>
  <w:num w:numId="23">
    <w:abstractNumId w:val="2"/>
  </w:num>
  <w:num w:numId="24">
    <w:abstractNumId w:val="42"/>
  </w:num>
  <w:num w:numId="25">
    <w:abstractNumId w:val="60"/>
  </w:num>
  <w:num w:numId="26">
    <w:abstractNumId w:val="36"/>
  </w:num>
  <w:num w:numId="27">
    <w:abstractNumId w:val="62"/>
  </w:num>
  <w:num w:numId="28">
    <w:abstractNumId w:val="28"/>
  </w:num>
  <w:num w:numId="29">
    <w:abstractNumId w:val="7"/>
  </w:num>
  <w:num w:numId="30">
    <w:abstractNumId w:val="24"/>
  </w:num>
  <w:num w:numId="31">
    <w:abstractNumId w:val="38"/>
  </w:num>
  <w:num w:numId="32">
    <w:abstractNumId w:val="13"/>
  </w:num>
  <w:num w:numId="33">
    <w:abstractNumId w:val="57"/>
  </w:num>
  <w:num w:numId="34">
    <w:abstractNumId w:val="64"/>
  </w:num>
  <w:num w:numId="35">
    <w:abstractNumId w:val="56"/>
  </w:num>
  <w:num w:numId="36">
    <w:abstractNumId w:val="55"/>
  </w:num>
  <w:num w:numId="37">
    <w:abstractNumId w:val="22"/>
  </w:num>
  <w:num w:numId="38">
    <w:abstractNumId w:val="41"/>
  </w:num>
  <w:num w:numId="39">
    <w:abstractNumId w:val="23"/>
  </w:num>
  <w:num w:numId="40">
    <w:abstractNumId w:val="49"/>
  </w:num>
  <w:num w:numId="41">
    <w:abstractNumId w:val="17"/>
  </w:num>
  <w:num w:numId="42">
    <w:abstractNumId w:val="39"/>
  </w:num>
  <w:num w:numId="43">
    <w:abstractNumId w:val="5"/>
  </w:num>
  <w:num w:numId="44">
    <w:abstractNumId w:val="14"/>
  </w:num>
  <w:num w:numId="45">
    <w:abstractNumId w:val="52"/>
  </w:num>
  <w:num w:numId="46">
    <w:abstractNumId w:val="54"/>
  </w:num>
  <w:num w:numId="47">
    <w:abstractNumId w:val="37"/>
  </w:num>
  <w:num w:numId="48">
    <w:abstractNumId w:val="44"/>
  </w:num>
  <w:num w:numId="49">
    <w:abstractNumId w:val="9"/>
  </w:num>
  <w:num w:numId="50">
    <w:abstractNumId w:val="30"/>
  </w:num>
  <w:num w:numId="51">
    <w:abstractNumId w:val="58"/>
  </w:num>
  <w:num w:numId="52">
    <w:abstractNumId w:val="48"/>
  </w:num>
  <w:num w:numId="53">
    <w:abstractNumId w:val="26"/>
  </w:num>
  <w:num w:numId="54">
    <w:abstractNumId w:val="12"/>
  </w:num>
  <w:num w:numId="55">
    <w:abstractNumId w:val="8"/>
  </w:num>
  <w:num w:numId="56">
    <w:abstractNumId w:val="10"/>
  </w:num>
  <w:num w:numId="57">
    <w:abstractNumId w:val="32"/>
  </w:num>
  <w:num w:numId="58">
    <w:abstractNumId w:val="40"/>
  </w:num>
  <w:num w:numId="59">
    <w:abstractNumId w:val="27"/>
  </w:num>
  <w:num w:numId="60">
    <w:abstractNumId w:val="15"/>
  </w:num>
  <w:num w:numId="61">
    <w:abstractNumId w:val="29"/>
  </w:num>
  <w:num w:numId="62">
    <w:abstractNumId w:val="53"/>
  </w:num>
  <w:num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pl-PL" w:vendorID="64" w:dllVersion="4096" w:nlCheck="1" w:checkStyle="0"/>
  <w:activeWritingStyle w:appName="MSWord" w:lang="en-US" w:vendorID="64" w:dllVersion="4096" w:nlCheck="1" w:checkStyle="0"/>
  <w:proofState w:spelling="clean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LMwMDA1NDM1szBX0lEKTi0uzszPAykwrAUADsrxBCwAAAA="/>
  </w:docVars>
  <w:rsids>
    <w:rsidRoot w:val="00AF6CFB"/>
    <w:rsid w:val="0000095C"/>
    <w:rsid w:val="00000F3C"/>
    <w:rsid w:val="0000138B"/>
    <w:rsid w:val="000015E5"/>
    <w:rsid w:val="00001E0C"/>
    <w:rsid w:val="00002CAF"/>
    <w:rsid w:val="00002FCE"/>
    <w:rsid w:val="00003148"/>
    <w:rsid w:val="000032DB"/>
    <w:rsid w:val="0000362C"/>
    <w:rsid w:val="00003C0C"/>
    <w:rsid w:val="00003F52"/>
    <w:rsid w:val="000046E7"/>
    <w:rsid w:val="0000728D"/>
    <w:rsid w:val="00007511"/>
    <w:rsid w:val="000078A1"/>
    <w:rsid w:val="00007D47"/>
    <w:rsid w:val="00010C2D"/>
    <w:rsid w:val="0001107D"/>
    <w:rsid w:val="000110FC"/>
    <w:rsid w:val="000118D8"/>
    <w:rsid w:val="00011AF1"/>
    <w:rsid w:val="00011BC9"/>
    <w:rsid w:val="00011DAA"/>
    <w:rsid w:val="00011F66"/>
    <w:rsid w:val="00011FAC"/>
    <w:rsid w:val="00012145"/>
    <w:rsid w:val="0001272A"/>
    <w:rsid w:val="0001557C"/>
    <w:rsid w:val="00015966"/>
    <w:rsid w:val="00015FB4"/>
    <w:rsid w:val="00016056"/>
    <w:rsid w:val="00016370"/>
    <w:rsid w:val="000163B2"/>
    <w:rsid w:val="0001683B"/>
    <w:rsid w:val="0001691E"/>
    <w:rsid w:val="00016E5B"/>
    <w:rsid w:val="000171DB"/>
    <w:rsid w:val="00017467"/>
    <w:rsid w:val="00017DB6"/>
    <w:rsid w:val="00017EAA"/>
    <w:rsid w:val="0002000E"/>
    <w:rsid w:val="000204F0"/>
    <w:rsid w:val="000210C3"/>
    <w:rsid w:val="00021520"/>
    <w:rsid w:val="00021615"/>
    <w:rsid w:val="000225B9"/>
    <w:rsid w:val="0002293A"/>
    <w:rsid w:val="00022AB5"/>
    <w:rsid w:val="00022BF4"/>
    <w:rsid w:val="00022F3B"/>
    <w:rsid w:val="0002465C"/>
    <w:rsid w:val="00024C47"/>
    <w:rsid w:val="00025141"/>
    <w:rsid w:val="0002517E"/>
    <w:rsid w:val="00025A95"/>
    <w:rsid w:val="00025F6F"/>
    <w:rsid w:val="00026187"/>
    <w:rsid w:val="000261E1"/>
    <w:rsid w:val="00026209"/>
    <w:rsid w:val="00026747"/>
    <w:rsid w:val="00026999"/>
    <w:rsid w:val="00026AEC"/>
    <w:rsid w:val="00026FDC"/>
    <w:rsid w:val="00027D1C"/>
    <w:rsid w:val="00027E75"/>
    <w:rsid w:val="00027F17"/>
    <w:rsid w:val="00027FD5"/>
    <w:rsid w:val="00030EAA"/>
    <w:rsid w:val="000312A3"/>
    <w:rsid w:val="0003169D"/>
    <w:rsid w:val="00031B9F"/>
    <w:rsid w:val="0003262A"/>
    <w:rsid w:val="00032AC0"/>
    <w:rsid w:val="00033974"/>
    <w:rsid w:val="00034162"/>
    <w:rsid w:val="000351A8"/>
    <w:rsid w:val="00035D2C"/>
    <w:rsid w:val="00035F98"/>
    <w:rsid w:val="0003663D"/>
    <w:rsid w:val="0003698B"/>
    <w:rsid w:val="000371E4"/>
    <w:rsid w:val="000401B0"/>
    <w:rsid w:val="000409F1"/>
    <w:rsid w:val="00040F1C"/>
    <w:rsid w:val="0004145F"/>
    <w:rsid w:val="00041C54"/>
    <w:rsid w:val="00041EF1"/>
    <w:rsid w:val="000421D9"/>
    <w:rsid w:val="00042238"/>
    <w:rsid w:val="00042532"/>
    <w:rsid w:val="00042BB3"/>
    <w:rsid w:val="00044309"/>
    <w:rsid w:val="000444D7"/>
    <w:rsid w:val="000448BE"/>
    <w:rsid w:val="00044B70"/>
    <w:rsid w:val="00045294"/>
    <w:rsid w:val="000453B2"/>
    <w:rsid w:val="00045A55"/>
    <w:rsid w:val="00045AA5"/>
    <w:rsid w:val="00045AEE"/>
    <w:rsid w:val="000466D5"/>
    <w:rsid w:val="00046948"/>
    <w:rsid w:val="00046ECC"/>
    <w:rsid w:val="00047282"/>
    <w:rsid w:val="00047328"/>
    <w:rsid w:val="00047B0C"/>
    <w:rsid w:val="00047D3B"/>
    <w:rsid w:val="00047F51"/>
    <w:rsid w:val="000507D5"/>
    <w:rsid w:val="000509C1"/>
    <w:rsid w:val="00050D6C"/>
    <w:rsid w:val="000515C9"/>
    <w:rsid w:val="00051673"/>
    <w:rsid w:val="000518CC"/>
    <w:rsid w:val="00051F4D"/>
    <w:rsid w:val="000524D6"/>
    <w:rsid w:val="00052AF4"/>
    <w:rsid w:val="0005326A"/>
    <w:rsid w:val="00053475"/>
    <w:rsid w:val="000534B9"/>
    <w:rsid w:val="00053833"/>
    <w:rsid w:val="000538C5"/>
    <w:rsid w:val="00053DC5"/>
    <w:rsid w:val="000542E9"/>
    <w:rsid w:val="00054633"/>
    <w:rsid w:val="00054957"/>
    <w:rsid w:val="00054AE5"/>
    <w:rsid w:val="00055191"/>
    <w:rsid w:val="0005522D"/>
    <w:rsid w:val="00055DC8"/>
    <w:rsid w:val="000563E4"/>
    <w:rsid w:val="00056DC5"/>
    <w:rsid w:val="00057244"/>
    <w:rsid w:val="0006018F"/>
    <w:rsid w:val="00060994"/>
    <w:rsid w:val="00060D54"/>
    <w:rsid w:val="00061211"/>
    <w:rsid w:val="000619C8"/>
    <w:rsid w:val="00061B32"/>
    <w:rsid w:val="00062042"/>
    <w:rsid w:val="000620BD"/>
    <w:rsid w:val="00062300"/>
    <w:rsid w:val="000623CF"/>
    <w:rsid w:val="0006265B"/>
    <w:rsid w:val="00062876"/>
    <w:rsid w:val="00062A76"/>
    <w:rsid w:val="00062E86"/>
    <w:rsid w:val="00063895"/>
    <w:rsid w:val="00063DF8"/>
    <w:rsid w:val="00063E7C"/>
    <w:rsid w:val="00063F6F"/>
    <w:rsid w:val="00063FAE"/>
    <w:rsid w:val="000640FB"/>
    <w:rsid w:val="00064F4E"/>
    <w:rsid w:val="00065120"/>
    <w:rsid w:val="000656DD"/>
    <w:rsid w:val="00065740"/>
    <w:rsid w:val="00065A9C"/>
    <w:rsid w:val="00065D39"/>
    <w:rsid w:val="00066002"/>
    <w:rsid w:val="00066437"/>
    <w:rsid w:val="00067313"/>
    <w:rsid w:val="00067707"/>
    <w:rsid w:val="0006777E"/>
    <w:rsid w:val="0007005C"/>
    <w:rsid w:val="0007017D"/>
    <w:rsid w:val="000705DF"/>
    <w:rsid w:val="00071175"/>
    <w:rsid w:val="00071B7B"/>
    <w:rsid w:val="00071E27"/>
    <w:rsid w:val="0007207F"/>
    <w:rsid w:val="0007209A"/>
    <w:rsid w:val="000720E8"/>
    <w:rsid w:val="0007239B"/>
    <w:rsid w:val="0007286A"/>
    <w:rsid w:val="000728DE"/>
    <w:rsid w:val="00072AD5"/>
    <w:rsid w:val="00072D35"/>
    <w:rsid w:val="00072E18"/>
    <w:rsid w:val="00072E3B"/>
    <w:rsid w:val="00072E91"/>
    <w:rsid w:val="000732A6"/>
    <w:rsid w:val="00073E6D"/>
    <w:rsid w:val="00073FB5"/>
    <w:rsid w:val="00074328"/>
    <w:rsid w:val="0007434F"/>
    <w:rsid w:val="000744BD"/>
    <w:rsid w:val="000746CB"/>
    <w:rsid w:val="00074E45"/>
    <w:rsid w:val="00074F39"/>
    <w:rsid w:val="0007572A"/>
    <w:rsid w:val="000757D8"/>
    <w:rsid w:val="0007615C"/>
    <w:rsid w:val="00076174"/>
    <w:rsid w:val="00076BDF"/>
    <w:rsid w:val="00076D2D"/>
    <w:rsid w:val="00076F8B"/>
    <w:rsid w:val="00077831"/>
    <w:rsid w:val="000778DD"/>
    <w:rsid w:val="00077F54"/>
    <w:rsid w:val="00080C4F"/>
    <w:rsid w:val="00080F2B"/>
    <w:rsid w:val="00081742"/>
    <w:rsid w:val="00081823"/>
    <w:rsid w:val="00081ED1"/>
    <w:rsid w:val="00082AF4"/>
    <w:rsid w:val="00083FCA"/>
    <w:rsid w:val="000844F0"/>
    <w:rsid w:val="00085001"/>
    <w:rsid w:val="0008561B"/>
    <w:rsid w:val="00085CA9"/>
    <w:rsid w:val="00086B12"/>
    <w:rsid w:val="000871B9"/>
    <w:rsid w:val="0008751B"/>
    <w:rsid w:val="00087BD7"/>
    <w:rsid w:val="00087BFE"/>
    <w:rsid w:val="00087E7A"/>
    <w:rsid w:val="000906EC"/>
    <w:rsid w:val="0009095A"/>
    <w:rsid w:val="000909E7"/>
    <w:rsid w:val="00090A78"/>
    <w:rsid w:val="00090E20"/>
    <w:rsid w:val="0009168C"/>
    <w:rsid w:val="000921B8"/>
    <w:rsid w:val="00092A10"/>
    <w:rsid w:val="00092D06"/>
    <w:rsid w:val="000936DE"/>
    <w:rsid w:val="00093F23"/>
    <w:rsid w:val="00094485"/>
    <w:rsid w:val="0009464B"/>
    <w:rsid w:val="00094A94"/>
    <w:rsid w:val="000955BE"/>
    <w:rsid w:val="00096DE6"/>
    <w:rsid w:val="00097319"/>
    <w:rsid w:val="00097732"/>
    <w:rsid w:val="0009774C"/>
    <w:rsid w:val="000A0032"/>
    <w:rsid w:val="000A0341"/>
    <w:rsid w:val="000A03E3"/>
    <w:rsid w:val="000A04D8"/>
    <w:rsid w:val="000A0755"/>
    <w:rsid w:val="000A0EC5"/>
    <w:rsid w:val="000A1BAF"/>
    <w:rsid w:val="000A1DC5"/>
    <w:rsid w:val="000A205A"/>
    <w:rsid w:val="000A27E5"/>
    <w:rsid w:val="000A2A82"/>
    <w:rsid w:val="000A2C79"/>
    <w:rsid w:val="000A2DEC"/>
    <w:rsid w:val="000A35B6"/>
    <w:rsid w:val="000A36A9"/>
    <w:rsid w:val="000A3DF5"/>
    <w:rsid w:val="000A3E13"/>
    <w:rsid w:val="000A3F8B"/>
    <w:rsid w:val="000A40F9"/>
    <w:rsid w:val="000A4CE8"/>
    <w:rsid w:val="000A50B0"/>
    <w:rsid w:val="000A5690"/>
    <w:rsid w:val="000A5C34"/>
    <w:rsid w:val="000A5C39"/>
    <w:rsid w:val="000A6383"/>
    <w:rsid w:val="000A65FE"/>
    <w:rsid w:val="000A6DDB"/>
    <w:rsid w:val="000A7403"/>
    <w:rsid w:val="000A76F7"/>
    <w:rsid w:val="000A79F9"/>
    <w:rsid w:val="000B1A44"/>
    <w:rsid w:val="000B2229"/>
    <w:rsid w:val="000B28ED"/>
    <w:rsid w:val="000B2B5A"/>
    <w:rsid w:val="000B2D5D"/>
    <w:rsid w:val="000B3613"/>
    <w:rsid w:val="000B37A9"/>
    <w:rsid w:val="000B37B1"/>
    <w:rsid w:val="000B4040"/>
    <w:rsid w:val="000B4752"/>
    <w:rsid w:val="000B48B7"/>
    <w:rsid w:val="000B4FE1"/>
    <w:rsid w:val="000B571B"/>
    <w:rsid w:val="000B5765"/>
    <w:rsid w:val="000B59F6"/>
    <w:rsid w:val="000B5A09"/>
    <w:rsid w:val="000B5CE8"/>
    <w:rsid w:val="000B5E0F"/>
    <w:rsid w:val="000B5F8A"/>
    <w:rsid w:val="000B65D9"/>
    <w:rsid w:val="000B6DCA"/>
    <w:rsid w:val="000B7763"/>
    <w:rsid w:val="000B7A03"/>
    <w:rsid w:val="000C0DE4"/>
    <w:rsid w:val="000C15B1"/>
    <w:rsid w:val="000C19BA"/>
    <w:rsid w:val="000C237D"/>
    <w:rsid w:val="000C274C"/>
    <w:rsid w:val="000C2784"/>
    <w:rsid w:val="000C280B"/>
    <w:rsid w:val="000C2BA0"/>
    <w:rsid w:val="000C2DB4"/>
    <w:rsid w:val="000C3446"/>
    <w:rsid w:val="000C3480"/>
    <w:rsid w:val="000C3645"/>
    <w:rsid w:val="000C369D"/>
    <w:rsid w:val="000C3789"/>
    <w:rsid w:val="000C3999"/>
    <w:rsid w:val="000C428F"/>
    <w:rsid w:val="000C4917"/>
    <w:rsid w:val="000C4D24"/>
    <w:rsid w:val="000C4E01"/>
    <w:rsid w:val="000C5452"/>
    <w:rsid w:val="000C670D"/>
    <w:rsid w:val="000C68A7"/>
    <w:rsid w:val="000C68AB"/>
    <w:rsid w:val="000C6BF7"/>
    <w:rsid w:val="000C7C74"/>
    <w:rsid w:val="000C7CD9"/>
    <w:rsid w:val="000D077D"/>
    <w:rsid w:val="000D0BBF"/>
    <w:rsid w:val="000D1291"/>
    <w:rsid w:val="000D194B"/>
    <w:rsid w:val="000D1AF0"/>
    <w:rsid w:val="000D1CFA"/>
    <w:rsid w:val="000D1E64"/>
    <w:rsid w:val="000D298C"/>
    <w:rsid w:val="000D29DB"/>
    <w:rsid w:val="000D3206"/>
    <w:rsid w:val="000D361D"/>
    <w:rsid w:val="000D3A75"/>
    <w:rsid w:val="000D4338"/>
    <w:rsid w:val="000D43B3"/>
    <w:rsid w:val="000D4414"/>
    <w:rsid w:val="000D4A0C"/>
    <w:rsid w:val="000D5C95"/>
    <w:rsid w:val="000D5CF3"/>
    <w:rsid w:val="000D5D35"/>
    <w:rsid w:val="000D6448"/>
    <w:rsid w:val="000D67AE"/>
    <w:rsid w:val="000D6C03"/>
    <w:rsid w:val="000D6EBD"/>
    <w:rsid w:val="000D79DE"/>
    <w:rsid w:val="000E0D97"/>
    <w:rsid w:val="000E1145"/>
    <w:rsid w:val="000E1E56"/>
    <w:rsid w:val="000E2135"/>
    <w:rsid w:val="000E26CF"/>
    <w:rsid w:val="000E2BD1"/>
    <w:rsid w:val="000E2EC4"/>
    <w:rsid w:val="000E372D"/>
    <w:rsid w:val="000E3A6F"/>
    <w:rsid w:val="000E523D"/>
    <w:rsid w:val="000E5369"/>
    <w:rsid w:val="000E5AAF"/>
    <w:rsid w:val="000E5AD1"/>
    <w:rsid w:val="000E5F4E"/>
    <w:rsid w:val="000E64D9"/>
    <w:rsid w:val="000E6529"/>
    <w:rsid w:val="000E661A"/>
    <w:rsid w:val="000E6FDA"/>
    <w:rsid w:val="000E7305"/>
    <w:rsid w:val="000E748A"/>
    <w:rsid w:val="000F0271"/>
    <w:rsid w:val="000F06E1"/>
    <w:rsid w:val="000F1C09"/>
    <w:rsid w:val="000F1FF0"/>
    <w:rsid w:val="000F234D"/>
    <w:rsid w:val="000F2ABA"/>
    <w:rsid w:val="000F2E64"/>
    <w:rsid w:val="000F374B"/>
    <w:rsid w:val="000F3A39"/>
    <w:rsid w:val="000F3B23"/>
    <w:rsid w:val="000F3E4C"/>
    <w:rsid w:val="000F454B"/>
    <w:rsid w:val="000F466E"/>
    <w:rsid w:val="000F4C5E"/>
    <w:rsid w:val="000F4D33"/>
    <w:rsid w:val="000F582F"/>
    <w:rsid w:val="000F70EE"/>
    <w:rsid w:val="000F78B4"/>
    <w:rsid w:val="000F78EB"/>
    <w:rsid w:val="000F7CB9"/>
    <w:rsid w:val="00100214"/>
    <w:rsid w:val="00100477"/>
    <w:rsid w:val="001011F6"/>
    <w:rsid w:val="001018D3"/>
    <w:rsid w:val="00102087"/>
    <w:rsid w:val="00102429"/>
    <w:rsid w:val="00102707"/>
    <w:rsid w:val="0010288B"/>
    <w:rsid w:val="00102E2C"/>
    <w:rsid w:val="00103662"/>
    <w:rsid w:val="001036C3"/>
    <w:rsid w:val="00103B63"/>
    <w:rsid w:val="00103D97"/>
    <w:rsid w:val="00103F0F"/>
    <w:rsid w:val="001044AD"/>
    <w:rsid w:val="0010478F"/>
    <w:rsid w:val="00104C9B"/>
    <w:rsid w:val="001050D3"/>
    <w:rsid w:val="001051CE"/>
    <w:rsid w:val="00105295"/>
    <w:rsid w:val="00105587"/>
    <w:rsid w:val="0010570A"/>
    <w:rsid w:val="00105A1E"/>
    <w:rsid w:val="00105C65"/>
    <w:rsid w:val="001062E7"/>
    <w:rsid w:val="00106FFA"/>
    <w:rsid w:val="001100A8"/>
    <w:rsid w:val="00110228"/>
    <w:rsid w:val="00110A72"/>
    <w:rsid w:val="0011297F"/>
    <w:rsid w:val="001136CF"/>
    <w:rsid w:val="00113AFB"/>
    <w:rsid w:val="00113D87"/>
    <w:rsid w:val="001143D7"/>
    <w:rsid w:val="00114633"/>
    <w:rsid w:val="001147EF"/>
    <w:rsid w:val="00114E93"/>
    <w:rsid w:val="00115379"/>
    <w:rsid w:val="001162B1"/>
    <w:rsid w:val="0011690D"/>
    <w:rsid w:val="0011748B"/>
    <w:rsid w:val="00117C06"/>
    <w:rsid w:val="0012053E"/>
    <w:rsid w:val="00120FD0"/>
    <w:rsid w:val="00121815"/>
    <w:rsid w:val="00121EBB"/>
    <w:rsid w:val="00122283"/>
    <w:rsid w:val="00122363"/>
    <w:rsid w:val="00122E8D"/>
    <w:rsid w:val="00123398"/>
    <w:rsid w:val="001243BD"/>
    <w:rsid w:val="0012661B"/>
    <w:rsid w:val="001279AC"/>
    <w:rsid w:val="00127FFA"/>
    <w:rsid w:val="00130D2B"/>
    <w:rsid w:val="00130E2B"/>
    <w:rsid w:val="0013128A"/>
    <w:rsid w:val="0013164E"/>
    <w:rsid w:val="00131AF4"/>
    <w:rsid w:val="00131FBC"/>
    <w:rsid w:val="00132FAA"/>
    <w:rsid w:val="0013322C"/>
    <w:rsid w:val="001338E0"/>
    <w:rsid w:val="00133D81"/>
    <w:rsid w:val="00133F31"/>
    <w:rsid w:val="00134110"/>
    <w:rsid w:val="0013431E"/>
    <w:rsid w:val="0013465B"/>
    <w:rsid w:val="00134F00"/>
    <w:rsid w:val="00135C2B"/>
    <w:rsid w:val="0013670E"/>
    <w:rsid w:val="00136DF7"/>
    <w:rsid w:val="00137EAA"/>
    <w:rsid w:val="00137EED"/>
    <w:rsid w:val="00140C8A"/>
    <w:rsid w:val="00140DD1"/>
    <w:rsid w:val="00141521"/>
    <w:rsid w:val="0014286A"/>
    <w:rsid w:val="00142D02"/>
    <w:rsid w:val="00142D5E"/>
    <w:rsid w:val="001435E2"/>
    <w:rsid w:val="00143E98"/>
    <w:rsid w:val="0014406C"/>
    <w:rsid w:val="00144346"/>
    <w:rsid w:val="001445E3"/>
    <w:rsid w:val="00144AB7"/>
    <w:rsid w:val="00144D81"/>
    <w:rsid w:val="00144F26"/>
    <w:rsid w:val="001452A1"/>
    <w:rsid w:val="00145A42"/>
    <w:rsid w:val="00145AEF"/>
    <w:rsid w:val="00145CC5"/>
    <w:rsid w:val="00146042"/>
    <w:rsid w:val="00146351"/>
    <w:rsid w:val="00146B04"/>
    <w:rsid w:val="0014714E"/>
    <w:rsid w:val="0014723C"/>
    <w:rsid w:val="00147C56"/>
    <w:rsid w:val="0015004B"/>
    <w:rsid w:val="00150354"/>
    <w:rsid w:val="00150564"/>
    <w:rsid w:val="001508A4"/>
    <w:rsid w:val="0015202C"/>
    <w:rsid w:val="00152BA6"/>
    <w:rsid w:val="00152BB9"/>
    <w:rsid w:val="00152F36"/>
    <w:rsid w:val="001532D9"/>
    <w:rsid w:val="00153760"/>
    <w:rsid w:val="00153EDA"/>
    <w:rsid w:val="00153FB5"/>
    <w:rsid w:val="00154563"/>
    <w:rsid w:val="001557AC"/>
    <w:rsid w:val="001561E1"/>
    <w:rsid w:val="0015636D"/>
    <w:rsid w:val="001563E2"/>
    <w:rsid w:val="00156652"/>
    <w:rsid w:val="00156D76"/>
    <w:rsid w:val="001575BE"/>
    <w:rsid w:val="001600C6"/>
    <w:rsid w:val="001601A6"/>
    <w:rsid w:val="00160390"/>
    <w:rsid w:val="001607B0"/>
    <w:rsid w:val="001608C5"/>
    <w:rsid w:val="00160BD9"/>
    <w:rsid w:val="00160CCE"/>
    <w:rsid w:val="00161A74"/>
    <w:rsid w:val="00162B8B"/>
    <w:rsid w:val="00163574"/>
    <w:rsid w:val="001639C7"/>
    <w:rsid w:val="001641DA"/>
    <w:rsid w:val="001642EE"/>
    <w:rsid w:val="00164CCD"/>
    <w:rsid w:val="00164E09"/>
    <w:rsid w:val="00164E26"/>
    <w:rsid w:val="00164F24"/>
    <w:rsid w:val="00165C00"/>
    <w:rsid w:val="00166099"/>
    <w:rsid w:val="001663B1"/>
    <w:rsid w:val="00166D14"/>
    <w:rsid w:val="001671C5"/>
    <w:rsid w:val="0016782B"/>
    <w:rsid w:val="001679E0"/>
    <w:rsid w:val="001705DB"/>
    <w:rsid w:val="001706A1"/>
    <w:rsid w:val="00170908"/>
    <w:rsid w:val="00170D96"/>
    <w:rsid w:val="00170DA4"/>
    <w:rsid w:val="001710E5"/>
    <w:rsid w:val="00171718"/>
    <w:rsid w:val="0017180D"/>
    <w:rsid w:val="0017212E"/>
    <w:rsid w:val="00172702"/>
    <w:rsid w:val="00173541"/>
    <w:rsid w:val="001736B5"/>
    <w:rsid w:val="00173C3C"/>
    <w:rsid w:val="001741F7"/>
    <w:rsid w:val="0017455D"/>
    <w:rsid w:val="001747EF"/>
    <w:rsid w:val="001748F4"/>
    <w:rsid w:val="0017503B"/>
    <w:rsid w:val="00175BA6"/>
    <w:rsid w:val="00175FA3"/>
    <w:rsid w:val="00176276"/>
    <w:rsid w:val="0017652A"/>
    <w:rsid w:val="0017657A"/>
    <w:rsid w:val="00176706"/>
    <w:rsid w:val="00176909"/>
    <w:rsid w:val="001772E1"/>
    <w:rsid w:val="00177366"/>
    <w:rsid w:val="00177965"/>
    <w:rsid w:val="001779BA"/>
    <w:rsid w:val="00177ECE"/>
    <w:rsid w:val="00180624"/>
    <w:rsid w:val="00180A4B"/>
    <w:rsid w:val="00181D35"/>
    <w:rsid w:val="00182447"/>
    <w:rsid w:val="001831C1"/>
    <w:rsid w:val="0018329F"/>
    <w:rsid w:val="00183ABE"/>
    <w:rsid w:val="00183C0D"/>
    <w:rsid w:val="00183F26"/>
    <w:rsid w:val="00183FF6"/>
    <w:rsid w:val="00184A74"/>
    <w:rsid w:val="00184BC5"/>
    <w:rsid w:val="001850D5"/>
    <w:rsid w:val="00185478"/>
    <w:rsid w:val="00185552"/>
    <w:rsid w:val="001865EE"/>
    <w:rsid w:val="00187022"/>
    <w:rsid w:val="0018717A"/>
    <w:rsid w:val="00187254"/>
    <w:rsid w:val="00187D38"/>
    <w:rsid w:val="00187DD4"/>
    <w:rsid w:val="00190311"/>
    <w:rsid w:val="001904C5"/>
    <w:rsid w:val="0019076A"/>
    <w:rsid w:val="00190965"/>
    <w:rsid w:val="00190D35"/>
    <w:rsid w:val="0019170C"/>
    <w:rsid w:val="00191F25"/>
    <w:rsid w:val="001920BC"/>
    <w:rsid w:val="00192373"/>
    <w:rsid w:val="00192420"/>
    <w:rsid w:val="001930B4"/>
    <w:rsid w:val="0019363F"/>
    <w:rsid w:val="0019394C"/>
    <w:rsid w:val="00193C2F"/>
    <w:rsid w:val="00194409"/>
    <w:rsid w:val="00194D3E"/>
    <w:rsid w:val="00194DAE"/>
    <w:rsid w:val="001951A7"/>
    <w:rsid w:val="00196E4F"/>
    <w:rsid w:val="001971DC"/>
    <w:rsid w:val="001A0042"/>
    <w:rsid w:val="001A026F"/>
    <w:rsid w:val="001A14D7"/>
    <w:rsid w:val="001A1A12"/>
    <w:rsid w:val="001A1A29"/>
    <w:rsid w:val="001A1DA1"/>
    <w:rsid w:val="001A342F"/>
    <w:rsid w:val="001A34AB"/>
    <w:rsid w:val="001A3CFE"/>
    <w:rsid w:val="001A4093"/>
    <w:rsid w:val="001A4EC4"/>
    <w:rsid w:val="001A51EC"/>
    <w:rsid w:val="001A531C"/>
    <w:rsid w:val="001A5DF8"/>
    <w:rsid w:val="001A5F2A"/>
    <w:rsid w:val="001A6B81"/>
    <w:rsid w:val="001A706D"/>
    <w:rsid w:val="001A7757"/>
    <w:rsid w:val="001B070C"/>
    <w:rsid w:val="001B0A34"/>
    <w:rsid w:val="001B0B0B"/>
    <w:rsid w:val="001B31FE"/>
    <w:rsid w:val="001B35EB"/>
    <w:rsid w:val="001B3DCB"/>
    <w:rsid w:val="001B4503"/>
    <w:rsid w:val="001B4846"/>
    <w:rsid w:val="001B4A82"/>
    <w:rsid w:val="001B523A"/>
    <w:rsid w:val="001B52AB"/>
    <w:rsid w:val="001B5CDB"/>
    <w:rsid w:val="001B5FB0"/>
    <w:rsid w:val="001B733F"/>
    <w:rsid w:val="001B765A"/>
    <w:rsid w:val="001B77A4"/>
    <w:rsid w:val="001B786C"/>
    <w:rsid w:val="001B7933"/>
    <w:rsid w:val="001C047D"/>
    <w:rsid w:val="001C0485"/>
    <w:rsid w:val="001C0FC6"/>
    <w:rsid w:val="001C15CE"/>
    <w:rsid w:val="001C1994"/>
    <w:rsid w:val="001C216E"/>
    <w:rsid w:val="001C2BFE"/>
    <w:rsid w:val="001C2F0E"/>
    <w:rsid w:val="001C3005"/>
    <w:rsid w:val="001C311A"/>
    <w:rsid w:val="001C33A7"/>
    <w:rsid w:val="001C3853"/>
    <w:rsid w:val="001C3D66"/>
    <w:rsid w:val="001C4113"/>
    <w:rsid w:val="001C4A36"/>
    <w:rsid w:val="001C60CF"/>
    <w:rsid w:val="001C6155"/>
    <w:rsid w:val="001C633D"/>
    <w:rsid w:val="001C647E"/>
    <w:rsid w:val="001C710A"/>
    <w:rsid w:val="001C7556"/>
    <w:rsid w:val="001C7C6C"/>
    <w:rsid w:val="001C7F58"/>
    <w:rsid w:val="001D0372"/>
    <w:rsid w:val="001D0A06"/>
    <w:rsid w:val="001D0F2B"/>
    <w:rsid w:val="001D1834"/>
    <w:rsid w:val="001D18D8"/>
    <w:rsid w:val="001D1AB7"/>
    <w:rsid w:val="001D22BF"/>
    <w:rsid w:val="001D2EC9"/>
    <w:rsid w:val="001D30F6"/>
    <w:rsid w:val="001D337F"/>
    <w:rsid w:val="001D3533"/>
    <w:rsid w:val="001D3848"/>
    <w:rsid w:val="001D38B7"/>
    <w:rsid w:val="001D452A"/>
    <w:rsid w:val="001D45D2"/>
    <w:rsid w:val="001D48D9"/>
    <w:rsid w:val="001D4BC0"/>
    <w:rsid w:val="001D52FA"/>
    <w:rsid w:val="001D5A06"/>
    <w:rsid w:val="001D5B6E"/>
    <w:rsid w:val="001D5DF8"/>
    <w:rsid w:val="001D65D0"/>
    <w:rsid w:val="001D669D"/>
    <w:rsid w:val="001D67B3"/>
    <w:rsid w:val="001D7283"/>
    <w:rsid w:val="001D72E7"/>
    <w:rsid w:val="001D7998"/>
    <w:rsid w:val="001E026C"/>
    <w:rsid w:val="001E0C0D"/>
    <w:rsid w:val="001E0C83"/>
    <w:rsid w:val="001E20CC"/>
    <w:rsid w:val="001E2A48"/>
    <w:rsid w:val="001E2D3B"/>
    <w:rsid w:val="001E2E4E"/>
    <w:rsid w:val="001E32B7"/>
    <w:rsid w:val="001E3C87"/>
    <w:rsid w:val="001E3FCE"/>
    <w:rsid w:val="001E47CD"/>
    <w:rsid w:val="001E48C8"/>
    <w:rsid w:val="001E4D9C"/>
    <w:rsid w:val="001E5708"/>
    <w:rsid w:val="001E5A4D"/>
    <w:rsid w:val="001E5CFD"/>
    <w:rsid w:val="001E6BC3"/>
    <w:rsid w:val="001E70DC"/>
    <w:rsid w:val="001E741F"/>
    <w:rsid w:val="001E7B1F"/>
    <w:rsid w:val="001F02C9"/>
    <w:rsid w:val="001F0DE5"/>
    <w:rsid w:val="001F10FF"/>
    <w:rsid w:val="001F19DF"/>
    <w:rsid w:val="001F368A"/>
    <w:rsid w:val="001F45C7"/>
    <w:rsid w:val="001F482F"/>
    <w:rsid w:val="001F4F57"/>
    <w:rsid w:val="001F556B"/>
    <w:rsid w:val="001F598B"/>
    <w:rsid w:val="001F5E52"/>
    <w:rsid w:val="001F6264"/>
    <w:rsid w:val="001F647D"/>
    <w:rsid w:val="001F6BC8"/>
    <w:rsid w:val="001F6D9D"/>
    <w:rsid w:val="0020004D"/>
    <w:rsid w:val="002005DF"/>
    <w:rsid w:val="00200733"/>
    <w:rsid w:val="00200E55"/>
    <w:rsid w:val="00201353"/>
    <w:rsid w:val="00201912"/>
    <w:rsid w:val="002019D5"/>
    <w:rsid w:val="00201A50"/>
    <w:rsid w:val="002023E0"/>
    <w:rsid w:val="00202473"/>
    <w:rsid w:val="00202941"/>
    <w:rsid w:val="002029C0"/>
    <w:rsid w:val="0020329C"/>
    <w:rsid w:val="002036BE"/>
    <w:rsid w:val="00203780"/>
    <w:rsid w:val="00203E9A"/>
    <w:rsid w:val="00203F1D"/>
    <w:rsid w:val="00204036"/>
    <w:rsid w:val="00204099"/>
    <w:rsid w:val="0020455F"/>
    <w:rsid w:val="00204ADA"/>
    <w:rsid w:val="00204C93"/>
    <w:rsid w:val="00204D44"/>
    <w:rsid w:val="00205C6F"/>
    <w:rsid w:val="002063F3"/>
    <w:rsid w:val="002064FB"/>
    <w:rsid w:val="00206E93"/>
    <w:rsid w:val="002070FC"/>
    <w:rsid w:val="00207FDA"/>
    <w:rsid w:val="0021057E"/>
    <w:rsid w:val="00210710"/>
    <w:rsid w:val="00210D24"/>
    <w:rsid w:val="00211266"/>
    <w:rsid w:val="002116C1"/>
    <w:rsid w:val="00211838"/>
    <w:rsid w:val="00211A9B"/>
    <w:rsid w:val="00211C47"/>
    <w:rsid w:val="00211D55"/>
    <w:rsid w:val="00211DCE"/>
    <w:rsid w:val="00211F78"/>
    <w:rsid w:val="00211FD6"/>
    <w:rsid w:val="00212349"/>
    <w:rsid w:val="00212622"/>
    <w:rsid w:val="00212692"/>
    <w:rsid w:val="00212979"/>
    <w:rsid w:val="00212C9A"/>
    <w:rsid w:val="00212F6A"/>
    <w:rsid w:val="002132FD"/>
    <w:rsid w:val="00213578"/>
    <w:rsid w:val="00213661"/>
    <w:rsid w:val="00213D5D"/>
    <w:rsid w:val="00213DCD"/>
    <w:rsid w:val="0021425F"/>
    <w:rsid w:val="00214381"/>
    <w:rsid w:val="002145F7"/>
    <w:rsid w:val="00214BF8"/>
    <w:rsid w:val="00215CFF"/>
    <w:rsid w:val="00215E9D"/>
    <w:rsid w:val="002160B0"/>
    <w:rsid w:val="002162C9"/>
    <w:rsid w:val="002164CE"/>
    <w:rsid w:val="0021673B"/>
    <w:rsid w:val="002170B6"/>
    <w:rsid w:val="00217273"/>
    <w:rsid w:val="00217814"/>
    <w:rsid w:val="00217871"/>
    <w:rsid w:val="00217F74"/>
    <w:rsid w:val="002211F2"/>
    <w:rsid w:val="00221CF6"/>
    <w:rsid w:val="00221D64"/>
    <w:rsid w:val="002233AB"/>
    <w:rsid w:val="002238B0"/>
    <w:rsid w:val="002240EC"/>
    <w:rsid w:val="0022461A"/>
    <w:rsid w:val="00224737"/>
    <w:rsid w:val="00224799"/>
    <w:rsid w:val="0022493D"/>
    <w:rsid w:val="00224BCA"/>
    <w:rsid w:val="002252E7"/>
    <w:rsid w:val="00225661"/>
    <w:rsid w:val="00225A3B"/>
    <w:rsid w:val="00225C35"/>
    <w:rsid w:val="002267FF"/>
    <w:rsid w:val="00226945"/>
    <w:rsid w:val="00226A84"/>
    <w:rsid w:val="00226B9D"/>
    <w:rsid w:val="002273CE"/>
    <w:rsid w:val="00227C20"/>
    <w:rsid w:val="0023017A"/>
    <w:rsid w:val="00230D9C"/>
    <w:rsid w:val="00230DAC"/>
    <w:rsid w:val="002317E6"/>
    <w:rsid w:val="002319F5"/>
    <w:rsid w:val="00231D34"/>
    <w:rsid w:val="00231F9A"/>
    <w:rsid w:val="00232165"/>
    <w:rsid w:val="00232B68"/>
    <w:rsid w:val="00232D66"/>
    <w:rsid w:val="00234075"/>
    <w:rsid w:val="00234278"/>
    <w:rsid w:val="002342A5"/>
    <w:rsid w:val="00234C0E"/>
    <w:rsid w:val="00234D53"/>
    <w:rsid w:val="00234EC5"/>
    <w:rsid w:val="00235412"/>
    <w:rsid w:val="002359A1"/>
    <w:rsid w:val="00235FAB"/>
    <w:rsid w:val="002364A5"/>
    <w:rsid w:val="00236907"/>
    <w:rsid w:val="00236C29"/>
    <w:rsid w:val="00236F97"/>
    <w:rsid w:val="002375E8"/>
    <w:rsid w:val="0023777A"/>
    <w:rsid w:val="002377AA"/>
    <w:rsid w:val="00237A2C"/>
    <w:rsid w:val="00237DBA"/>
    <w:rsid w:val="00237F04"/>
    <w:rsid w:val="00237FE4"/>
    <w:rsid w:val="002404F5"/>
    <w:rsid w:val="002406E7"/>
    <w:rsid w:val="002407FC"/>
    <w:rsid w:val="002417E1"/>
    <w:rsid w:val="00241954"/>
    <w:rsid w:val="00241CB8"/>
    <w:rsid w:val="00242220"/>
    <w:rsid w:val="002422BF"/>
    <w:rsid w:val="0024263F"/>
    <w:rsid w:val="00242854"/>
    <w:rsid w:val="00242C5A"/>
    <w:rsid w:val="00242EE1"/>
    <w:rsid w:val="002439C6"/>
    <w:rsid w:val="0024406C"/>
    <w:rsid w:val="002441D8"/>
    <w:rsid w:val="002453C5"/>
    <w:rsid w:val="002457F2"/>
    <w:rsid w:val="00246565"/>
    <w:rsid w:val="00246766"/>
    <w:rsid w:val="00246D15"/>
    <w:rsid w:val="00247008"/>
    <w:rsid w:val="00247B0E"/>
    <w:rsid w:val="002506FB"/>
    <w:rsid w:val="0025090D"/>
    <w:rsid w:val="0025096A"/>
    <w:rsid w:val="0025096D"/>
    <w:rsid w:val="00250EEF"/>
    <w:rsid w:val="002518D7"/>
    <w:rsid w:val="00251C89"/>
    <w:rsid w:val="00251EB3"/>
    <w:rsid w:val="002520E6"/>
    <w:rsid w:val="00252477"/>
    <w:rsid w:val="002525AB"/>
    <w:rsid w:val="00252B28"/>
    <w:rsid w:val="00252D57"/>
    <w:rsid w:val="00253E55"/>
    <w:rsid w:val="00253FC9"/>
    <w:rsid w:val="0025402A"/>
    <w:rsid w:val="00254731"/>
    <w:rsid w:val="00254CEA"/>
    <w:rsid w:val="00254E4A"/>
    <w:rsid w:val="00255279"/>
    <w:rsid w:val="002557A2"/>
    <w:rsid w:val="002565CD"/>
    <w:rsid w:val="00256BB0"/>
    <w:rsid w:val="00256C38"/>
    <w:rsid w:val="00257DBD"/>
    <w:rsid w:val="00257E1F"/>
    <w:rsid w:val="00257F9A"/>
    <w:rsid w:val="00260D7F"/>
    <w:rsid w:val="00261455"/>
    <w:rsid w:val="00261658"/>
    <w:rsid w:val="00261884"/>
    <w:rsid w:val="00261F5A"/>
    <w:rsid w:val="002628D0"/>
    <w:rsid w:val="00264395"/>
    <w:rsid w:val="00264C07"/>
    <w:rsid w:val="00264CDC"/>
    <w:rsid w:val="00264D93"/>
    <w:rsid w:val="002650FB"/>
    <w:rsid w:val="00265545"/>
    <w:rsid w:val="00265D35"/>
    <w:rsid w:val="00265D83"/>
    <w:rsid w:val="00265FBD"/>
    <w:rsid w:val="00266567"/>
    <w:rsid w:val="00267572"/>
    <w:rsid w:val="00267767"/>
    <w:rsid w:val="00267A04"/>
    <w:rsid w:val="00267ADB"/>
    <w:rsid w:val="00270741"/>
    <w:rsid w:val="002707CF"/>
    <w:rsid w:val="00270856"/>
    <w:rsid w:val="002708C0"/>
    <w:rsid w:val="00271498"/>
    <w:rsid w:val="00271834"/>
    <w:rsid w:val="0027214E"/>
    <w:rsid w:val="0027224F"/>
    <w:rsid w:val="002723C7"/>
    <w:rsid w:val="00272F89"/>
    <w:rsid w:val="00273B40"/>
    <w:rsid w:val="00273E7E"/>
    <w:rsid w:val="00273F9E"/>
    <w:rsid w:val="00273FD3"/>
    <w:rsid w:val="00274053"/>
    <w:rsid w:val="00274C36"/>
    <w:rsid w:val="002751C1"/>
    <w:rsid w:val="002753C6"/>
    <w:rsid w:val="002753F8"/>
    <w:rsid w:val="00275E60"/>
    <w:rsid w:val="00276628"/>
    <w:rsid w:val="00280415"/>
    <w:rsid w:val="0028041B"/>
    <w:rsid w:val="00280951"/>
    <w:rsid w:val="00281556"/>
    <w:rsid w:val="002817D5"/>
    <w:rsid w:val="00281913"/>
    <w:rsid w:val="00282027"/>
    <w:rsid w:val="00283460"/>
    <w:rsid w:val="0028353E"/>
    <w:rsid w:val="00283546"/>
    <w:rsid w:val="00283D36"/>
    <w:rsid w:val="00283F45"/>
    <w:rsid w:val="0028514A"/>
    <w:rsid w:val="002852E5"/>
    <w:rsid w:val="00285678"/>
    <w:rsid w:val="002857C0"/>
    <w:rsid w:val="00286406"/>
    <w:rsid w:val="00286CA3"/>
    <w:rsid w:val="00286D5E"/>
    <w:rsid w:val="002877E5"/>
    <w:rsid w:val="0028795E"/>
    <w:rsid w:val="00287EA1"/>
    <w:rsid w:val="00290434"/>
    <w:rsid w:val="002906C5"/>
    <w:rsid w:val="00290769"/>
    <w:rsid w:val="00290933"/>
    <w:rsid w:val="00290C4D"/>
    <w:rsid w:val="0029105E"/>
    <w:rsid w:val="002910E7"/>
    <w:rsid w:val="0029137E"/>
    <w:rsid w:val="002915A9"/>
    <w:rsid w:val="002919CF"/>
    <w:rsid w:val="00291AD7"/>
    <w:rsid w:val="002924E7"/>
    <w:rsid w:val="00292500"/>
    <w:rsid w:val="00292D19"/>
    <w:rsid w:val="002932C1"/>
    <w:rsid w:val="00293A71"/>
    <w:rsid w:val="00293F19"/>
    <w:rsid w:val="00294FCE"/>
    <w:rsid w:val="002954EA"/>
    <w:rsid w:val="00295849"/>
    <w:rsid w:val="002970B1"/>
    <w:rsid w:val="00297434"/>
    <w:rsid w:val="00297A2B"/>
    <w:rsid w:val="00297C5B"/>
    <w:rsid w:val="00297D2A"/>
    <w:rsid w:val="002A0002"/>
    <w:rsid w:val="002A0083"/>
    <w:rsid w:val="002A010F"/>
    <w:rsid w:val="002A03C7"/>
    <w:rsid w:val="002A09CA"/>
    <w:rsid w:val="002A0A28"/>
    <w:rsid w:val="002A0C73"/>
    <w:rsid w:val="002A0DA2"/>
    <w:rsid w:val="002A145E"/>
    <w:rsid w:val="002A1852"/>
    <w:rsid w:val="002A1CF2"/>
    <w:rsid w:val="002A2540"/>
    <w:rsid w:val="002A2575"/>
    <w:rsid w:val="002A2676"/>
    <w:rsid w:val="002A2AB9"/>
    <w:rsid w:val="002A2E0D"/>
    <w:rsid w:val="002A334B"/>
    <w:rsid w:val="002A34AF"/>
    <w:rsid w:val="002A3B5C"/>
    <w:rsid w:val="002A3F46"/>
    <w:rsid w:val="002A423A"/>
    <w:rsid w:val="002A435C"/>
    <w:rsid w:val="002A44B4"/>
    <w:rsid w:val="002A48B0"/>
    <w:rsid w:val="002A4965"/>
    <w:rsid w:val="002A4F9F"/>
    <w:rsid w:val="002A63CD"/>
    <w:rsid w:val="002A6657"/>
    <w:rsid w:val="002A6B2A"/>
    <w:rsid w:val="002A6EC5"/>
    <w:rsid w:val="002A6FD7"/>
    <w:rsid w:val="002A7102"/>
    <w:rsid w:val="002A7358"/>
    <w:rsid w:val="002A75CF"/>
    <w:rsid w:val="002A76E5"/>
    <w:rsid w:val="002A78BD"/>
    <w:rsid w:val="002B04A2"/>
    <w:rsid w:val="002B0CAE"/>
    <w:rsid w:val="002B0ED9"/>
    <w:rsid w:val="002B0FB4"/>
    <w:rsid w:val="002B1239"/>
    <w:rsid w:val="002B192A"/>
    <w:rsid w:val="002B216D"/>
    <w:rsid w:val="002B2246"/>
    <w:rsid w:val="002B22AC"/>
    <w:rsid w:val="002B266E"/>
    <w:rsid w:val="002B267B"/>
    <w:rsid w:val="002B28C6"/>
    <w:rsid w:val="002B2B73"/>
    <w:rsid w:val="002B321F"/>
    <w:rsid w:val="002B4C90"/>
    <w:rsid w:val="002B4E95"/>
    <w:rsid w:val="002B5F36"/>
    <w:rsid w:val="002B63E6"/>
    <w:rsid w:val="002B6940"/>
    <w:rsid w:val="002B6AB3"/>
    <w:rsid w:val="002B6B4B"/>
    <w:rsid w:val="002B7128"/>
    <w:rsid w:val="002B76B0"/>
    <w:rsid w:val="002B7802"/>
    <w:rsid w:val="002B781A"/>
    <w:rsid w:val="002B789C"/>
    <w:rsid w:val="002B7916"/>
    <w:rsid w:val="002B7F17"/>
    <w:rsid w:val="002C0B88"/>
    <w:rsid w:val="002C0BB9"/>
    <w:rsid w:val="002C1240"/>
    <w:rsid w:val="002C162A"/>
    <w:rsid w:val="002C1C2C"/>
    <w:rsid w:val="002C1FBE"/>
    <w:rsid w:val="002C2133"/>
    <w:rsid w:val="002C22BB"/>
    <w:rsid w:val="002C2392"/>
    <w:rsid w:val="002C24FE"/>
    <w:rsid w:val="002C250C"/>
    <w:rsid w:val="002C255D"/>
    <w:rsid w:val="002C286F"/>
    <w:rsid w:val="002C2E6B"/>
    <w:rsid w:val="002C3694"/>
    <w:rsid w:val="002C3AD2"/>
    <w:rsid w:val="002C404E"/>
    <w:rsid w:val="002C49DD"/>
    <w:rsid w:val="002C55CC"/>
    <w:rsid w:val="002C59D5"/>
    <w:rsid w:val="002C5A73"/>
    <w:rsid w:val="002C5E44"/>
    <w:rsid w:val="002C6512"/>
    <w:rsid w:val="002C656C"/>
    <w:rsid w:val="002C7227"/>
    <w:rsid w:val="002C7332"/>
    <w:rsid w:val="002C7A29"/>
    <w:rsid w:val="002C7BBA"/>
    <w:rsid w:val="002C7BF8"/>
    <w:rsid w:val="002C7ED3"/>
    <w:rsid w:val="002D04B7"/>
    <w:rsid w:val="002D09CE"/>
    <w:rsid w:val="002D103F"/>
    <w:rsid w:val="002D107C"/>
    <w:rsid w:val="002D13D2"/>
    <w:rsid w:val="002D1A76"/>
    <w:rsid w:val="002D1F53"/>
    <w:rsid w:val="002D375C"/>
    <w:rsid w:val="002D43C1"/>
    <w:rsid w:val="002D4602"/>
    <w:rsid w:val="002D507D"/>
    <w:rsid w:val="002D59DD"/>
    <w:rsid w:val="002D5B13"/>
    <w:rsid w:val="002D5D58"/>
    <w:rsid w:val="002D63AB"/>
    <w:rsid w:val="002D692D"/>
    <w:rsid w:val="002D6DE1"/>
    <w:rsid w:val="002D7216"/>
    <w:rsid w:val="002D7844"/>
    <w:rsid w:val="002D7946"/>
    <w:rsid w:val="002D7B7A"/>
    <w:rsid w:val="002E0341"/>
    <w:rsid w:val="002E09B0"/>
    <w:rsid w:val="002E0A96"/>
    <w:rsid w:val="002E10C6"/>
    <w:rsid w:val="002E16F2"/>
    <w:rsid w:val="002E19AC"/>
    <w:rsid w:val="002E1B21"/>
    <w:rsid w:val="002E1C1F"/>
    <w:rsid w:val="002E1D07"/>
    <w:rsid w:val="002E2326"/>
    <w:rsid w:val="002E2742"/>
    <w:rsid w:val="002E2A10"/>
    <w:rsid w:val="002E2BD6"/>
    <w:rsid w:val="002E3073"/>
    <w:rsid w:val="002E30CD"/>
    <w:rsid w:val="002E3788"/>
    <w:rsid w:val="002E3B53"/>
    <w:rsid w:val="002E3DD6"/>
    <w:rsid w:val="002E3FE5"/>
    <w:rsid w:val="002E504C"/>
    <w:rsid w:val="002E51FF"/>
    <w:rsid w:val="002E5D21"/>
    <w:rsid w:val="002E5EAB"/>
    <w:rsid w:val="002E5EAD"/>
    <w:rsid w:val="002E658C"/>
    <w:rsid w:val="002E6698"/>
    <w:rsid w:val="002E66EB"/>
    <w:rsid w:val="002E6840"/>
    <w:rsid w:val="002E70FF"/>
    <w:rsid w:val="002E767F"/>
    <w:rsid w:val="002E79CD"/>
    <w:rsid w:val="002E7F3B"/>
    <w:rsid w:val="002F0569"/>
    <w:rsid w:val="002F0AF8"/>
    <w:rsid w:val="002F0BAA"/>
    <w:rsid w:val="002F1512"/>
    <w:rsid w:val="002F17EA"/>
    <w:rsid w:val="002F1B9D"/>
    <w:rsid w:val="002F1D1B"/>
    <w:rsid w:val="002F1F1A"/>
    <w:rsid w:val="002F26A7"/>
    <w:rsid w:val="002F26B0"/>
    <w:rsid w:val="002F34C9"/>
    <w:rsid w:val="002F36B6"/>
    <w:rsid w:val="002F3EB2"/>
    <w:rsid w:val="002F3F3E"/>
    <w:rsid w:val="002F400D"/>
    <w:rsid w:val="002F44B4"/>
    <w:rsid w:val="002F525D"/>
    <w:rsid w:val="002F5308"/>
    <w:rsid w:val="002F5383"/>
    <w:rsid w:val="002F553A"/>
    <w:rsid w:val="002F5714"/>
    <w:rsid w:val="002F58B8"/>
    <w:rsid w:val="002F5B48"/>
    <w:rsid w:val="002F5C85"/>
    <w:rsid w:val="002F64E0"/>
    <w:rsid w:val="002F6796"/>
    <w:rsid w:val="002F6850"/>
    <w:rsid w:val="002F6A57"/>
    <w:rsid w:val="002F6AB9"/>
    <w:rsid w:val="002F7951"/>
    <w:rsid w:val="002F7DF7"/>
    <w:rsid w:val="0030014E"/>
    <w:rsid w:val="00300263"/>
    <w:rsid w:val="003002B3"/>
    <w:rsid w:val="0030080C"/>
    <w:rsid w:val="003008ED"/>
    <w:rsid w:val="00300A8A"/>
    <w:rsid w:val="00300E0F"/>
    <w:rsid w:val="00300EE7"/>
    <w:rsid w:val="00300F2B"/>
    <w:rsid w:val="003016A5"/>
    <w:rsid w:val="00301BA8"/>
    <w:rsid w:val="00302013"/>
    <w:rsid w:val="003029B1"/>
    <w:rsid w:val="00302FF0"/>
    <w:rsid w:val="00303A5F"/>
    <w:rsid w:val="00303BD7"/>
    <w:rsid w:val="00303CC1"/>
    <w:rsid w:val="00303DFB"/>
    <w:rsid w:val="00304E22"/>
    <w:rsid w:val="0030558C"/>
    <w:rsid w:val="00306098"/>
    <w:rsid w:val="00306169"/>
    <w:rsid w:val="00306210"/>
    <w:rsid w:val="003066FF"/>
    <w:rsid w:val="00306871"/>
    <w:rsid w:val="00306A66"/>
    <w:rsid w:val="00306B55"/>
    <w:rsid w:val="00306D80"/>
    <w:rsid w:val="00306ED5"/>
    <w:rsid w:val="00307AC3"/>
    <w:rsid w:val="003103ED"/>
    <w:rsid w:val="00310481"/>
    <w:rsid w:val="00310761"/>
    <w:rsid w:val="00311385"/>
    <w:rsid w:val="0031164F"/>
    <w:rsid w:val="00311806"/>
    <w:rsid w:val="00311DD2"/>
    <w:rsid w:val="00312466"/>
    <w:rsid w:val="0031289A"/>
    <w:rsid w:val="00312C3A"/>
    <w:rsid w:val="00312F0C"/>
    <w:rsid w:val="0031361A"/>
    <w:rsid w:val="0031391B"/>
    <w:rsid w:val="00313A7E"/>
    <w:rsid w:val="00314722"/>
    <w:rsid w:val="003147C8"/>
    <w:rsid w:val="00314D86"/>
    <w:rsid w:val="00314FA0"/>
    <w:rsid w:val="003154D5"/>
    <w:rsid w:val="0031563F"/>
    <w:rsid w:val="00316372"/>
    <w:rsid w:val="00316E18"/>
    <w:rsid w:val="003172A7"/>
    <w:rsid w:val="00317D7F"/>
    <w:rsid w:val="00317E92"/>
    <w:rsid w:val="0032009E"/>
    <w:rsid w:val="00321799"/>
    <w:rsid w:val="00321AEE"/>
    <w:rsid w:val="00322186"/>
    <w:rsid w:val="00322229"/>
    <w:rsid w:val="003229B8"/>
    <w:rsid w:val="00323238"/>
    <w:rsid w:val="0032377B"/>
    <w:rsid w:val="0032390E"/>
    <w:rsid w:val="003247A1"/>
    <w:rsid w:val="003249CB"/>
    <w:rsid w:val="00324F03"/>
    <w:rsid w:val="00324FA7"/>
    <w:rsid w:val="00325E7B"/>
    <w:rsid w:val="00326045"/>
    <w:rsid w:val="00326152"/>
    <w:rsid w:val="0032644E"/>
    <w:rsid w:val="00326A52"/>
    <w:rsid w:val="003278B1"/>
    <w:rsid w:val="00330048"/>
    <w:rsid w:val="003303BC"/>
    <w:rsid w:val="0033127D"/>
    <w:rsid w:val="00331961"/>
    <w:rsid w:val="00331E1B"/>
    <w:rsid w:val="00331F63"/>
    <w:rsid w:val="003324B7"/>
    <w:rsid w:val="00332719"/>
    <w:rsid w:val="00332D6F"/>
    <w:rsid w:val="0033330C"/>
    <w:rsid w:val="003333FC"/>
    <w:rsid w:val="003347C1"/>
    <w:rsid w:val="003348CD"/>
    <w:rsid w:val="00334BA6"/>
    <w:rsid w:val="00334E94"/>
    <w:rsid w:val="0033574D"/>
    <w:rsid w:val="00335B3F"/>
    <w:rsid w:val="00335B78"/>
    <w:rsid w:val="00335B9D"/>
    <w:rsid w:val="00335BA4"/>
    <w:rsid w:val="003362EB"/>
    <w:rsid w:val="0033633D"/>
    <w:rsid w:val="003369C7"/>
    <w:rsid w:val="00336A93"/>
    <w:rsid w:val="00337239"/>
    <w:rsid w:val="003378FE"/>
    <w:rsid w:val="00337AD8"/>
    <w:rsid w:val="003406AF"/>
    <w:rsid w:val="003414E6"/>
    <w:rsid w:val="00341C8E"/>
    <w:rsid w:val="003423D0"/>
    <w:rsid w:val="003425A9"/>
    <w:rsid w:val="003430C7"/>
    <w:rsid w:val="0034331B"/>
    <w:rsid w:val="003434A9"/>
    <w:rsid w:val="00343981"/>
    <w:rsid w:val="00343D34"/>
    <w:rsid w:val="00343DA7"/>
    <w:rsid w:val="00343E45"/>
    <w:rsid w:val="00343F4A"/>
    <w:rsid w:val="003442C4"/>
    <w:rsid w:val="003446ED"/>
    <w:rsid w:val="00345001"/>
    <w:rsid w:val="00345049"/>
    <w:rsid w:val="003454E7"/>
    <w:rsid w:val="003456C9"/>
    <w:rsid w:val="00345A8C"/>
    <w:rsid w:val="00345D0F"/>
    <w:rsid w:val="00345E6B"/>
    <w:rsid w:val="00346216"/>
    <w:rsid w:val="00346F0D"/>
    <w:rsid w:val="0034729C"/>
    <w:rsid w:val="0034739D"/>
    <w:rsid w:val="00347428"/>
    <w:rsid w:val="00347619"/>
    <w:rsid w:val="00347AA3"/>
    <w:rsid w:val="003506A5"/>
    <w:rsid w:val="00351C23"/>
    <w:rsid w:val="0035269A"/>
    <w:rsid w:val="0035270A"/>
    <w:rsid w:val="00353200"/>
    <w:rsid w:val="003535E7"/>
    <w:rsid w:val="0035369F"/>
    <w:rsid w:val="003541CC"/>
    <w:rsid w:val="003544ED"/>
    <w:rsid w:val="0035486A"/>
    <w:rsid w:val="003549B2"/>
    <w:rsid w:val="00354EEC"/>
    <w:rsid w:val="00355147"/>
    <w:rsid w:val="003555EA"/>
    <w:rsid w:val="00355B4B"/>
    <w:rsid w:val="00355C03"/>
    <w:rsid w:val="00355D85"/>
    <w:rsid w:val="0035613E"/>
    <w:rsid w:val="0035701D"/>
    <w:rsid w:val="00357660"/>
    <w:rsid w:val="00357C6C"/>
    <w:rsid w:val="00357E02"/>
    <w:rsid w:val="003602C1"/>
    <w:rsid w:val="0036057A"/>
    <w:rsid w:val="00360945"/>
    <w:rsid w:val="00360A0F"/>
    <w:rsid w:val="00360F72"/>
    <w:rsid w:val="003613B0"/>
    <w:rsid w:val="00361450"/>
    <w:rsid w:val="003615C7"/>
    <w:rsid w:val="00361845"/>
    <w:rsid w:val="00361CB9"/>
    <w:rsid w:val="003621A6"/>
    <w:rsid w:val="0036225D"/>
    <w:rsid w:val="00363F88"/>
    <w:rsid w:val="00364414"/>
    <w:rsid w:val="0036448E"/>
    <w:rsid w:val="00364F76"/>
    <w:rsid w:val="00364FBE"/>
    <w:rsid w:val="00365240"/>
    <w:rsid w:val="00365972"/>
    <w:rsid w:val="00366AF2"/>
    <w:rsid w:val="00367FF8"/>
    <w:rsid w:val="00370280"/>
    <w:rsid w:val="003706A3"/>
    <w:rsid w:val="003707D0"/>
    <w:rsid w:val="00370834"/>
    <w:rsid w:val="00370B15"/>
    <w:rsid w:val="00371589"/>
    <w:rsid w:val="00373199"/>
    <w:rsid w:val="003732AE"/>
    <w:rsid w:val="00373545"/>
    <w:rsid w:val="00373591"/>
    <w:rsid w:val="00373BF6"/>
    <w:rsid w:val="00374140"/>
    <w:rsid w:val="00374CA7"/>
    <w:rsid w:val="0037558E"/>
    <w:rsid w:val="003755B9"/>
    <w:rsid w:val="00375A94"/>
    <w:rsid w:val="003760C8"/>
    <w:rsid w:val="003761C4"/>
    <w:rsid w:val="00376BB8"/>
    <w:rsid w:val="003800D1"/>
    <w:rsid w:val="0038060B"/>
    <w:rsid w:val="00380621"/>
    <w:rsid w:val="003807D3"/>
    <w:rsid w:val="00380BEF"/>
    <w:rsid w:val="00381593"/>
    <w:rsid w:val="00381CB1"/>
    <w:rsid w:val="003820C0"/>
    <w:rsid w:val="00382C33"/>
    <w:rsid w:val="00382D2D"/>
    <w:rsid w:val="00383418"/>
    <w:rsid w:val="003835E0"/>
    <w:rsid w:val="00384A63"/>
    <w:rsid w:val="00384CC1"/>
    <w:rsid w:val="00385A4C"/>
    <w:rsid w:val="0038616A"/>
    <w:rsid w:val="00386BCC"/>
    <w:rsid w:val="0038718E"/>
    <w:rsid w:val="00387C29"/>
    <w:rsid w:val="00387DC0"/>
    <w:rsid w:val="00390763"/>
    <w:rsid w:val="00390C38"/>
    <w:rsid w:val="00390CE8"/>
    <w:rsid w:val="00390FB5"/>
    <w:rsid w:val="003918BC"/>
    <w:rsid w:val="00391F51"/>
    <w:rsid w:val="00392302"/>
    <w:rsid w:val="003928D1"/>
    <w:rsid w:val="00392B37"/>
    <w:rsid w:val="00392B5B"/>
    <w:rsid w:val="00392BB1"/>
    <w:rsid w:val="003932DD"/>
    <w:rsid w:val="003934BC"/>
    <w:rsid w:val="00393547"/>
    <w:rsid w:val="0039367C"/>
    <w:rsid w:val="00393739"/>
    <w:rsid w:val="00394190"/>
    <w:rsid w:val="0039430D"/>
    <w:rsid w:val="003948A6"/>
    <w:rsid w:val="003948DD"/>
    <w:rsid w:val="003949FB"/>
    <w:rsid w:val="00394CCD"/>
    <w:rsid w:val="00394DB9"/>
    <w:rsid w:val="00394EB9"/>
    <w:rsid w:val="0039529A"/>
    <w:rsid w:val="00395354"/>
    <w:rsid w:val="003956A8"/>
    <w:rsid w:val="003958CE"/>
    <w:rsid w:val="00396F70"/>
    <w:rsid w:val="00397A0B"/>
    <w:rsid w:val="00397A65"/>
    <w:rsid w:val="00397CAA"/>
    <w:rsid w:val="003A01E5"/>
    <w:rsid w:val="003A0493"/>
    <w:rsid w:val="003A0679"/>
    <w:rsid w:val="003A0827"/>
    <w:rsid w:val="003A15EF"/>
    <w:rsid w:val="003A1A4F"/>
    <w:rsid w:val="003A1B88"/>
    <w:rsid w:val="003A2026"/>
    <w:rsid w:val="003A2119"/>
    <w:rsid w:val="003A293B"/>
    <w:rsid w:val="003A2959"/>
    <w:rsid w:val="003A31FA"/>
    <w:rsid w:val="003A3D15"/>
    <w:rsid w:val="003A409F"/>
    <w:rsid w:val="003A40B6"/>
    <w:rsid w:val="003A414A"/>
    <w:rsid w:val="003A4724"/>
    <w:rsid w:val="003A4819"/>
    <w:rsid w:val="003A488D"/>
    <w:rsid w:val="003A514D"/>
    <w:rsid w:val="003A58D9"/>
    <w:rsid w:val="003A5967"/>
    <w:rsid w:val="003A6ACC"/>
    <w:rsid w:val="003A6FEB"/>
    <w:rsid w:val="003A7569"/>
    <w:rsid w:val="003B0574"/>
    <w:rsid w:val="003B19E4"/>
    <w:rsid w:val="003B1BDB"/>
    <w:rsid w:val="003B1BF7"/>
    <w:rsid w:val="003B2A6F"/>
    <w:rsid w:val="003B2C99"/>
    <w:rsid w:val="003B2D3F"/>
    <w:rsid w:val="003B3082"/>
    <w:rsid w:val="003B33B7"/>
    <w:rsid w:val="003B3DDA"/>
    <w:rsid w:val="003B48F1"/>
    <w:rsid w:val="003B4B3F"/>
    <w:rsid w:val="003B5328"/>
    <w:rsid w:val="003B5EE9"/>
    <w:rsid w:val="003B5EF8"/>
    <w:rsid w:val="003B6196"/>
    <w:rsid w:val="003B61D9"/>
    <w:rsid w:val="003B6337"/>
    <w:rsid w:val="003B64AD"/>
    <w:rsid w:val="003B67F7"/>
    <w:rsid w:val="003B6BD8"/>
    <w:rsid w:val="003B7112"/>
    <w:rsid w:val="003B750D"/>
    <w:rsid w:val="003B786B"/>
    <w:rsid w:val="003B7BEE"/>
    <w:rsid w:val="003C0A69"/>
    <w:rsid w:val="003C0F89"/>
    <w:rsid w:val="003C10FF"/>
    <w:rsid w:val="003C183F"/>
    <w:rsid w:val="003C2068"/>
    <w:rsid w:val="003C23AC"/>
    <w:rsid w:val="003C2656"/>
    <w:rsid w:val="003C3256"/>
    <w:rsid w:val="003C402E"/>
    <w:rsid w:val="003C452E"/>
    <w:rsid w:val="003C46D4"/>
    <w:rsid w:val="003C488E"/>
    <w:rsid w:val="003C4AB1"/>
    <w:rsid w:val="003C4B90"/>
    <w:rsid w:val="003C4F48"/>
    <w:rsid w:val="003C5265"/>
    <w:rsid w:val="003C573B"/>
    <w:rsid w:val="003C5891"/>
    <w:rsid w:val="003C5F8C"/>
    <w:rsid w:val="003C66A9"/>
    <w:rsid w:val="003C6969"/>
    <w:rsid w:val="003C70E9"/>
    <w:rsid w:val="003C7772"/>
    <w:rsid w:val="003D00BB"/>
    <w:rsid w:val="003D14D4"/>
    <w:rsid w:val="003D1BA3"/>
    <w:rsid w:val="003D1E10"/>
    <w:rsid w:val="003D1EE8"/>
    <w:rsid w:val="003D1FBA"/>
    <w:rsid w:val="003D25BB"/>
    <w:rsid w:val="003D297B"/>
    <w:rsid w:val="003D2D02"/>
    <w:rsid w:val="003D3119"/>
    <w:rsid w:val="003D3401"/>
    <w:rsid w:val="003D4269"/>
    <w:rsid w:val="003D43D3"/>
    <w:rsid w:val="003D4CED"/>
    <w:rsid w:val="003D4E11"/>
    <w:rsid w:val="003D4E99"/>
    <w:rsid w:val="003D52D6"/>
    <w:rsid w:val="003D5437"/>
    <w:rsid w:val="003D54AA"/>
    <w:rsid w:val="003D5557"/>
    <w:rsid w:val="003D577D"/>
    <w:rsid w:val="003D5AF7"/>
    <w:rsid w:val="003D5F40"/>
    <w:rsid w:val="003D684A"/>
    <w:rsid w:val="003D6C44"/>
    <w:rsid w:val="003D6F34"/>
    <w:rsid w:val="003D702F"/>
    <w:rsid w:val="003D7666"/>
    <w:rsid w:val="003D7B46"/>
    <w:rsid w:val="003E04D8"/>
    <w:rsid w:val="003E1100"/>
    <w:rsid w:val="003E15D8"/>
    <w:rsid w:val="003E1624"/>
    <w:rsid w:val="003E1D0F"/>
    <w:rsid w:val="003E2464"/>
    <w:rsid w:val="003E24C3"/>
    <w:rsid w:val="003E25F0"/>
    <w:rsid w:val="003E27A4"/>
    <w:rsid w:val="003E2D06"/>
    <w:rsid w:val="003E3C2A"/>
    <w:rsid w:val="003E3D70"/>
    <w:rsid w:val="003E4059"/>
    <w:rsid w:val="003E4581"/>
    <w:rsid w:val="003E4A22"/>
    <w:rsid w:val="003E4B57"/>
    <w:rsid w:val="003E4BE5"/>
    <w:rsid w:val="003E4E36"/>
    <w:rsid w:val="003E4F66"/>
    <w:rsid w:val="003E549C"/>
    <w:rsid w:val="003E5A5C"/>
    <w:rsid w:val="003E5FC4"/>
    <w:rsid w:val="003E68FB"/>
    <w:rsid w:val="003E6F2A"/>
    <w:rsid w:val="003E72C2"/>
    <w:rsid w:val="003E7769"/>
    <w:rsid w:val="003F0559"/>
    <w:rsid w:val="003F0A55"/>
    <w:rsid w:val="003F0F8B"/>
    <w:rsid w:val="003F147C"/>
    <w:rsid w:val="003F16AE"/>
    <w:rsid w:val="003F1790"/>
    <w:rsid w:val="003F18B6"/>
    <w:rsid w:val="003F1BA6"/>
    <w:rsid w:val="003F1BF5"/>
    <w:rsid w:val="003F2487"/>
    <w:rsid w:val="003F2628"/>
    <w:rsid w:val="003F301F"/>
    <w:rsid w:val="003F32AD"/>
    <w:rsid w:val="003F4810"/>
    <w:rsid w:val="003F493F"/>
    <w:rsid w:val="003F511A"/>
    <w:rsid w:val="003F5166"/>
    <w:rsid w:val="003F5206"/>
    <w:rsid w:val="003F5FDF"/>
    <w:rsid w:val="003F6A58"/>
    <w:rsid w:val="003F6BE9"/>
    <w:rsid w:val="003F6D3E"/>
    <w:rsid w:val="003F6D9C"/>
    <w:rsid w:val="003F7208"/>
    <w:rsid w:val="003F7B08"/>
    <w:rsid w:val="003F7BF4"/>
    <w:rsid w:val="003F7D7B"/>
    <w:rsid w:val="004009D2"/>
    <w:rsid w:val="00400A05"/>
    <w:rsid w:val="00400BFD"/>
    <w:rsid w:val="00400EAF"/>
    <w:rsid w:val="00401886"/>
    <w:rsid w:val="00401894"/>
    <w:rsid w:val="00402026"/>
    <w:rsid w:val="00402632"/>
    <w:rsid w:val="00402969"/>
    <w:rsid w:val="00403F08"/>
    <w:rsid w:val="00403FB2"/>
    <w:rsid w:val="0040499E"/>
    <w:rsid w:val="00404BFD"/>
    <w:rsid w:val="00405AE2"/>
    <w:rsid w:val="00405C5F"/>
    <w:rsid w:val="00406093"/>
    <w:rsid w:val="0040656F"/>
    <w:rsid w:val="004066CA"/>
    <w:rsid w:val="004066D0"/>
    <w:rsid w:val="004068CF"/>
    <w:rsid w:val="00406A92"/>
    <w:rsid w:val="00406C3A"/>
    <w:rsid w:val="0040703D"/>
    <w:rsid w:val="0040790A"/>
    <w:rsid w:val="00407986"/>
    <w:rsid w:val="00410378"/>
    <w:rsid w:val="00410927"/>
    <w:rsid w:val="0041124E"/>
    <w:rsid w:val="00411B34"/>
    <w:rsid w:val="004125F3"/>
    <w:rsid w:val="00413CAC"/>
    <w:rsid w:val="0041418F"/>
    <w:rsid w:val="004141CA"/>
    <w:rsid w:val="004143B2"/>
    <w:rsid w:val="00414866"/>
    <w:rsid w:val="00415174"/>
    <w:rsid w:val="00415B98"/>
    <w:rsid w:val="00415BB0"/>
    <w:rsid w:val="00415D24"/>
    <w:rsid w:val="004161E1"/>
    <w:rsid w:val="0041654E"/>
    <w:rsid w:val="00416828"/>
    <w:rsid w:val="004168C2"/>
    <w:rsid w:val="00416D85"/>
    <w:rsid w:val="004170F1"/>
    <w:rsid w:val="00417520"/>
    <w:rsid w:val="004177F6"/>
    <w:rsid w:val="00417823"/>
    <w:rsid w:val="00417A61"/>
    <w:rsid w:val="00417C4C"/>
    <w:rsid w:val="00420303"/>
    <w:rsid w:val="00420D01"/>
    <w:rsid w:val="00421A8E"/>
    <w:rsid w:val="00422F2D"/>
    <w:rsid w:val="0042332F"/>
    <w:rsid w:val="00423408"/>
    <w:rsid w:val="00423E3E"/>
    <w:rsid w:val="00425205"/>
    <w:rsid w:val="00426310"/>
    <w:rsid w:val="004265F7"/>
    <w:rsid w:val="00426EC1"/>
    <w:rsid w:val="00426F62"/>
    <w:rsid w:val="00427580"/>
    <w:rsid w:val="004275BE"/>
    <w:rsid w:val="00430184"/>
    <w:rsid w:val="00430C08"/>
    <w:rsid w:val="00430DD9"/>
    <w:rsid w:val="004312E2"/>
    <w:rsid w:val="00431C6F"/>
    <w:rsid w:val="00431F9D"/>
    <w:rsid w:val="00432637"/>
    <w:rsid w:val="0043295A"/>
    <w:rsid w:val="00432AC4"/>
    <w:rsid w:val="00432CB9"/>
    <w:rsid w:val="00433533"/>
    <w:rsid w:val="0043383C"/>
    <w:rsid w:val="00434E15"/>
    <w:rsid w:val="00434F27"/>
    <w:rsid w:val="00435361"/>
    <w:rsid w:val="00435DB7"/>
    <w:rsid w:val="00435F91"/>
    <w:rsid w:val="004364DF"/>
    <w:rsid w:val="0043672B"/>
    <w:rsid w:val="00436EB2"/>
    <w:rsid w:val="00436F75"/>
    <w:rsid w:val="004373A7"/>
    <w:rsid w:val="0043760A"/>
    <w:rsid w:val="00437B86"/>
    <w:rsid w:val="004405D5"/>
    <w:rsid w:val="004407A9"/>
    <w:rsid w:val="00441000"/>
    <w:rsid w:val="0044159D"/>
    <w:rsid w:val="0044227C"/>
    <w:rsid w:val="004425A3"/>
    <w:rsid w:val="00442936"/>
    <w:rsid w:val="00442BD5"/>
    <w:rsid w:val="0044334E"/>
    <w:rsid w:val="00443661"/>
    <w:rsid w:val="004438F4"/>
    <w:rsid w:val="00443E4C"/>
    <w:rsid w:val="00444588"/>
    <w:rsid w:val="00445B8B"/>
    <w:rsid w:val="00446115"/>
    <w:rsid w:val="004467BC"/>
    <w:rsid w:val="004469BF"/>
    <w:rsid w:val="00446E31"/>
    <w:rsid w:val="00446EC8"/>
    <w:rsid w:val="00447255"/>
    <w:rsid w:val="0044748A"/>
    <w:rsid w:val="00447CAA"/>
    <w:rsid w:val="0045041A"/>
    <w:rsid w:val="00450566"/>
    <w:rsid w:val="0045061A"/>
    <w:rsid w:val="00450A0B"/>
    <w:rsid w:val="00450D9C"/>
    <w:rsid w:val="0045167D"/>
    <w:rsid w:val="0045170A"/>
    <w:rsid w:val="00451968"/>
    <w:rsid w:val="00451AAA"/>
    <w:rsid w:val="00451AC8"/>
    <w:rsid w:val="0045205C"/>
    <w:rsid w:val="004522CC"/>
    <w:rsid w:val="00452412"/>
    <w:rsid w:val="00452ADD"/>
    <w:rsid w:val="00452C44"/>
    <w:rsid w:val="004531EC"/>
    <w:rsid w:val="004536CB"/>
    <w:rsid w:val="00453DDF"/>
    <w:rsid w:val="00454631"/>
    <w:rsid w:val="00454BE7"/>
    <w:rsid w:val="004553AC"/>
    <w:rsid w:val="00455AF0"/>
    <w:rsid w:val="00455DFC"/>
    <w:rsid w:val="0045619D"/>
    <w:rsid w:val="004562D3"/>
    <w:rsid w:val="00456AD2"/>
    <w:rsid w:val="00456D04"/>
    <w:rsid w:val="0045762D"/>
    <w:rsid w:val="004576AC"/>
    <w:rsid w:val="004579D2"/>
    <w:rsid w:val="004614AE"/>
    <w:rsid w:val="00462A46"/>
    <w:rsid w:val="00462D95"/>
    <w:rsid w:val="004647F1"/>
    <w:rsid w:val="0046580C"/>
    <w:rsid w:val="004669D6"/>
    <w:rsid w:val="00466C7D"/>
    <w:rsid w:val="00467784"/>
    <w:rsid w:val="00467B2D"/>
    <w:rsid w:val="00467BF1"/>
    <w:rsid w:val="00467DCA"/>
    <w:rsid w:val="00467E7A"/>
    <w:rsid w:val="00470990"/>
    <w:rsid w:val="00471115"/>
    <w:rsid w:val="00471562"/>
    <w:rsid w:val="004720A2"/>
    <w:rsid w:val="004720A4"/>
    <w:rsid w:val="00472691"/>
    <w:rsid w:val="00472F1F"/>
    <w:rsid w:val="00473943"/>
    <w:rsid w:val="00473AA6"/>
    <w:rsid w:val="00473BAE"/>
    <w:rsid w:val="00473C1B"/>
    <w:rsid w:val="00473F5B"/>
    <w:rsid w:val="0047425F"/>
    <w:rsid w:val="004745B5"/>
    <w:rsid w:val="004751FC"/>
    <w:rsid w:val="00475468"/>
    <w:rsid w:val="00475F90"/>
    <w:rsid w:val="00476497"/>
    <w:rsid w:val="0047662E"/>
    <w:rsid w:val="0047689C"/>
    <w:rsid w:val="004779C5"/>
    <w:rsid w:val="004806AE"/>
    <w:rsid w:val="00480E42"/>
    <w:rsid w:val="0048185F"/>
    <w:rsid w:val="00481994"/>
    <w:rsid w:val="004824C2"/>
    <w:rsid w:val="0048256E"/>
    <w:rsid w:val="00482A53"/>
    <w:rsid w:val="0048382E"/>
    <w:rsid w:val="00483ABE"/>
    <w:rsid w:val="00483EC0"/>
    <w:rsid w:val="00483F4D"/>
    <w:rsid w:val="00484455"/>
    <w:rsid w:val="004844B0"/>
    <w:rsid w:val="00484521"/>
    <w:rsid w:val="00484541"/>
    <w:rsid w:val="0048482D"/>
    <w:rsid w:val="004849DB"/>
    <w:rsid w:val="004851A6"/>
    <w:rsid w:val="00485431"/>
    <w:rsid w:val="00486052"/>
    <w:rsid w:val="00486236"/>
    <w:rsid w:val="00486293"/>
    <w:rsid w:val="00486603"/>
    <w:rsid w:val="00486817"/>
    <w:rsid w:val="00487631"/>
    <w:rsid w:val="00487D04"/>
    <w:rsid w:val="00487EAE"/>
    <w:rsid w:val="0049050B"/>
    <w:rsid w:val="00490D7F"/>
    <w:rsid w:val="00490FE1"/>
    <w:rsid w:val="00491553"/>
    <w:rsid w:val="004915F4"/>
    <w:rsid w:val="0049196D"/>
    <w:rsid w:val="00491B7B"/>
    <w:rsid w:val="0049200A"/>
    <w:rsid w:val="00492A8A"/>
    <w:rsid w:val="00493BBC"/>
    <w:rsid w:val="00493F2D"/>
    <w:rsid w:val="00493FE4"/>
    <w:rsid w:val="004956B7"/>
    <w:rsid w:val="00495826"/>
    <w:rsid w:val="004961F6"/>
    <w:rsid w:val="00496D09"/>
    <w:rsid w:val="00496D67"/>
    <w:rsid w:val="004A0183"/>
    <w:rsid w:val="004A07E0"/>
    <w:rsid w:val="004A0D85"/>
    <w:rsid w:val="004A0DD9"/>
    <w:rsid w:val="004A0E7F"/>
    <w:rsid w:val="004A13B9"/>
    <w:rsid w:val="004A146C"/>
    <w:rsid w:val="004A1737"/>
    <w:rsid w:val="004A2325"/>
    <w:rsid w:val="004A2C25"/>
    <w:rsid w:val="004A3081"/>
    <w:rsid w:val="004A33DE"/>
    <w:rsid w:val="004A379F"/>
    <w:rsid w:val="004A4028"/>
    <w:rsid w:val="004A4841"/>
    <w:rsid w:val="004A4BD5"/>
    <w:rsid w:val="004A4F33"/>
    <w:rsid w:val="004A5373"/>
    <w:rsid w:val="004A553F"/>
    <w:rsid w:val="004A587D"/>
    <w:rsid w:val="004A5AC9"/>
    <w:rsid w:val="004A5C19"/>
    <w:rsid w:val="004A5D62"/>
    <w:rsid w:val="004A5D73"/>
    <w:rsid w:val="004A6160"/>
    <w:rsid w:val="004A62C4"/>
    <w:rsid w:val="004A62F2"/>
    <w:rsid w:val="004A66F2"/>
    <w:rsid w:val="004A698C"/>
    <w:rsid w:val="004A6C99"/>
    <w:rsid w:val="004A6E65"/>
    <w:rsid w:val="004A6ECF"/>
    <w:rsid w:val="004A727B"/>
    <w:rsid w:val="004A742E"/>
    <w:rsid w:val="004A7DA9"/>
    <w:rsid w:val="004B0352"/>
    <w:rsid w:val="004B0987"/>
    <w:rsid w:val="004B09E4"/>
    <w:rsid w:val="004B0ED7"/>
    <w:rsid w:val="004B1002"/>
    <w:rsid w:val="004B1472"/>
    <w:rsid w:val="004B17ED"/>
    <w:rsid w:val="004B20CB"/>
    <w:rsid w:val="004B2372"/>
    <w:rsid w:val="004B40B8"/>
    <w:rsid w:val="004B40CF"/>
    <w:rsid w:val="004B4265"/>
    <w:rsid w:val="004B4835"/>
    <w:rsid w:val="004B4CD0"/>
    <w:rsid w:val="004B4D3D"/>
    <w:rsid w:val="004B566B"/>
    <w:rsid w:val="004B6127"/>
    <w:rsid w:val="004B77B8"/>
    <w:rsid w:val="004B7ADD"/>
    <w:rsid w:val="004C0818"/>
    <w:rsid w:val="004C0DAA"/>
    <w:rsid w:val="004C19A6"/>
    <w:rsid w:val="004C1DC2"/>
    <w:rsid w:val="004C1E46"/>
    <w:rsid w:val="004C2058"/>
    <w:rsid w:val="004C24E0"/>
    <w:rsid w:val="004C2F02"/>
    <w:rsid w:val="004C349F"/>
    <w:rsid w:val="004C423F"/>
    <w:rsid w:val="004C4B50"/>
    <w:rsid w:val="004C4F0F"/>
    <w:rsid w:val="004C5A6A"/>
    <w:rsid w:val="004C6243"/>
    <w:rsid w:val="004C6ABA"/>
    <w:rsid w:val="004C6B32"/>
    <w:rsid w:val="004C6B9F"/>
    <w:rsid w:val="004C6E09"/>
    <w:rsid w:val="004C759E"/>
    <w:rsid w:val="004C7997"/>
    <w:rsid w:val="004D09AC"/>
    <w:rsid w:val="004D0B27"/>
    <w:rsid w:val="004D0D9F"/>
    <w:rsid w:val="004D1469"/>
    <w:rsid w:val="004D1770"/>
    <w:rsid w:val="004D24F3"/>
    <w:rsid w:val="004D257B"/>
    <w:rsid w:val="004D281A"/>
    <w:rsid w:val="004D28E5"/>
    <w:rsid w:val="004D298F"/>
    <w:rsid w:val="004D42D6"/>
    <w:rsid w:val="004D5006"/>
    <w:rsid w:val="004D56FF"/>
    <w:rsid w:val="004D622A"/>
    <w:rsid w:val="004D6E3E"/>
    <w:rsid w:val="004D7196"/>
    <w:rsid w:val="004D746B"/>
    <w:rsid w:val="004D757A"/>
    <w:rsid w:val="004D7D45"/>
    <w:rsid w:val="004E0725"/>
    <w:rsid w:val="004E0A7C"/>
    <w:rsid w:val="004E120D"/>
    <w:rsid w:val="004E14DF"/>
    <w:rsid w:val="004E178B"/>
    <w:rsid w:val="004E18A6"/>
    <w:rsid w:val="004E191A"/>
    <w:rsid w:val="004E1EC3"/>
    <w:rsid w:val="004E1F0F"/>
    <w:rsid w:val="004E2E44"/>
    <w:rsid w:val="004E31D3"/>
    <w:rsid w:val="004E3391"/>
    <w:rsid w:val="004E3843"/>
    <w:rsid w:val="004E3FC0"/>
    <w:rsid w:val="004E4767"/>
    <w:rsid w:val="004E4F8D"/>
    <w:rsid w:val="004E5109"/>
    <w:rsid w:val="004E557D"/>
    <w:rsid w:val="004E58CC"/>
    <w:rsid w:val="004E5D95"/>
    <w:rsid w:val="004E62B5"/>
    <w:rsid w:val="004E6543"/>
    <w:rsid w:val="004E66C0"/>
    <w:rsid w:val="004E6AF5"/>
    <w:rsid w:val="004E6B17"/>
    <w:rsid w:val="004E775E"/>
    <w:rsid w:val="004F0CDB"/>
    <w:rsid w:val="004F2F48"/>
    <w:rsid w:val="004F30D2"/>
    <w:rsid w:val="004F4037"/>
    <w:rsid w:val="004F4467"/>
    <w:rsid w:val="004F4C9D"/>
    <w:rsid w:val="004F54C4"/>
    <w:rsid w:val="004F676F"/>
    <w:rsid w:val="004F6BDF"/>
    <w:rsid w:val="004F6E12"/>
    <w:rsid w:val="004F74DC"/>
    <w:rsid w:val="005001DB"/>
    <w:rsid w:val="00500ADC"/>
    <w:rsid w:val="00500D49"/>
    <w:rsid w:val="00501769"/>
    <w:rsid w:val="00502145"/>
    <w:rsid w:val="005028B4"/>
    <w:rsid w:val="005031FD"/>
    <w:rsid w:val="0050368E"/>
    <w:rsid w:val="00503B82"/>
    <w:rsid w:val="005040F1"/>
    <w:rsid w:val="005041EF"/>
    <w:rsid w:val="00504409"/>
    <w:rsid w:val="00504777"/>
    <w:rsid w:val="00504AD7"/>
    <w:rsid w:val="00505528"/>
    <w:rsid w:val="00506C00"/>
    <w:rsid w:val="00506C7D"/>
    <w:rsid w:val="00510043"/>
    <w:rsid w:val="005100D1"/>
    <w:rsid w:val="00510B48"/>
    <w:rsid w:val="0051104F"/>
    <w:rsid w:val="0051178E"/>
    <w:rsid w:val="0051219E"/>
    <w:rsid w:val="005121EB"/>
    <w:rsid w:val="005129F0"/>
    <w:rsid w:val="00513366"/>
    <w:rsid w:val="00514289"/>
    <w:rsid w:val="00514920"/>
    <w:rsid w:val="00514979"/>
    <w:rsid w:val="005152EA"/>
    <w:rsid w:val="00515452"/>
    <w:rsid w:val="0051568A"/>
    <w:rsid w:val="00515E80"/>
    <w:rsid w:val="00516237"/>
    <w:rsid w:val="00516472"/>
    <w:rsid w:val="0051689F"/>
    <w:rsid w:val="005169A0"/>
    <w:rsid w:val="00516C53"/>
    <w:rsid w:val="00516FFB"/>
    <w:rsid w:val="005171D2"/>
    <w:rsid w:val="00517213"/>
    <w:rsid w:val="0051729D"/>
    <w:rsid w:val="00517B54"/>
    <w:rsid w:val="00520269"/>
    <w:rsid w:val="00520743"/>
    <w:rsid w:val="00520D54"/>
    <w:rsid w:val="005213AB"/>
    <w:rsid w:val="005214A4"/>
    <w:rsid w:val="00521996"/>
    <w:rsid w:val="00521D0F"/>
    <w:rsid w:val="005222CF"/>
    <w:rsid w:val="005225E7"/>
    <w:rsid w:val="005232C6"/>
    <w:rsid w:val="00523B4C"/>
    <w:rsid w:val="0052450F"/>
    <w:rsid w:val="005250E4"/>
    <w:rsid w:val="00525472"/>
    <w:rsid w:val="005256AE"/>
    <w:rsid w:val="00525E73"/>
    <w:rsid w:val="00525FC9"/>
    <w:rsid w:val="005261CF"/>
    <w:rsid w:val="005261F1"/>
    <w:rsid w:val="00526911"/>
    <w:rsid w:val="00526BD8"/>
    <w:rsid w:val="00526D9E"/>
    <w:rsid w:val="00526EA9"/>
    <w:rsid w:val="00527646"/>
    <w:rsid w:val="0053075D"/>
    <w:rsid w:val="00530C58"/>
    <w:rsid w:val="00530CFB"/>
    <w:rsid w:val="0053124E"/>
    <w:rsid w:val="0053139E"/>
    <w:rsid w:val="005314AC"/>
    <w:rsid w:val="005314BA"/>
    <w:rsid w:val="00531847"/>
    <w:rsid w:val="005321A4"/>
    <w:rsid w:val="005328D3"/>
    <w:rsid w:val="0053397E"/>
    <w:rsid w:val="0053399B"/>
    <w:rsid w:val="00533A5A"/>
    <w:rsid w:val="00534ADB"/>
    <w:rsid w:val="005354BC"/>
    <w:rsid w:val="005354C0"/>
    <w:rsid w:val="0053572F"/>
    <w:rsid w:val="005357ED"/>
    <w:rsid w:val="005358B0"/>
    <w:rsid w:val="005369C1"/>
    <w:rsid w:val="00536D2A"/>
    <w:rsid w:val="00536F43"/>
    <w:rsid w:val="00537DB0"/>
    <w:rsid w:val="00537E2F"/>
    <w:rsid w:val="00540164"/>
    <w:rsid w:val="00540A30"/>
    <w:rsid w:val="00541104"/>
    <w:rsid w:val="005416E9"/>
    <w:rsid w:val="00541CE5"/>
    <w:rsid w:val="00541EEB"/>
    <w:rsid w:val="005420C1"/>
    <w:rsid w:val="005425CD"/>
    <w:rsid w:val="00542ACF"/>
    <w:rsid w:val="00542B56"/>
    <w:rsid w:val="00543255"/>
    <w:rsid w:val="005436BB"/>
    <w:rsid w:val="005439C9"/>
    <w:rsid w:val="00543A89"/>
    <w:rsid w:val="00543E3D"/>
    <w:rsid w:val="00543F5B"/>
    <w:rsid w:val="005441F5"/>
    <w:rsid w:val="005448FA"/>
    <w:rsid w:val="00545EFC"/>
    <w:rsid w:val="005467B8"/>
    <w:rsid w:val="00546979"/>
    <w:rsid w:val="00547232"/>
    <w:rsid w:val="00547550"/>
    <w:rsid w:val="005479C3"/>
    <w:rsid w:val="00547A45"/>
    <w:rsid w:val="00547ACE"/>
    <w:rsid w:val="00547E93"/>
    <w:rsid w:val="00550258"/>
    <w:rsid w:val="005502AC"/>
    <w:rsid w:val="00551793"/>
    <w:rsid w:val="005517F4"/>
    <w:rsid w:val="00551850"/>
    <w:rsid w:val="00551B75"/>
    <w:rsid w:val="00551CA9"/>
    <w:rsid w:val="00551D4D"/>
    <w:rsid w:val="00551EE0"/>
    <w:rsid w:val="00552811"/>
    <w:rsid w:val="00552A00"/>
    <w:rsid w:val="00552FEC"/>
    <w:rsid w:val="00554249"/>
    <w:rsid w:val="00554678"/>
    <w:rsid w:val="00554956"/>
    <w:rsid w:val="00554F03"/>
    <w:rsid w:val="005551DA"/>
    <w:rsid w:val="005559F9"/>
    <w:rsid w:val="00555C43"/>
    <w:rsid w:val="0055660B"/>
    <w:rsid w:val="00556D8C"/>
    <w:rsid w:val="005573D7"/>
    <w:rsid w:val="00557BC1"/>
    <w:rsid w:val="0056066A"/>
    <w:rsid w:val="00560794"/>
    <w:rsid w:val="005609B7"/>
    <w:rsid w:val="00560AE7"/>
    <w:rsid w:val="00560C88"/>
    <w:rsid w:val="00560F50"/>
    <w:rsid w:val="00560FD1"/>
    <w:rsid w:val="00561259"/>
    <w:rsid w:val="00561C5C"/>
    <w:rsid w:val="00561F8C"/>
    <w:rsid w:val="00562BE0"/>
    <w:rsid w:val="005632FD"/>
    <w:rsid w:val="0056334B"/>
    <w:rsid w:val="005638B0"/>
    <w:rsid w:val="005646AF"/>
    <w:rsid w:val="00564BC8"/>
    <w:rsid w:val="00565AFA"/>
    <w:rsid w:val="00565D8F"/>
    <w:rsid w:val="00565DEC"/>
    <w:rsid w:val="005661DB"/>
    <w:rsid w:val="005666EB"/>
    <w:rsid w:val="00566AD0"/>
    <w:rsid w:val="00566DAF"/>
    <w:rsid w:val="00566E2F"/>
    <w:rsid w:val="00566E5A"/>
    <w:rsid w:val="00567570"/>
    <w:rsid w:val="005676DE"/>
    <w:rsid w:val="00570089"/>
    <w:rsid w:val="00570782"/>
    <w:rsid w:val="00570A1F"/>
    <w:rsid w:val="00570B59"/>
    <w:rsid w:val="00571507"/>
    <w:rsid w:val="005718C1"/>
    <w:rsid w:val="00571B04"/>
    <w:rsid w:val="005721D0"/>
    <w:rsid w:val="005722A6"/>
    <w:rsid w:val="005723F6"/>
    <w:rsid w:val="005726F1"/>
    <w:rsid w:val="00572915"/>
    <w:rsid w:val="00572E70"/>
    <w:rsid w:val="0057443D"/>
    <w:rsid w:val="005744E7"/>
    <w:rsid w:val="00574A87"/>
    <w:rsid w:val="00574F04"/>
    <w:rsid w:val="0057500B"/>
    <w:rsid w:val="005757F9"/>
    <w:rsid w:val="00575B36"/>
    <w:rsid w:val="00576611"/>
    <w:rsid w:val="0057684E"/>
    <w:rsid w:val="00577356"/>
    <w:rsid w:val="00577A04"/>
    <w:rsid w:val="00577D60"/>
    <w:rsid w:val="00580E16"/>
    <w:rsid w:val="00581941"/>
    <w:rsid w:val="00581D50"/>
    <w:rsid w:val="00581F06"/>
    <w:rsid w:val="00582100"/>
    <w:rsid w:val="00582124"/>
    <w:rsid w:val="005826AC"/>
    <w:rsid w:val="00582AD9"/>
    <w:rsid w:val="00582B3F"/>
    <w:rsid w:val="00582ED4"/>
    <w:rsid w:val="00582FC8"/>
    <w:rsid w:val="0058349A"/>
    <w:rsid w:val="00583795"/>
    <w:rsid w:val="00583A29"/>
    <w:rsid w:val="00583EEE"/>
    <w:rsid w:val="00583F5D"/>
    <w:rsid w:val="00584002"/>
    <w:rsid w:val="00584088"/>
    <w:rsid w:val="005847AB"/>
    <w:rsid w:val="00584F08"/>
    <w:rsid w:val="00584FA6"/>
    <w:rsid w:val="00584FC6"/>
    <w:rsid w:val="00585B59"/>
    <w:rsid w:val="005862B8"/>
    <w:rsid w:val="005863AF"/>
    <w:rsid w:val="005869D8"/>
    <w:rsid w:val="00586D8F"/>
    <w:rsid w:val="0058705B"/>
    <w:rsid w:val="00587C0D"/>
    <w:rsid w:val="0059089D"/>
    <w:rsid w:val="00591DF2"/>
    <w:rsid w:val="00591ED3"/>
    <w:rsid w:val="00592E9B"/>
    <w:rsid w:val="00592F45"/>
    <w:rsid w:val="005930A4"/>
    <w:rsid w:val="00593117"/>
    <w:rsid w:val="00594BDA"/>
    <w:rsid w:val="0059523B"/>
    <w:rsid w:val="0059535D"/>
    <w:rsid w:val="00595541"/>
    <w:rsid w:val="00595C19"/>
    <w:rsid w:val="00595E7D"/>
    <w:rsid w:val="0059618D"/>
    <w:rsid w:val="00596466"/>
    <w:rsid w:val="00597212"/>
    <w:rsid w:val="0059793B"/>
    <w:rsid w:val="00597CC4"/>
    <w:rsid w:val="005A00B7"/>
    <w:rsid w:val="005A0E4C"/>
    <w:rsid w:val="005A167D"/>
    <w:rsid w:val="005A1A2A"/>
    <w:rsid w:val="005A1F79"/>
    <w:rsid w:val="005A200B"/>
    <w:rsid w:val="005A2050"/>
    <w:rsid w:val="005A25FB"/>
    <w:rsid w:val="005A29A0"/>
    <w:rsid w:val="005A2FCA"/>
    <w:rsid w:val="005A30AD"/>
    <w:rsid w:val="005A3C28"/>
    <w:rsid w:val="005A43A6"/>
    <w:rsid w:val="005A4593"/>
    <w:rsid w:val="005A45D9"/>
    <w:rsid w:val="005A4A64"/>
    <w:rsid w:val="005A57A5"/>
    <w:rsid w:val="005A5C2E"/>
    <w:rsid w:val="005A64E9"/>
    <w:rsid w:val="005A6B74"/>
    <w:rsid w:val="005A6EAE"/>
    <w:rsid w:val="005A6EDA"/>
    <w:rsid w:val="005B003B"/>
    <w:rsid w:val="005B0484"/>
    <w:rsid w:val="005B07F8"/>
    <w:rsid w:val="005B15A4"/>
    <w:rsid w:val="005B1894"/>
    <w:rsid w:val="005B2147"/>
    <w:rsid w:val="005B2372"/>
    <w:rsid w:val="005B2EA1"/>
    <w:rsid w:val="005B35F4"/>
    <w:rsid w:val="005B4362"/>
    <w:rsid w:val="005B446F"/>
    <w:rsid w:val="005B4EA9"/>
    <w:rsid w:val="005B5F0F"/>
    <w:rsid w:val="005B6655"/>
    <w:rsid w:val="005B713E"/>
    <w:rsid w:val="005B71B9"/>
    <w:rsid w:val="005B7A9A"/>
    <w:rsid w:val="005C026B"/>
    <w:rsid w:val="005C0DBA"/>
    <w:rsid w:val="005C1353"/>
    <w:rsid w:val="005C141E"/>
    <w:rsid w:val="005C185E"/>
    <w:rsid w:val="005C18CF"/>
    <w:rsid w:val="005C196C"/>
    <w:rsid w:val="005C2E62"/>
    <w:rsid w:val="005C3AEB"/>
    <w:rsid w:val="005C3CDD"/>
    <w:rsid w:val="005C3D53"/>
    <w:rsid w:val="005C4001"/>
    <w:rsid w:val="005C4475"/>
    <w:rsid w:val="005C455B"/>
    <w:rsid w:val="005C47C8"/>
    <w:rsid w:val="005C53AE"/>
    <w:rsid w:val="005C568A"/>
    <w:rsid w:val="005C5E99"/>
    <w:rsid w:val="005C6AF6"/>
    <w:rsid w:val="005C6B42"/>
    <w:rsid w:val="005C7FD4"/>
    <w:rsid w:val="005D003D"/>
    <w:rsid w:val="005D08C5"/>
    <w:rsid w:val="005D08E8"/>
    <w:rsid w:val="005D09CD"/>
    <w:rsid w:val="005D1181"/>
    <w:rsid w:val="005D144D"/>
    <w:rsid w:val="005D1B4B"/>
    <w:rsid w:val="005D1F79"/>
    <w:rsid w:val="005D248D"/>
    <w:rsid w:val="005D2F61"/>
    <w:rsid w:val="005D3049"/>
    <w:rsid w:val="005D30FE"/>
    <w:rsid w:val="005D37D3"/>
    <w:rsid w:val="005D3CDC"/>
    <w:rsid w:val="005D3E6D"/>
    <w:rsid w:val="005D3F3C"/>
    <w:rsid w:val="005D4881"/>
    <w:rsid w:val="005D48AC"/>
    <w:rsid w:val="005D4B4A"/>
    <w:rsid w:val="005D53FF"/>
    <w:rsid w:val="005D6900"/>
    <w:rsid w:val="005D6967"/>
    <w:rsid w:val="005D751C"/>
    <w:rsid w:val="005E081A"/>
    <w:rsid w:val="005E0894"/>
    <w:rsid w:val="005E1165"/>
    <w:rsid w:val="005E1221"/>
    <w:rsid w:val="005E1D13"/>
    <w:rsid w:val="005E2D24"/>
    <w:rsid w:val="005E3A3E"/>
    <w:rsid w:val="005E3BC9"/>
    <w:rsid w:val="005E3F6C"/>
    <w:rsid w:val="005E41F2"/>
    <w:rsid w:val="005E4742"/>
    <w:rsid w:val="005E4DEF"/>
    <w:rsid w:val="005E5BC6"/>
    <w:rsid w:val="005E61C5"/>
    <w:rsid w:val="005E6238"/>
    <w:rsid w:val="005E6CEE"/>
    <w:rsid w:val="005E6D35"/>
    <w:rsid w:val="005E6EB7"/>
    <w:rsid w:val="005E774D"/>
    <w:rsid w:val="005E79E8"/>
    <w:rsid w:val="005E7ABA"/>
    <w:rsid w:val="005F0336"/>
    <w:rsid w:val="005F046E"/>
    <w:rsid w:val="005F0942"/>
    <w:rsid w:val="005F0D22"/>
    <w:rsid w:val="005F106E"/>
    <w:rsid w:val="005F2095"/>
    <w:rsid w:val="005F2D60"/>
    <w:rsid w:val="005F2D83"/>
    <w:rsid w:val="005F2FA9"/>
    <w:rsid w:val="005F3050"/>
    <w:rsid w:val="005F3527"/>
    <w:rsid w:val="005F358C"/>
    <w:rsid w:val="005F3767"/>
    <w:rsid w:val="005F3922"/>
    <w:rsid w:val="005F4C4C"/>
    <w:rsid w:val="005F5A09"/>
    <w:rsid w:val="005F6355"/>
    <w:rsid w:val="005F6442"/>
    <w:rsid w:val="005F6AE2"/>
    <w:rsid w:val="005F6EF5"/>
    <w:rsid w:val="005F75A3"/>
    <w:rsid w:val="005F76CF"/>
    <w:rsid w:val="005F7D42"/>
    <w:rsid w:val="005F7EB4"/>
    <w:rsid w:val="006007A6"/>
    <w:rsid w:val="00600862"/>
    <w:rsid w:val="00600D26"/>
    <w:rsid w:val="00601655"/>
    <w:rsid w:val="0060177A"/>
    <w:rsid w:val="00601DE8"/>
    <w:rsid w:val="006028AF"/>
    <w:rsid w:val="006029D0"/>
    <w:rsid w:val="0060310B"/>
    <w:rsid w:val="00603149"/>
    <w:rsid w:val="00603411"/>
    <w:rsid w:val="006038B5"/>
    <w:rsid w:val="00604303"/>
    <w:rsid w:val="006044ED"/>
    <w:rsid w:val="00604625"/>
    <w:rsid w:val="00604AC5"/>
    <w:rsid w:val="00604F96"/>
    <w:rsid w:val="00605173"/>
    <w:rsid w:val="006055BD"/>
    <w:rsid w:val="00605666"/>
    <w:rsid w:val="00605BAB"/>
    <w:rsid w:val="00605D0F"/>
    <w:rsid w:val="0060658B"/>
    <w:rsid w:val="006067BD"/>
    <w:rsid w:val="00606CD9"/>
    <w:rsid w:val="00606D6B"/>
    <w:rsid w:val="00607A84"/>
    <w:rsid w:val="00610479"/>
    <w:rsid w:val="00611BCC"/>
    <w:rsid w:val="00611F99"/>
    <w:rsid w:val="006130DA"/>
    <w:rsid w:val="0061380B"/>
    <w:rsid w:val="00613A3A"/>
    <w:rsid w:val="00613E73"/>
    <w:rsid w:val="006146BA"/>
    <w:rsid w:val="00614FFA"/>
    <w:rsid w:val="0061527A"/>
    <w:rsid w:val="00615291"/>
    <w:rsid w:val="00615672"/>
    <w:rsid w:val="00615C3F"/>
    <w:rsid w:val="00615FD0"/>
    <w:rsid w:val="0061605E"/>
    <w:rsid w:val="0061661D"/>
    <w:rsid w:val="00616C5B"/>
    <w:rsid w:val="00616D55"/>
    <w:rsid w:val="0061725E"/>
    <w:rsid w:val="006172D4"/>
    <w:rsid w:val="006172F6"/>
    <w:rsid w:val="00617300"/>
    <w:rsid w:val="00617383"/>
    <w:rsid w:val="00617626"/>
    <w:rsid w:val="00617A6E"/>
    <w:rsid w:val="00617DA5"/>
    <w:rsid w:val="00617DA6"/>
    <w:rsid w:val="006204BD"/>
    <w:rsid w:val="0062098F"/>
    <w:rsid w:val="006209A3"/>
    <w:rsid w:val="00620A4E"/>
    <w:rsid w:val="00621F33"/>
    <w:rsid w:val="00621FAA"/>
    <w:rsid w:val="00621FCB"/>
    <w:rsid w:val="006227EA"/>
    <w:rsid w:val="00622C60"/>
    <w:rsid w:val="00622E89"/>
    <w:rsid w:val="00623C4B"/>
    <w:rsid w:val="006243E0"/>
    <w:rsid w:val="00624E8E"/>
    <w:rsid w:val="006256AB"/>
    <w:rsid w:val="006258AE"/>
    <w:rsid w:val="00625CA0"/>
    <w:rsid w:val="00625E9F"/>
    <w:rsid w:val="00626064"/>
    <w:rsid w:val="006264B4"/>
    <w:rsid w:val="00626B92"/>
    <w:rsid w:val="00626F72"/>
    <w:rsid w:val="00627A8C"/>
    <w:rsid w:val="00627D14"/>
    <w:rsid w:val="0063020A"/>
    <w:rsid w:val="00630417"/>
    <w:rsid w:val="006305CD"/>
    <w:rsid w:val="00630E58"/>
    <w:rsid w:val="006313AD"/>
    <w:rsid w:val="00631942"/>
    <w:rsid w:val="00631B1A"/>
    <w:rsid w:val="00631CCA"/>
    <w:rsid w:val="006324BB"/>
    <w:rsid w:val="00632865"/>
    <w:rsid w:val="00632DAB"/>
    <w:rsid w:val="00632F8A"/>
    <w:rsid w:val="00633B1C"/>
    <w:rsid w:val="006343D8"/>
    <w:rsid w:val="0063481C"/>
    <w:rsid w:val="00634C98"/>
    <w:rsid w:val="00635423"/>
    <w:rsid w:val="00635F1C"/>
    <w:rsid w:val="00635FA8"/>
    <w:rsid w:val="006363EF"/>
    <w:rsid w:val="00636669"/>
    <w:rsid w:val="00636778"/>
    <w:rsid w:val="00636991"/>
    <w:rsid w:val="006369E7"/>
    <w:rsid w:val="00636FAC"/>
    <w:rsid w:val="006372EE"/>
    <w:rsid w:val="00637540"/>
    <w:rsid w:val="006375E2"/>
    <w:rsid w:val="006379B6"/>
    <w:rsid w:val="00637CEF"/>
    <w:rsid w:val="006401B6"/>
    <w:rsid w:val="0064044D"/>
    <w:rsid w:val="00640521"/>
    <w:rsid w:val="00640855"/>
    <w:rsid w:val="00640AFA"/>
    <w:rsid w:val="00640EE4"/>
    <w:rsid w:val="00641233"/>
    <w:rsid w:val="00641253"/>
    <w:rsid w:val="0064247A"/>
    <w:rsid w:val="00642547"/>
    <w:rsid w:val="006428B6"/>
    <w:rsid w:val="006433D2"/>
    <w:rsid w:val="006441BB"/>
    <w:rsid w:val="0064466B"/>
    <w:rsid w:val="00644B8A"/>
    <w:rsid w:val="00645344"/>
    <w:rsid w:val="00645804"/>
    <w:rsid w:val="006463D9"/>
    <w:rsid w:val="00646917"/>
    <w:rsid w:val="006473FC"/>
    <w:rsid w:val="0064763C"/>
    <w:rsid w:val="00650041"/>
    <w:rsid w:val="006501A4"/>
    <w:rsid w:val="0065130D"/>
    <w:rsid w:val="00651DB3"/>
    <w:rsid w:val="00651DEB"/>
    <w:rsid w:val="006522B9"/>
    <w:rsid w:val="006524FC"/>
    <w:rsid w:val="006526D0"/>
    <w:rsid w:val="006529BE"/>
    <w:rsid w:val="00652E12"/>
    <w:rsid w:val="00653BE3"/>
    <w:rsid w:val="006548B2"/>
    <w:rsid w:val="0065553B"/>
    <w:rsid w:val="00656353"/>
    <w:rsid w:val="00656540"/>
    <w:rsid w:val="00656618"/>
    <w:rsid w:val="0065687E"/>
    <w:rsid w:val="00656CF6"/>
    <w:rsid w:val="006576F4"/>
    <w:rsid w:val="00657ED3"/>
    <w:rsid w:val="0066015C"/>
    <w:rsid w:val="006603CF"/>
    <w:rsid w:val="006603EF"/>
    <w:rsid w:val="006608E7"/>
    <w:rsid w:val="0066093D"/>
    <w:rsid w:val="00660D18"/>
    <w:rsid w:val="00661270"/>
    <w:rsid w:val="00661334"/>
    <w:rsid w:val="00661546"/>
    <w:rsid w:val="006623AC"/>
    <w:rsid w:val="006626A4"/>
    <w:rsid w:val="006628F3"/>
    <w:rsid w:val="00662BD5"/>
    <w:rsid w:val="0066358C"/>
    <w:rsid w:val="00663B0B"/>
    <w:rsid w:val="00663BE9"/>
    <w:rsid w:val="00664943"/>
    <w:rsid w:val="00664AD7"/>
    <w:rsid w:val="00664ECC"/>
    <w:rsid w:val="0066535E"/>
    <w:rsid w:val="006655D8"/>
    <w:rsid w:val="006657F1"/>
    <w:rsid w:val="006667E2"/>
    <w:rsid w:val="00666943"/>
    <w:rsid w:val="00667364"/>
    <w:rsid w:val="0066763C"/>
    <w:rsid w:val="00667A19"/>
    <w:rsid w:val="00670113"/>
    <w:rsid w:val="0067014F"/>
    <w:rsid w:val="006709A8"/>
    <w:rsid w:val="00670CDA"/>
    <w:rsid w:val="00670D04"/>
    <w:rsid w:val="00670E74"/>
    <w:rsid w:val="00670FCD"/>
    <w:rsid w:val="0067120C"/>
    <w:rsid w:val="00671435"/>
    <w:rsid w:val="00671725"/>
    <w:rsid w:val="00671910"/>
    <w:rsid w:val="006719D4"/>
    <w:rsid w:val="00671DA6"/>
    <w:rsid w:val="00672100"/>
    <w:rsid w:val="0067283C"/>
    <w:rsid w:val="00672CC4"/>
    <w:rsid w:val="00672CDE"/>
    <w:rsid w:val="00673375"/>
    <w:rsid w:val="0067349C"/>
    <w:rsid w:val="006749FE"/>
    <w:rsid w:val="006752DF"/>
    <w:rsid w:val="00675531"/>
    <w:rsid w:val="00675B4D"/>
    <w:rsid w:val="00676913"/>
    <w:rsid w:val="00676937"/>
    <w:rsid w:val="00677C13"/>
    <w:rsid w:val="00677ED0"/>
    <w:rsid w:val="006804D6"/>
    <w:rsid w:val="0068066E"/>
    <w:rsid w:val="00680688"/>
    <w:rsid w:val="00680747"/>
    <w:rsid w:val="00681AFD"/>
    <w:rsid w:val="00682810"/>
    <w:rsid w:val="00682DC9"/>
    <w:rsid w:val="00682EF7"/>
    <w:rsid w:val="00683792"/>
    <w:rsid w:val="00683E48"/>
    <w:rsid w:val="00683F4D"/>
    <w:rsid w:val="0068448F"/>
    <w:rsid w:val="006846CD"/>
    <w:rsid w:val="00685896"/>
    <w:rsid w:val="0068591B"/>
    <w:rsid w:val="00685F61"/>
    <w:rsid w:val="00686074"/>
    <w:rsid w:val="00686138"/>
    <w:rsid w:val="00686483"/>
    <w:rsid w:val="006866F4"/>
    <w:rsid w:val="006869A2"/>
    <w:rsid w:val="00686F0E"/>
    <w:rsid w:val="00686FCE"/>
    <w:rsid w:val="00687212"/>
    <w:rsid w:val="0068787A"/>
    <w:rsid w:val="00687F73"/>
    <w:rsid w:val="00690131"/>
    <w:rsid w:val="006904FE"/>
    <w:rsid w:val="00690B13"/>
    <w:rsid w:val="00691F58"/>
    <w:rsid w:val="00692070"/>
    <w:rsid w:val="0069286A"/>
    <w:rsid w:val="0069340E"/>
    <w:rsid w:val="00693C9D"/>
    <w:rsid w:val="00693DBB"/>
    <w:rsid w:val="0069406A"/>
    <w:rsid w:val="00694659"/>
    <w:rsid w:val="00694697"/>
    <w:rsid w:val="00694B4E"/>
    <w:rsid w:val="00695196"/>
    <w:rsid w:val="0069527E"/>
    <w:rsid w:val="006953DC"/>
    <w:rsid w:val="00695857"/>
    <w:rsid w:val="00695E7F"/>
    <w:rsid w:val="0069610F"/>
    <w:rsid w:val="00696189"/>
    <w:rsid w:val="00696546"/>
    <w:rsid w:val="006969BA"/>
    <w:rsid w:val="0069744E"/>
    <w:rsid w:val="006A029A"/>
    <w:rsid w:val="006A0997"/>
    <w:rsid w:val="006A10AE"/>
    <w:rsid w:val="006A11D1"/>
    <w:rsid w:val="006A12E4"/>
    <w:rsid w:val="006A1337"/>
    <w:rsid w:val="006A1814"/>
    <w:rsid w:val="006A2C0D"/>
    <w:rsid w:val="006A2E67"/>
    <w:rsid w:val="006A2FE4"/>
    <w:rsid w:val="006A30A9"/>
    <w:rsid w:val="006A45DC"/>
    <w:rsid w:val="006A5DAB"/>
    <w:rsid w:val="006A60A1"/>
    <w:rsid w:val="006A6137"/>
    <w:rsid w:val="006A61EB"/>
    <w:rsid w:val="006A643D"/>
    <w:rsid w:val="006A67A8"/>
    <w:rsid w:val="006A6E50"/>
    <w:rsid w:val="006A77A6"/>
    <w:rsid w:val="006A7992"/>
    <w:rsid w:val="006A7C5A"/>
    <w:rsid w:val="006A7CC6"/>
    <w:rsid w:val="006A7ECD"/>
    <w:rsid w:val="006B040A"/>
    <w:rsid w:val="006B0AB5"/>
    <w:rsid w:val="006B0DD1"/>
    <w:rsid w:val="006B115A"/>
    <w:rsid w:val="006B17E6"/>
    <w:rsid w:val="006B221A"/>
    <w:rsid w:val="006B224F"/>
    <w:rsid w:val="006B2635"/>
    <w:rsid w:val="006B29D6"/>
    <w:rsid w:val="006B2B40"/>
    <w:rsid w:val="006B37A6"/>
    <w:rsid w:val="006B37DC"/>
    <w:rsid w:val="006B3999"/>
    <w:rsid w:val="006B3F6C"/>
    <w:rsid w:val="006B416B"/>
    <w:rsid w:val="006B4746"/>
    <w:rsid w:val="006B4DBC"/>
    <w:rsid w:val="006B4FD4"/>
    <w:rsid w:val="006B5CF3"/>
    <w:rsid w:val="006B6643"/>
    <w:rsid w:val="006B66D6"/>
    <w:rsid w:val="006B6764"/>
    <w:rsid w:val="006B67FD"/>
    <w:rsid w:val="006B6868"/>
    <w:rsid w:val="006B6ACC"/>
    <w:rsid w:val="006C03AF"/>
    <w:rsid w:val="006C0CA5"/>
    <w:rsid w:val="006C0D28"/>
    <w:rsid w:val="006C0F82"/>
    <w:rsid w:val="006C2021"/>
    <w:rsid w:val="006C2449"/>
    <w:rsid w:val="006C283C"/>
    <w:rsid w:val="006C2959"/>
    <w:rsid w:val="006C298A"/>
    <w:rsid w:val="006C3227"/>
    <w:rsid w:val="006C33BC"/>
    <w:rsid w:val="006C3572"/>
    <w:rsid w:val="006C3840"/>
    <w:rsid w:val="006C402F"/>
    <w:rsid w:val="006C420E"/>
    <w:rsid w:val="006C4B25"/>
    <w:rsid w:val="006C50D9"/>
    <w:rsid w:val="006C5DF4"/>
    <w:rsid w:val="006C7317"/>
    <w:rsid w:val="006D009F"/>
    <w:rsid w:val="006D05FE"/>
    <w:rsid w:val="006D0E2A"/>
    <w:rsid w:val="006D121B"/>
    <w:rsid w:val="006D1283"/>
    <w:rsid w:val="006D146F"/>
    <w:rsid w:val="006D191A"/>
    <w:rsid w:val="006D1D08"/>
    <w:rsid w:val="006D21D8"/>
    <w:rsid w:val="006D2F24"/>
    <w:rsid w:val="006D3327"/>
    <w:rsid w:val="006D3A61"/>
    <w:rsid w:val="006D3B03"/>
    <w:rsid w:val="006D3FA2"/>
    <w:rsid w:val="006D4374"/>
    <w:rsid w:val="006D45D3"/>
    <w:rsid w:val="006D4B44"/>
    <w:rsid w:val="006D56AF"/>
    <w:rsid w:val="006D5B33"/>
    <w:rsid w:val="006D6815"/>
    <w:rsid w:val="006D6970"/>
    <w:rsid w:val="006D71A7"/>
    <w:rsid w:val="006D71EC"/>
    <w:rsid w:val="006D79C6"/>
    <w:rsid w:val="006E03C5"/>
    <w:rsid w:val="006E0E9A"/>
    <w:rsid w:val="006E0F71"/>
    <w:rsid w:val="006E17FB"/>
    <w:rsid w:val="006E186A"/>
    <w:rsid w:val="006E25CD"/>
    <w:rsid w:val="006E2620"/>
    <w:rsid w:val="006E26B7"/>
    <w:rsid w:val="006E275A"/>
    <w:rsid w:val="006E296B"/>
    <w:rsid w:val="006E29A3"/>
    <w:rsid w:val="006E36F8"/>
    <w:rsid w:val="006E3E1D"/>
    <w:rsid w:val="006E4097"/>
    <w:rsid w:val="006E42F9"/>
    <w:rsid w:val="006E4331"/>
    <w:rsid w:val="006E4454"/>
    <w:rsid w:val="006E4B7A"/>
    <w:rsid w:val="006E4CBE"/>
    <w:rsid w:val="006E4EB1"/>
    <w:rsid w:val="006E4FE1"/>
    <w:rsid w:val="006E50F4"/>
    <w:rsid w:val="006E5562"/>
    <w:rsid w:val="006E55DD"/>
    <w:rsid w:val="006E577E"/>
    <w:rsid w:val="006E5CF7"/>
    <w:rsid w:val="006E5E63"/>
    <w:rsid w:val="006E62FF"/>
    <w:rsid w:val="006E6452"/>
    <w:rsid w:val="006E6720"/>
    <w:rsid w:val="006E7486"/>
    <w:rsid w:val="006E7B24"/>
    <w:rsid w:val="006F0AC7"/>
    <w:rsid w:val="006F0F86"/>
    <w:rsid w:val="006F1349"/>
    <w:rsid w:val="006F19A5"/>
    <w:rsid w:val="006F20F7"/>
    <w:rsid w:val="006F276C"/>
    <w:rsid w:val="006F2799"/>
    <w:rsid w:val="006F29A8"/>
    <w:rsid w:val="006F29AD"/>
    <w:rsid w:val="006F2A04"/>
    <w:rsid w:val="006F2EEC"/>
    <w:rsid w:val="006F3785"/>
    <w:rsid w:val="006F3C07"/>
    <w:rsid w:val="006F4CA2"/>
    <w:rsid w:val="006F5565"/>
    <w:rsid w:val="006F5781"/>
    <w:rsid w:val="006F5AA6"/>
    <w:rsid w:val="006F5B73"/>
    <w:rsid w:val="006F5BFA"/>
    <w:rsid w:val="006F5C89"/>
    <w:rsid w:val="006F5DFE"/>
    <w:rsid w:val="006F6630"/>
    <w:rsid w:val="006F671C"/>
    <w:rsid w:val="006F6A14"/>
    <w:rsid w:val="006F7022"/>
    <w:rsid w:val="006F71B1"/>
    <w:rsid w:val="006F7298"/>
    <w:rsid w:val="006F77D9"/>
    <w:rsid w:val="006F78C1"/>
    <w:rsid w:val="007000F9"/>
    <w:rsid w:val="0070044E"/>
    <w:rsid w:val="007008F1"/>
    <w:rsid w:val="0070130B"/>
    <w:rsid w:val="007013CF"/>
    <w:rsid w:val="00701EF5"/>
    <w:rsid w:val="0070252C"/>
    <w:rsid w:val="00702732"/>
    <w:rsid w:val="00702D93"/>
    <w:rsid w:val="0070315F"/>
    <w:rsid w:val="00703482"/>
    <w:rsid w:val="00703A09"/>
    <w:rsid w:val="00703B5F"/>
    <w:rsid w:val="00704012"/>
    <w:rsid w:val="00704576"/>
    <w:rsid w:val="007049A5"/>
    <w:rsid w:val="00705AE9"/>
    <w:rsid w:val="00706209"/>
    <w:rsid w:val="0070671B"/>
    <w:rsid w:val="00706844"/>
    <w:rsid w:val="007068AA"/>
    <w:rsid w:val="00706BBB"/>
    <w:rsid w:val="00706EF3"/>
    <w:rsid w:val="0070707A"/>
    <w:rsid w:val="00710553"/>
    <w:rsid w:val="007105D5"/>
    <w:rsid w:val="00710BAA"/>
    <w:rsid w:val="00710C30"/>
    <w:rsid w:val="00710E21"/>
    <w:rsid w:val="007112F8"/>
    <w:rsid w:val="007113CB"/>
    <w:rsid w:val="0071238D"/>
    <w:rsid w:val="00712589"/>
    <w:rsid w:val="007127E4"/>
    <w:rsid w:val="00712FDD"/>
    <w:rsid w:val="007132B3"/>
    <w:rsid w:val="007139F2"/>
    <w:rsid w:val="00713B1C"/>
    <w:rsid w:val="00713E91"/>
    <w:rsid w:val="007149B1"/>
    <w:rsid w:val="007151CE"/>
    <w:rsid w:val="00715A6A"/>
    <w:rsid w:val="00715ACB"/>
    <w:rsid w:val="00715EA4"/>
    <w:rsid w:val="007163CA"/>
    <w:rsid w:val="00716596"/>
    <w:rsid w:val="0071797E"/>
    <w:rsid w:val="007179F0"/>
    <w:rsid w:val="00717C33"/>
    <w:rsid w:val="007200B1"/>
    <w:rsid w:val="00720533"/>
    <w:rsid w:val="00721848"/>
    <w:rsid w:val="00721A27"/>
    <w:rsid w:val="00721D38"/>
    <w:rsid w:val="00722012"/>
    <w:rsid w:val="0072210D"/>
    <w:rsid w:val="00722234"/>
    <w:rsid w:val="007222D6"/>
    <w:rsid w:val="00722A30"/>
    <w:rsid w:val="00722CB4"/>
    <w:rsid w:val="0072338C"/>
    <w:rsid w:val="007237DE"/>
    <w:rsid w:val="00723B4C"/>
    <w:rsid w:val="00723C97"/>
    <w:rsid w:val="007242B4"/>
    <w:rsid w:val="00724F6D"/>
    <w:rsid w:val="0072572D"/>
    <w:rsid w:val="00725D8F"/>
    <w:rsid w:val="00725F74"/>
    <w:rsid w:val="00725FCD"/>
    <w:rsid w:val="0072625B"/>
    <w:rsid w:val="00726262"/>
    <w:rsid w:val="0072654F"/>
    <w:rsid w:val="00726BDC"/>
    <w:rsid w:val="00726E29"/>
    <w:rsid w:val="00727260"/>
    <w:rsid w:val="007273DC"/>
    <w:rsid w:val="0072768C"/>
    <w:rsid w:val="00727EC6"/>
    <w:rsid w:val="00727FCB"/>
    <w:rsid w:val="00730430"/>
    <w:rsid w:val="00730729"/>
    <w:rsid w:val="007308DD"/>
    <w:rsid w:val="00730F71"/>
    <w:rsid w:val="0073104B"/>
    <w:rsid w:val="0073110A"/>
    <w:rsid w:val="00731349"/>
    <w:rsid w:val="007319E1"/>
    <w:rsid w:val="00731EE8"/>
    <w:rsid w:val="007326EF"/>
    <w:rsid w:val="0073288E"/>
    <w:rsid w:val="00732CD0"/>
    <w:rsid w:val="00732ED4"/>
    <w:rsid w:val="0073301C"/>
    <w:rsid w:val="00733825"/>
    <w:rsid w:val="00733916"/>
    <w:rsid w:val="00733C50"/>
    <w:rsid w:val="00734DE7"/>
    <w:rsid w:val="0073558B"/>
    <w:rsid w:val="00735B07"/>
    <w:rsid w:val="007361BC"/>
    <w:rsid w:val="00736530"/>
    <w:rsid w:val="00736790"/>
    <w:rsid w:val="00736916"/>
    <w:rsid w:val="00737774"/>
    <w:rsid w:val="007378BD"/>
    <w:rsid w:val="00737ED2"/>
    <w:rsid w:val="0074079B"/>
    <w:rsid w:val="00740924"/>
    <w:rsid w:val="00740BB1"/>
    <w:rsid w:val="0074164C"/>
    <w:rsid w:val="00741658"/>
    <w:rsid w:val="00741932"/>
    <w:rsid w:val="00741973"/>
    <w:rsid w:val="00741A3A"/>
    <w:rsid w:val="00742160"/>
    <w:rsid w:val="007423D3"/>
    <w:rsid w:val="007428C7"/>
    <w:rsid w:val="0074293C"/>
    <w:rsid w:val="00742FC3"/>
    <w:rsid w:val="00743540"/>
    <w:rsid w:val="00744029"/>
    <w:rsid w:val="0074488A"/>
    <w:rsid w:val="00744B2C"/>
    <w:rsid w:val="00744BBF"/>
    <w:rsid w:val="007450ED"/>
    <w:rsid w:val="00745353"/>
    <w:rsid w:val="007455B3"/>
    <w:rsid w:val="00745DA0"/>
    <w:rsid w:val="00746262"/>
    <w:rsid w:val="0074626D"/>
    <w:rsid w:val="007464AD"/>
    <w:rsid w:val="00746712"/>
    <w:rsid w:val="00746CDF"/>
    <w:rsid w:val="00746D71"/>
    <w:rsid w:val="00747A09"/>
    <w:rsid w:val="00747E56"/>
    <w:rsid w:val="007502AD"/>
    <w:rsid w:val="00750B85"/>
    <w:rsid w:val="00750BFA"/>
    <w:rsid w:val="00750C02"/>
    <w:rsid w:val="00751647"/>
    <w:rsid w:val="00751E46"/>
    <w:rsid w:val="00752005"/>
    <w:rsid w:val="007520B6"/>
    <w:rsid w:val="007526EC"/>
    <w:rsid w:val="007528CE"/>
    <w:rsid w:val="00752949"/>
    <w:rsid w:val="00752D23"/>
    <w:rsid w:val="00753057"/>
    <w:rsid w:val="0075314B"/>
    <w:rsid w:val="00753283"/>
    <w:rsid w:val="007545F3"/>
    <w:rsid w:val="007559B7"/>
    <w:rsid w:val="00755AA1"/>
    <w:rsid w:val="00755C04"/>
    <w:rsid w:val="00756952"/>
    <w:rsid w:val="00756C1F"/>
    <w:rsid w:val="0075786D"/>
    <w:rsid w:val="00757A91"/>
    <w:rsid w:val="007604BD"/>
    <w:rsid w:val="00760A78"/>
    <w:rsid w:val="0076164A"/>
    <w:rsid w:val="0076190D"/>
    <w:rsid w:val="00761D98"/>
    <w:rsid w:val="0076235D"/>
    <w:rsid w:val="00762377"/>
    <w:rsid w:val="00762796"/>
    <w:rsid w:val="00763E43"/>
    <w:rsid w:val="0076449B"/>
    <w:rsid w:val="00764809"/>
    <w:rsid w:val="00764AB6"/>
    <w:rsid w:val="00764BF8"/>
    <w:rsid w:val="007653DE"/>
    <w:rsid w:val="007655A0"/>
    <w:rsid w:val="00765BFE"/>
    <w:rsid w:val="007669E5"/>
    <w:rsid w:val="00770158"/>
    <w:rsid w:val="00770192"/>
    <w:rsid w:val="00770233"/>
    <w:rsid w:val="0077068C"/>
    <w:rsid w:val="0077086B"/>
    <w:rsid w:val="0077162A"/>
    <w:rsid w:val="007717BB"/>
    <w:rsid w:val="00771C73"/>
    <w:rsid w:val="00771CAA"/>
    <w:rsid w:val="00771E9A"/>
    <w:rsid w:val="0077275A"/>
    <w:rsid w:val="00772A09"/>
    <w:rsid w:val="007732EC"/>
    <w:rsid w:val="00773A59"/>
    <w:rsid w:val="00773F70"/>
    <w:rsid w:val="007748B7"/>
    <w:rsid w:val="00774F49"/>
    <w:rsid w:val="00775031"/>
    <w:rsid w:val="00775168"/>
    <w:rsid w:val="00775634"/>
    <w:rsid w:val="0077591E"/>
    <w:rsid w:val="00775A96"/>
    <w:rsid w:val="00775E0D"/>
    <w:rsid w:val="007761ED"/>
    <w:rsid w:val="00776B18"/>
    <w:rsid w:val="007774BD"/>
    <w:rsid w:val="00777BFF"/>
    <w:rsid w:val="00780121"/>
    <w:rsid w:val="00780E05"/>
    <w:rsid w:val="00781A71"/>
    <w:rsid w:val="00781ABE"/>
    <w:rsid w:val="0078203D"/>
    <w:rsid w:val="00784319"/>
    <w:rsid w:val="007843AF"/>
    <w:rsid w:val="007851EB"/>
    <w:rsid w:val="0078535E"/>
    <w:rsid w:val="00785B28"/>
    <w:rsid w:val="00785C99"/>
    <w:rsid w:val="00785E3D"/>
    <w:rsid w:val="007863EF"/>
    <w:rsid w:val="0078684E"/>
    <w:rsid w:val="00787CCC"/>
    <w:rsid w:val="00790B83"/>
    <w:rsid w:val="00791CAF"/>
    <w:rsid w:val="00791FFA"/>
    <w:rsid w:val="00792A76"/>
    <w:rsid w:val="00792C06"/>
    <w:rsid w:val="0079349C"/>
    <w:rsid w:val="00793D0B"/>
    <w:rsid w:val="00793EED"/>
    <w:rsid w:val="00794D09"/>
    <w:rsid w:val="00795E78"/>
    <w:rsid w:val="007964CA"/>
    <w:rsid w:val="007967ED"/>
    <w:rsid w:val="007968AF"/>
    <w:rsid w:val="00796D79"/>
    <w:rsid w:val="007978C0"/>
    <w:rsid w:val="007979DB"/>
    <w:rsid w:val="00797AA3"/>
    <w:rsid w:val="00797C86"/>
    <w:rsid w:val="00797D61"/>
    <w:rsid w:val="007A00CA"/>
    <w:rsid w:val="007A0625"/>
    <w:rsid w:val="007A09CE"/>
    <w:rsid w:val="007A114D"/>
    <w:rsid w:val="007A1155"/>
    <w:rsid w:val="007A213D"/>
    <w:rsid w:val="007A26BB"/>
    <w:rsid w:val="007A2828"/>
    <w:rsid w:val="007A2AF1"/>
    <w:rsid w:val="007A3837"/>
    <w:rsid w:val="007A3CF7"/>
    <w:rsid w:val="007A3ECA"/>
    <w:rsid w:val="007A3FB2"/>
    <w:rsid w:val="007A4744"/>
    <w:rsid w:val="007A47C0"/>
    <w:rsid w:val="007A57D9"/>
    <w:rsid w:val="007A5BA6"/>
    <w:rsid w:val="007A5E69"/>
    <w:rsid w:val="007A6426"/>
    <w:rsid w:val="007A6A5B"/>
    <w:rsid w:val="007A6BFB"/>
    <w:rsid w:val="007A7623"/>
    <w:rsid w:val="007A77CE"/>
    <w:rsid w:val="007A789F"/>
    <w:rsid w:val="007A7E7E"/>
    <w:rsid w:val="007B03B9"/>
    <w:rsid w:val="007B0AB1"/>
    <w:rsid w:val="007B0E47"/>
    <w:rsid w:val="007B1333"/>
    <w:rsid w:val="007B1C82"/>
    <w:rsid w:val="007B1CD1"/>
    <w:rsid w:val="007B24F0"/>
    <w:rsid w:val="007B27DD"/>
    <w:rsid w:val="007B29BD"/>
    <w:rsid w:val="007B2D62"/>
    <w:rsid w:val="007B2E77"/>
    <w:rsid w:val="007B37EF"/>
    <w:rsid w:val="007B3D71"/>
    <w:rsid w:val="007B3E82"/>
    <w:rsid w:val="007B3F74"/>
    <w:rsid w:val="007B3F94"/>
    <w:rsid w:val="007B40DB"/>
    <w:rsid w:val="007B4A2B"/>
    <w:rsid w:val="007B4E60"/>
    <w:rsid w:val="007B5B14"/>
    <w:rsid w:val="007B5DA4"/>
    <w:rsid w:val="007B5E3C"/>
    <w:rsid w:val="007B65B0"/>
    <w:rsid w:val="007B6736"/>
    <w:rsid w:val="007B76C1"/>
    <w:rsid w:val="007B77DA"/>
    <w:rsid w:val="007B7A0B"/>
    <w:rsid w:val="007B7AF8"/>
    <w:rsid w:val="007B7D54"/>
    <w:rsid w:val="007B7DDD"/>
    <w:rsid w:val="007C00E8"/>
    <w:rsid w:val="007C0290"/>
    <w:rsid w:val="007C072A"/>
    <w:rsid w:val="007C2132"/>
    <w:rsid w:val="007C217D"/>
    <w:rsid w:val="007C23FF"/>
    <w:rsid w:val="007C2955"/>
    <w:rsid w:val="007C2BBF"/>
    <w:rsid w:val="007C2C0B"/>
    <w:rsid w:val="007C3781"/>
    <w:rsid w:val="007C3BE8"/>
    <w:rsid w:val="007C3C39"/>
    <w:rsid w:val="007C3ED6"/>
    <w:rsid w:val="007C4353"/>
    <w:rsid w:val="007C435C"/>
    <w:rsid w:val="007C476B"/>
    <w:rsid w:val="007C4B0D"/>
    <w:rsid w:val="007C500D"/>
    <w:rsid w:val="007C5122"/>
    <w:rsid w:val="007C5755"/>
    <w:rsid w:val="007C5EDA"/>
    <w:rsid w:val="007C69DD"/>
    <w:rsid w:val="007C6D83"/>
    <w:rsid w:val="007C6EA9"/>
    <w:rsid w:val="007C7094"/>
    <w:rsid w:val="007C71C5"/>
    <w:rsid w:val="007C7876"/>
    <w:rsid w:val="007C79E0"/>
    <w:rsid w:val="007C7BCE"/>
    <w:rsid w:val="007C7C2A"/>
    <w:rsid w:val="007D00E7"/>
    <w:rsid w:val="007D10EE"/>
    <w:rsid w:val="007D1321"/>
    <w:rsid w:val="007D169C"/>
    <w:rsid w:val="007D1846"/>
    <w:rsid w:val="007D206B"/>
    <w:rsid w:val="007D20D0"/>
    <w:rsid w:val="007D383D"/>
    <w:rsid w:val="007D3CFB"/>
    <w:rsid w:val="007D460E"/>
    <w:rsid w:val="007D47B8"/>
    <w:rsid w:val="007D4A6C"/>
    <w:rsid w:val="007D5299"/>
    <w:rsid w:val="007D5B2A"/>
    <w:rsid w:val="007D5CB2"/>
    <w:rsid w:val="007D623C"/>
    <w:rsid w:val="007D6B9A"/>
    <w:rsid w:val="007D6F63"/>
    <w:rsid w:val="007D706C"/>
    <w:rsid w:val="007D75A9"/>
    <w:rsid w:val="007D78A0"/>
    <w:rsid w:val="007D7BB3"/>
    <w:rsid w:val="007D7BE5"/>
    <w:rsid w:val="007E1057"/>
    <w:rsid w:val="007E1A50"/>
    <w:rsid w:val="007E1E9E"/>
    <w:rsid w:val="007E2345"/>
    <w:rsid w:val="007E24F0"/>
    <w:rsid w:val="007E2545"/>
    <w:rsid w:val="007E2877"/>
    <w:rsid w:val="007E29DF"/>
    <w:rsid w:val="007E306F"/>
    <w:rsid w:val="007E32B7"/>
    <w:rsid w:val="007E3655"/>
    <w:rsid w:val="007E3CD2"/>
    <w:rsid w:val="007E3F13"/>
    <w:rsid w:val="007E4214"/>
    <w:rsid w:val="007E42CD"/>
    <w:rsid w:val="007E43A5"/>
    <w:rsid w:val="007E450E"/>
    <w:rsid w:val="007E4F8F"/>
    <w:rsid w:val="007E4FD8"/>
    <w:rsid w:val="007E547A"/>
    <w:rsid w:val="007E55C6"/>
    <w:rsid w:val="007E5657"/>
    <w:rsid w:val="007E5B58"/>
    <w:rsid w:val="007E6255"/>
    <w:rsid w:val="007E6531"/>
    <w:rsid w:val="007E65B2"/>
    <w:rsid w:val="007E6891"/>
    <w:rsid w:val="007E7241"/>
    <w:rsid w:val="007F0416"/>
    <w:rsid w:val="007F071F"/>
    <w:rsid w:val="007F0960"/>
    <w:rsid w:val="007F0A6A"/>
    <w:rsid w:val="007F0E30"/>
    <w:rsid w:val="007F0E85"/>
    <w:rsid w:val="007F1616"/>
    <w:rsid w:val="007F17C9"/>
    <w:rsid w:val="007F1A0A"/>
    <w:rsid w:val="007F1CDC"/>
    <w:rsid w:val="007F1FE7"/>
    <w:rsid w:val="007F2028"/>
    <w:rsid w:val="007F2712"/>
    <w:rsid w:val="007F2789"/>
    <w:rsid w:val="007F28C1"/>
    <w:rsid w:val="007F2943"/>
    <w:rsid w:val="007F306F"/>
    <w:rsid w:val="007F33AA"/>
    <w:rsid w:val="007F4440"/>
    <w:rsid w:val="007F4EC1"/>
    <w:rsid w:val="007F4F25"/>
    <w:rsid w:val="007F503F"/>
    <w:rsid w:val="007F5D75"/>
    <w:rsid w:val="007F6110"/>
    <w:rsid w:val="007F639E"/>
    <w:rsid w:val="007F6A6F"/>
    <w:rsid w:val="007F7912"/>
    <w:rsid w:val="007F7A51"/>
    <w:rsid w:val="00800368"/>
    <w:rsid w:val="008007AA"/>
    <w:rsid w:val="00800965"/>
    <w:rsid w:val="0080175C"/>
    <w:rsid w:val="008024AC"/>
    <w:rsid w:val="00802F01"/>
    <w:rsid w:val="008033D0"/>
    <w:rsid w:val="008037CB"/>
    <w:rsid w:val="00803863"/>
    <w:rsid w:val="0080407B"/>
    <w:rsid w:val="008045B9"/>
    <w:rsid w:val="0080466E"/>
    <w:rsid w:val="008046AB"/>
    <w:rsid w:val="00805666"/>
    <w:rsid w:val="00805CB5"/>
    <w:rsid w:val="00805F0F"/>
    <w:rsid w:val="0080605A"/>
    <w:rsid w:val="00806510"/>
    <w:rsid w:val="00806B9F"/>
    <w:rsid w:val="00806D92"/>
    <w:rsid w:val="00806F44"/>
    <w:rsid w:val="008074C8"/>
    <w:rsid w:val="00807583"/>
    <w:rsid w:val="00807909"/>
    <w:rsid w:val="00807FA3"/>
    <w:rsid w:val="00810257"/>
    <w:rsid w:val="00810894"/>
    <w:rsid w:val="00810B44"/>
    <w:rsid w:val="008119D1"/>
    <w:rsid w:val="00811B77"/>
    <w:rsid w:val="00811D2B"/>
    <w:rsid w:val="00811EA2"/>
    <w:rsid w:val="00812A61"/>
    <w:rsid w:val="00812B22"/>
    <w:rsid w:val="00812E21"/>
    <w:rsid w:val="008138C1"/>
    <w:rsid w:val="00813C0E"/>
    <w:rsid w:val="008141CF"/>
    <w:rsid w:val="00814201"/>
    <w:rsid w:val="008143B4"/>
    <w:rsid w:val="00814528"/>
    <w:rsid w:val="0081481E"/>
    <w:rsid w:val="008153EB"/>
    <w:rsid w:val="0081558D"/>
    <w:rsid w:val="008155DD"/>
    <w:rsid w:val="00815749"/>
    <w:rsid w:val="0081584B"/>
    <w:rsid w:val="00815A48"/>
    <w:rsid w:val="008168BF"/>
    <w:rsid w:val="008169BD"/>
    <w:rsid w:val="00816F11"/>
    <w:rsid w:val="008174B9"/>
    <w:rsid w:val="0081777F"/>
    <w:rsid w:val="00817B62"/>
    <w:rsid w:val="008204A0"/>
    <w:rsid w:val="008206BF"/>
    <w:rsid w:val="0082091C"/>
    <w:rsid w:val="0082095E"/>
    <w:rsid w:val="0082114E"/>
    <w:rsid w:val="008214A9"/>
    <w:rsid w:val="00821747"/>
    <w:rsid w:val="00822628"/>
    <w:rsid w:val="00823F84"/>
    <w:rsid w:val="00824026"/>
    <w:rsid w:val="0082420F"/>
    <w:rsid w:val="008245DE"/>
    <w:rsid w:val="00824B2D"/>
    <w:rsid w:val="00824D88"/>
    <w:rsid w:val="00825489"/>
    <w:rsid w:val="00825A5F"/>
    <w:rsid w:val="00825ABB"/>
    <w:rsid w:val="0082791F"/>
    <w:rsid w:val="00830276"/>
    <w:rsid w:val="00830958"/>
    <w:rsid w:val="00831E02"/>
    <w:rsid w:val="00832321"/>
    <w:rsid w:val="0083270B"/>
    <w:rsid w:val="008327F6"/>
    <w:rsid w:val="00832CF7"/>
    <w:rsid w:val="0083334A"/>
    <w:rsid w:val="00833E10"/>
    <w:rsid w:val="00833E30"/>
    <w:rsid w:val="00835058"/>
    <w:rsid w:val="008350AC"/>
    <w:rsid w:val="00835A95"/>
    <w:rsid w:val="00835BE4"/>
    <w:rsid w:val="0083626E"/>
    <w:rsid w:val="008362A6"/>
    <w:rsid w:val="00836831"/>
    <w:rsid w:val="00836E8B"/>
    <w:rsid w:val="008379C6"/>
    <w:rsid w:val="00837A8B"/>
    <w:rsid w:val="00837D23"/>
    <w:rsid w:val="008408BF"/>
    <w:rsid w:val="008414DE"/>
    <w:rsid w:val="008415A6"/>
    <w:rsid w:val="00841878"/>
    <w:rsid w:val="008423CC"/>
    <w:rsid w:val="0084285C"/>
    <w:rsid w:val="00842A60"/>
    <w:rsid w:val="00842BC2"/>
    <w:rsid w:val="00842E12"/>
    <w:rsid w:val="0084301C"/>
    <w:rsid w:val="008436B5"/>
    <w:rsid w:val="00843836"/>
    <w:rsid w:val="00843974"/>
    <w:rsid w:val="00844028"/>
    <w:rsid w:val="008446E3"/>
    <w:rsid w:val="00844851"/>
    <w:rsid w:val="00844A3E"/>
    <w:rsid w:val="0084505D"/>
    <w:rsid w:val="008468A6"/>
    <w:rsid w:val="00847000"/>
    <w:rsid w:val="0084706E"/>
    <w:rsid w:val="00847403"/>
    <w:rsid w:val="008474B5"/>
    <w:rsid w:val="008477B8"/>
    <w:rsid w:val="00847E1B"/>
    <w:rsid w:val="008503DD"/>
    <w:rsid w:val="00850BEC"/>
    <w:rsid w:val="00850E8E"/>
    <w:rsid w:val="00851148"/>
    <w:rsid w:val="0085177A"/>
    <w:rsid w:val="00851ECF"/>
    <w:rsid w:val="008524D0"/>
    <w:rsid w:val="00852EC7"/>
    <w:rsid w:val="008535AF"/>
    <w:rsid w:val="00856147"/>
    <w:rsid w:val="0085663A"/>
    <w:rsid w:val="00856928"/>
    <w:rsid w:val="00856A04"/>
    <w:rsid w:val="00856C96"/>
    <w:rsid w:val="00857C19"/>
    <w:rsid w:val="008606CB"/>
    <w:rsid w:val="00860BF3"/>
    <w:rsid w:val="008611AE"/>
    <w:rsid w:val="008621FE"/>
    <w:rsid w:val="008625F0"/>
    <w:rsid w:val="00863301"/>
    <w:rsid w:val="008633C3"/>
    <w:rsid w:val="00863BC8"/>
    <w:rsid w:val="008640F5"/>
    <w:rsid w:val="0086429A"/>
    <w:rsid w:val="0086493F"/>
    <w:rsid w:val="00864B04"/>
    <w:rsid w:val="008656F2"/>
    <w:rsid w:val="00865A96"/>
    <w:rsid w:val="008665D1"/>
    <w:rsid w:val="00867207"/>
    <w:rsid w:val="008672AC"/>
    <w:rsid w:val="0086737A"/>
    <w:rsid w:val="00867551"/>
    <w:rsid w:val="008677CB"/>
    <w:rsid w:val="0086799F"/>
    <w:rsid w:val="00867E6A"/>
    <w:rsid w:val="0087082F"/>
    <w:rsid w:val="00870842"/>
    <w:rsid w:val="00870ADF"/>
    <w:rsid w:val="00870BBF"/>
    <w:rsid w:val="00871497"/>
    <w:rsid w:val="0087151A"/>
    <w:rsid w:val="00872044"/>
    <w:rsid w:val="0087211B"/>
    <w:rsid w:val="0087295C"/>
    <w:rsid w:val="008733D5"/>
    <w:rsid w:val="00873419"/>
    <w:rsid w:val="00873572"/>
    <w:rsid w:val="00873781"/>
    <w:rsid w:val="0087383D"/>
    <w:rsid w:val="00873E6F"/>
    <w:rsid w:val="00873ED5"/>
    <w:rsid w:val="00874636"/>
    <w:rsid w:val="008756E3"/>
    <w:rsid w:val="008759F0"/>
    <w:rsid w:val="00875E84"/>
    <w:rsid w:val="00876155"/>
    <w:rsid w:val="008768BC"/>
    <w:rsid w:val="00877227"/>
    <w:rsid w:val="008811B5"/>
    <w:rsid w:val="0088173D"/>
    <w:rsid w:val="00881BAA"/>
    <w:rsid w:val="00881EFD"/>
    <w:rsid w:val="00882183"/>
    <w:rsid w:val="00882456"/>
    <w:rsid w:val="00882CC8"/>
    <w:rsid w:val="00882E0F"/>
    <w:rsid w:val="00882EED"/>
    <w:rsid w:val="0088337E"/>
    <w:rsid w:val="00883910"/>
    <w:rsid w:val="00883D5A"/>
    <w:rsid w:val="00884487"/>
    <w:rsid w:val="00884797"/>
    <w:rsid w:val="00884C2D"/>
    <w:rsid w:val="00885324"/>
    <w:rsid w:val="00885AB7"/>
    <w:rsid w:val="0088641B"/>
    <w:rsid w:val="0088652D"/>
    <w:rsid w:val="008865EC"/>
    <w:rsid w:val="00886BF2"/>
    <w:rsid w:val="00886C65"/>
    <w:rsid w:val="00886C9B"/>
    <w:rsid w:val="008876A0"/>
    <w:rsid w:val="00887B45"/>
    <w:rsid w:val="00887D77"/>
    <w:rsid w:val="00890674"/>
    <w:rsid w:val="008915F2"/>
    <w:rsid w:val="008915F8"/>
    <w:rsid w:val="00891A18"/>
    <w:rsid w:val="00891A52"/>
    <w:rsid w:val="00891DF9"/>
    <w:rsid w:val="00892223"/>
    <w:rsid w:val="00892888"/>
    <w:rsid w:val="008928E6"/>
    <w:rsid w:val="008929E5"/>
    <w:rsid w:val="00892E29"/>
    <w:rsid w:val="0089340C"/>
    <w:rsid w:val="0089367E"/>
    <w:rsid w:val="00893687"/>
    <w:rsid w:val="0089395A"/>
    <w:rsid w:val="00893DD2"/>
    <w:rsid w:val="00894215"/>
    <w:rsid w:val="0089516D"/>
    <w:rsid w:val="008953A3"/>
    <w:rsid w:val="008956D7"/>
    <w:rsid w:val="008958F2"/>
    <w:rsid w:val="00895952"/>
    <w:rsid w:val="008959E6"/>
    <w:rsid w:val="00895BEC"/>
    <w:rsid w:val="0089613F"/>
    <w:rsid w:val="0089634D"/>
    <w:rsid w:val="00897270"/>
    <w:rsid w:val="008A0FF8"/>
    <w:rsid w:val="008A144A"/>
    <w:rsid w:val="008A155E"/>
    <w:rsid w:val="008A17B5"/>
    <w:rsid w:val="008A1FF4"/>
    <w:rsid w:val="008A2075"/>
    <w:rsid w:val="008A265A"/>
    <w:rsid w:val="008A286E"/>
    <w:rsid w:val="008A2B8C"/>
    <w:rsid w:val="008A2D95"/>
    <w:rsid w:val="008A3435"/>
    <w:rsid w:val="008A3607"/>
    <w:rsid w:val="008A398D"/>
    <w:rsid w:val="008A3D11"/>
    <w:rsid w:val="008A3D22"/>
    <w:rsid w:val="008A3E7E"/>
    <w:rsid w:val="008A4782"/>
    <w:rsid w:val="008A4ACF"/>
    <w:rsid w:val="008A4C13"/>
    <w:rsid w:val="008A4ED5"/>
    <w:rsid w:val="008A5795"/>
    <w:rsid w:val="008A5D08"/>
    <w:rsid w:val="008A61D8"/>
    <w:rsid w:val="008A61F3"/>
    <w:rsid w:val="008A6321"/>
    <w:rsid w:val="008A66A0"/>
    <w:rsid w:val="008A6CD5"/>
    <w:rsid w:val="008A6D6C"/>
    <w:rsid w:val="008A6F30"/>
    <w:rsid w:val="008A71F9"/>
    <w:rsid w:val="008A77A9"/>
    <w:rsid w:val="008A786B"/>
    <w:rsid w:val="008A7B52"/>
    <w:rsid w:val="008B0F65"/>
    <w:rsid w:val="008B0F7F"/>
    <w:rsid w:val="008B110A"/>
    <w:rsid w:val="008B199D"/>
    <w:rsid w:val="008B19EF"/>
    <w:rsid w:val="008B230D"/>
    <w:rsid w:val="008B2DCD"/>
    <w:rsid w:val="008B3447"/>
    <w:rsid w:val="008B3784"/>
    <w:rsid w:val="008B424D"/>
    <w:rsid w:val="008B494F"/>
    <w:rsid w:val="008B500D"/>
    <w:rsid w:val="008B61AC"/>
    <w:rsid w:val="008B6291"/>
    <w:rsid w:val="008B691D"/>
    <w:rsid w:val="008B6D30"/>
    <w:rsid w:val="008B779F"/>
    <w:rsid w:val="008B7D4E"/>
    <w:rsid w:val="008C05BD"/>
    <w:rsid w:val="008C124E"/>
    <w:rsid w:val="008C1507"/>
    <w:rsid w:val="008C18A2"/>
    <w:rsid w:val="008C19E3"/>
    <w:rsid w:val="008C1DB3"/>
    <w:rsid w:val="008C1DB8"/>
    <w:rsid w:val="008C211D"/>
    <w:rsid w:val="008C253B"/>
    <w:rsid w:val="008C29CA"/>
    <w:rsid w:val="008C3055"/>
    <w:rsid w:val="008C353D"/>
    <w:rsid w:val="008C397A"/>
    <w:rsid w:val="008C3D8B"/>
    <w:rsid w:val="008C4028"/>
    <w:rsid w:val="008C4234"/>
    <w:rsid w:val="008C4D06"/>
    <w:rsid w:val="008C5815"/>
    <w:rsid w:val="008C5895"/>
    <w:rsid w:val="008C5942"/>
    <w:rsid w:val="008C5F6B"/>
    <w:rsid w:val="008C6290"/>
    <w:rsid w:val="008C6371"/>
    <w:rsid w:val="008C68D2"/>
    <w:rsid w:val="008C6ACC"/>
    <w:rsid w:val="008C6BEB"/>
    <w:rsid w:val="008C6D4E"/>
    <w:rsid w:val="008C71F5"/>
    <w:rsid w:val="008C763F"/>
    <w:rsid w:val="008C76D2"/>
    <w:rsid w:val="008C76E6"/>
    <w:rsid w:val="008C7880"/>
    <w:rsid w:val="008C7A46"/>
    <w:rsid w:val="008C7A5C"/>
    <w:rsid w:val="008C7E90"/>
    <w:rsid w:val="008D0461"/>
    <w:rsid w:val="008D08B9"/>
    <w:rsid w:val="008D09B1"/>
    <w:rsid w:val="008D0CBE"/>
    <w:rsid w:val="008D1F4E"/>
    <w:rsid w:val="008D2324"/>
    <w:rsid w:val="008D29B3"/>
    <w:rsid w:val="008D2F3A"/>
    <w:rsid w:val="008D32EB"/>
    <w:rsid w:val="008D395C"/>
    <w:rsid w:val="008D4144"/>
    <w:rsid w:val="008D4610"/>
    <w:rsid w:val="008D4D82"/>
    <w:rsid w:val="008D4E88"/>
    <w:rsid w:val="008D534F"/>
    <w:rsid w:val="008D5A31"/>
    <w:rsid w:val="008D5AA2"/>
    <w:rsid w:val="008D5E7A"/>
    <w:rsid w:val="008D63FE"/>
    <w:rsid w:val="008D66AB"/>
    <w:rsid w:val="008D715C"/>
    <w:rsid w:val="008D721C"/>
    <w:rsid w:val="008E051C"/>
    <w:rsid w:val="008E0621"/>
    <w:rsid w:val="008E1315"/>
    <w:rsid w:val="008E1A25"/>
    <w:rsid w:val="008E1C00"/>
    <w:rsid w:val="008E1E08"/>
    <w:rsid w:val="008E3025"/>
    <w:rsid w:val="008E30E2"/>
    <w:rsid w:val="008E3435"/>
    <w:rsid w:val="008E3805"/>
    <w:rsid w:val="008E3BA8"/>
    <w:rsid w:val="008E458F"/>
    <w:rsid w:val="008E4F90"/>
    <w:rsid w:val="008E4F95"/>
    <w:rsid w:val="008E4FDD"/>
    <w:rsid w:val="008E539D"/>
    <w:rsid w:val="008E59FE"/>
    <w:rsid w:val="008E5BC5"/>
    <w:rsid w:val="008E5C49"/>
    <w:rsid w:val="008E61DC"/>
    <w:rsid w:val="008E6905"/>
    <w:rsid w:val="008E7470"/>
    <w:rsid w:val="008E7885"/>
    <w:rsid w:val="008F0243"/>
    <w:rsid w:val="008F046A"/>
    <w:rsid w:val="008F0829"/>
    <w:rsid w:val="008F0B23"/>
    <w:rsid w:val="008F12E1"/>
    <w:rsid w:val="008F141E"/>
    <w:rsid w:val="008F14F3"/>
    <w:rsid w:val="008F189C"/>
    <w:rsid w:val="008F1A57"/>
    <w:rsid w:val="008F228B"/>
    <w:rsid w:val="008F22DF"/>
    <w:rsid w:val="008F336D"/>
    <w:rsid w:val="008F3CA6"/>
    <w:rsid w:val="008F3F79"/>
    <w:rsid w:val="008F41D7"/>
    <w:rsid w:val="008F43B3"/>
    <w:rsid w:val="008F4934"/>
    <w:rsid w:val="008F49DA"/>
    <w:rsid w:val="008F4AD4"/>
    <w:rsid w:val="008F4CEE"/>
    <w:rsid w:val="008F50F7"/>
    <w:rsid w:val="008F5128"/>
    <w:rsid w:val="008F516E"/>
    <w:rsid w:val="008F5170"/>
    <w:rsid w:val="008F536C"/>
    <w:rsid w:val="008F54BE"/>
    <w:rsid w:val="008F56EE"/>
    <w:rsid w:val="008F5A17"/>
    <w:rsid w:val="008F5BDA"/>
    <w:rsid w:val="008F5D85"/>
    <w:rsid w:val="008F6468"/>
    <w:rsid w:val="008F6472"/>
    <w:rsid w:val="008F6D4C"/>
    <w:rsid w:val="008F79E4"/>
    <w:rsid w:val="008F7CCE"/>
    <w:rsid w:val="0090099E"/>
    <w:rsid w:val="00900DBF"/>
    <w:rsid w:val="00900F09"/>
    <w:rsid w:val="00901E59"/>
    <w:rsid w:val="009021C4"/>
    <w:rsid w:val="0090337B"/>
    <w:rsid w:val="009034B3"/>
    <w:rsid w:val="009040C1"/>
    <w:rsid w:val="00904502"/>
    <w:rsid w:val="009052D0"/>
    <w:rsid w:val="009059E3"/>
    <w:rsid w:val="00905C7D"/>
    <w:rsid w:val="00905E7D"/>
    <w:rsid w:val="00905FB9"/>
    <w:rsid w:val="0090600D"/>
    <w:rsid w:val="0090638D"/>
    <w:rsid w:val="00906399"/>
    <w:rsid w:val="00906C6E"/>
    <w:rsid w:val="00906C86"/>
    <w:rsid w:val="00906D49"/>
    <w:rsid w:val="00907083"/>
    <w:rsid w:val="00907149"/>
    <w:rsid w:val="0090731C"/>
    <w:rsid w:val="00907A77"/>
    <w:rsid w:val="00907AFC"/>
    <w:rsid w:val="00907C94"/>
    <w:rsid w:val="0091026B"/>
    <w:rsid w:val="00910289"/>
    <w:rsid w:val="00910729"/>
    <w:rsid w:val="00910981"/>
    <w:rsid w:val="00910FC2"/>
    <w:rsid w:val="00911126"/>
    <w:rsid w:val="0091122C"/>
    <w:rsid w:val="00911563"/>
    <w:rsid w:val="00911596"/>
    <w:rsid w:val="00912421"/>
    <w:rsid w:val="00912494"/>
    <w:rsid w:val="00912EB4"/>
    <w:rsid w:val="009133B1"/>
    <w:rsid w:val="00913439"/>
    <w:rsid w:val="00913947"/>
    <w:rsid w:val="00913B65"/>
    <w:rsid w:val="00913E23"/>
    <w:rsid w:val="009148BD"/>
    <w:rsid w:val="00914B4D"/>
    <w:rsid w:val="009156F4"/>
    <w:rsid w:val="00915BD9"/>
    <w:rsid w:val="009164E9"/>
    <w:rsid w:val="00916E77"/>
    <w:rsid w:val="0091747B"/>
    <w:rsid w:val="009179FC"/>
    <w:rsid w:val="00917AF6"/>
    <w:rsid w:val="00917CCB"/>
    <w:rsid w:val="00917D30"/>
    <w:rsid w:val="009203D8"/>
    <w:rsid w:val="009207A8"/>
    <w:rsid w:val="0092094E"/>
    <w:rsid w:val="00920E67"/>
    <w:rsid w:val="009211DD"/>
    <w:rsid w:val="00921EB1"/>
    <w:rsid w:val="00922051"/>
    <w:rsid w:val="009220BC"/>
    <w:rsid w:val="009222CC"/>
    <w:rsid w:val="00922688"/>
    <w:rsid w:val="0092296D"/>
    <w:rsid w:val="00922CB7"/>
    <w:rsid w:val="00922E1D"/>
    <w:rsid w:val="00922E56"/>
    <w:rsid w:val="009234DA"/>
    <w:rsid w:val="009235EC"/>
    <w:rsid w:val="00923A53"/>
    <w:rsid w:val="00923CEF"/>
    <w:rsid w:val="00924173"/>
    <w:rsid w:val="00924316"/>
    <w:rsid w:val="00924A19"/>
    <w:rsid w:val="00925507"/>
    <w:rsid w:val="00925BC6"/>
    <w:rsid w:val="00925BE6"/>
    <w:rsid w:val="00926473"/>
    <w:rsid w:val="00926A11"/>
    <w:rsid w:val="00926A44"/>
    <w:rsid w:val="00927455"/>
    <w:rsid w:val="009300D7"/>
    <w:rsid w:val="00930EB7"/>
    <w:rsid w:val="00930FD4"/>
    <w:rsid w:val="0093154A"/>
    <w:rsid w:val="00931A9A"/>
    <w:rsid w:val="00931F5B"/>
    <w:rsid w:val="009320A0"/>
    <w:rsid w:val="009325AA"/>
    <w:rsid w:val="009326E1"/>
    <w:rsid w:val="00932743"/>
    <w:rsid w:val="00933A04"/>
    <w:rsid w:val="00933AE2"/>
    <w:rsid w:val="00934405"/>
    <w:rsid w:val="00934584"/>
    <w:rsid w:val="00934749"/>
    <w:rsid w:val="0093485A"/>
    <w:rsid w:val="00934DAF"/>
    <w:rsid w:val="00934F51"/>
    <w:rsid w:val="0093511E"/>
    <w:rsid w:val="009354F5"/>
    <w:rsid w:val="00936232"/>
    <w:rsid w:val="0093660C"/>
    <w:rsid w:val="009366C1"/>
    <w:rsid w:val="00937701"/>
    <w:rsid w:val="00937A98"/>
    <w:rsid w:val="00940E62"/>
    <w:rsid w:val="009412D1"/>
    <w:rsid w:val="00941726"/>
    <w:rsid w:val="009418B3"/>
    <w:rsid w:val="00941DC5"/>
    <w:rsid w:val="00941DDB"/>
    <w:rsid w:val="009423BA"/>
    <w:rsid w:val="00942943"/>
    <w:rsid w:val="00942AA3"/>
    <w:rsid w:val="0094326A"/>
    <w:rsid w:val="009432A2"/>
    <w:rsid w:val="00943692"/>
    <w:rsid w:val="00944513"/>
    <w:rsid w:val="00944666"/>
    <w:rsid w:val="00944FF5"/>
    <w:rsid w:val="00945107"/>
    <w:rsid w:val="0094532F"/>
    <w:rsid w:val="009453C3"/>
    <w:rsid w:val="009457F1"/>
    <w:rsid w:val="00945EC6"/>
    <w:rsid w:val="00945F75"/>
    <w:rsid w:val="009506F4"/>
    <w:rsid w:val="00951479"/>
    <w:rsid w:val="00952274"/>
    <w:rsid w:val="00952491"/>
    <w:rsid w:val="00952D0A"/>
    <w:rsid w:val="00953119"/>
    <w:rsid w:val="0095320B"/>
    <w:rsid w:val="00953622"/>
    <w:rsid w:val="0095364D"/>
    <w:rsid w:val="00953E65"/>
    <w:rsid w:val="009541AA"/>
    <w:rsid w:val="009548AD"/>
    <w:rsid w:val="00954C06"/>
    <w:rsid w:val="00955347"/>
    <w:rsid w:val="00955E92"/>
    <w:rsid w:val="00956265"/>
    <w:rsid w:val="00956890"/>
    <w:rsid w:val="00956F73"/>
    <w:rsid w:val="00957365"/>
    <w:rsid w:val="009578F2"/>
    <w:rsid w:val="009579DC"/>
    <w:rsid w:val="00957D2C"/>
    <w:rsid w:val="00957E58"/>
    <w:rsid w:val="00957F28"/>
    <w:rsid w:val="00960447"/>
    <w:rsid w:val="009605C8"/>
    <w:rsid w:val="00960ABC"/>
    <w:rsid w:val="0096111E"/>
    <w:rsid w:val="009613A7"/>
    <w:rsid w:val="009618E6"/>
    <w:rsid w:val="00961E47"/>
    <w:rsid w:val="0096235D"/>
    <w:rsid w:val="009628DE"/>
    <w:rsid w:val="009632B2"/>
    <w:rsid w:val="009632C0"/>
    <w:rsid w:val="00963B1E"/>
    <w:rsid w:val="00963C56"/>
    <w:rsid w:val="00965154"/>
    <w:rsid w:val="00965539"/>
    <w:rsid w:val="0096622B"/>
    <w:rsid w:val="0096664E"/>
    <w:rsid w:val="00966FB3"/>
    <w:rsid w:val="009673DB"/>
    <w:rsid w:val="00967C5C"/>
    <w:rsid w:val="00970240"/>
    <w:rsid w:val="00970815"/>
    <w:rsid w:val="00970D26"/>
    <w:rsid w:val="00971122"/>
    <w:rsid w:val="009711CB"/>
    <w:rsid w:val="009716D6"/>
    <w:rsid w:val="00971826"/>
    <w:rsid w:val="0097193F"/>
    <w:rsid w:val="00971A4B"/>
    <w:rsid w:val="00972654"/>
    <w:rsid w:val="00972E7A"/>
    <w:rsid w:val="00972EB2"/>
    <w:rsid w:val="0097322A"/>
    <w:rsid w:val="009736B0"/>
    <w:rsid w:val="0097396F"/>
    <w:rsid w:val="00973F3E"/>
    <w:rsid w:val="00974180"/>
    <w:rsid w:val="009743CA"/>
    <w:rsid w:val="009747D7"/>
    <w:rsid w:val="00974A71"/>
    <w:rsid w:val="00976414"/>
    <w:rsid w:val="00976FE1"/>
    <w:rsid w:val="0097727A"/>
    <w:rsid w:val="00977298"/>
    <w:rsid w:val="00977CF4"/>
    <w:rsid w:val="00977FB4"/>
    <w:rsid w:val="00980314"/>
    <w:rsid w:val="009805FE"/>
    <w:rsid w:val="00980863"/>
    <w:rsid w:val="00980DAE"/>
    <w:rsid w:val="00981473"/>
    <w:rsid w:val="00982476"/>
    <w:rsid w:val="00982A60"/>
    <w:rsid w:val="00983087"/>
    <w:rsid w:val="009833E0"/>
    <w:rsid w:val="009837A3"/>
    <w:rsid w:val="00983C01"/>
    <w:rsid w:val="00983CDE"/>
    <w:rsid w:val="00984176"/>
    <w:rsid w:val="009849DF"/>
    <w:rsid w:val="00984A19"/>
    <w:rsid w:val="00985057"/>
    <w:rsid w:val="00985271"/>
    <w:rsid w:val="00985CF8"/>
    <w:rsid w:val="00985E70"/>
    <w:rsid w:val="009866C8"/>
    <w:rsid w:val="009867B4"/>
    <w:rsid w:val="00986F76"/>
    <w:rsid w:val="00987A31"/>
    <w:rsid w:val="00987A81"/>
    <w:rsid w:val="00987C31"/>
    <w:rsid w:val="00987EB0"/>
    <w:rsid w:val="0099043C"/>
    <w:rsid w:val="009909CF"/>
    <w:rsid w:val="009911F7"/>
    <w:rsid w:val="00991379"/>
    <w:rsid w:val="00991F35"/>
    <w:rsid w:val="0099227C"/>
    <w:rsid w:val="009928EA"/>
    <w:rsid w:val="00992F51"/>
    <w:rsid w:val="0099380F"/>
    <w:rsid w:val="00993A97"/>
    <w:rsid w:val="00994186"/>
    <w:rsid w:val="00994CC0"/>
    <w:rsid w:val="00994D61"/>
    <w:rsid w:val="0099524C"/>
    <w:rsid w:val="00995928"/>
    <w:rsid w:val="00995FE8"/>
    <w:rsid w:val="009967A4"/>
    <w:rsid w:val="00996C75"/>
    <w:rsid w:val="00996FCD"/>
    <w:rsid w:val="00997474"/>
    <w:rsid w:val="00997B30"/>
    <w:rsid w:val="00997BF9"/>
    <w:rsid w:val="00997D87"/>
    <w:rsid w:val="009A04BE"/>
    <w:rsid w:val="009A0870"/>
    <w:rsid w:val="009A0E84"/>
    <w:rsid w:val="009A1039"/>
    <w:rsid w:val="009A1734"/>
    <w:rsid w:val="009A17F5"/>
    <w:rsid w:val="009A1929"/>
    <w:rsid w:val="009A1DE4"/>
    <w:rsid w:val="009A2237"/>
    <w:rsid w:val="009A2296"/>
    <w:rsid w:val="009A277D"/>
    <w:rsid w:val="009A28AA"/>
    <w:rsid w:val="009A2C86"/>
    <w:rsid w:val="009A315E"/>
    <w:rsid w:val="009A34A9"/>
    <w:rsid w:val="009A3931"/>
    <w:rsid w:val="009A3955"/>
    <w:rsid w:val="009A3A60"/>
    <w:rsid w:val="009A426A"/>
    <w:rsid w:val="009A4E41"/>
    <w:rsid w:val="009A51A7"/>
    <w:rsid w:val="009A536B"/>
    <w:rsid w:val="009A54F8"/>
    <w:rsid w:val="009A5862"/>
    <w:rsid w:val="009A6E6C"/>
    <w:rsid w:val="009A6F77"/>
    <w:rsid w:val="009A74B0"/>
    <w:rsid w:val="009A7605"/>
    <w:rsid w:val="009A77E4"/>
    <w:rsid w:val="009A78B3"/>
    <w:rsid w:val="009B0108"/>
    <w:rsid w:val="009B015B"/>
    <w:rsid w:val="009B026A"/>
    <w:rsid w:val="009B03AD"/>
    <w:rsid w:val="009B040F"/>
    <w:rsid w:val="009B0921"/>
    <w:rsid w:val="009B0CD5"/>
    <w:rsid w:val="009B0DB5"/>
    <w:rsid w:val="009B119C"/>
    <w:rsid w:val="009B12AF"/>
    <w:rsid w:val="009B1488"/>
    <w:rsid w:val="009B14E6"/>
    <w:rsid w:val="009B1519"/>
    <w:rsid w:val="009B17EC"/>
    <w:rsid w:val="009B28D7"/>
    <w:rsid w:val="009B2E40"/>
    <w:rsid w:val="009B2E49"/>
    <w:rsid w:val="009B2E5E"/>
    <w:rsid w:val="009B3122"/>
    <w:rsid w:val="009B36CF"/>
    <w:rsid w:val="009B3D4B"/>
    <w:rsid w:val="009B3FF3"/>
    <w:rsid w:val="009B4981"/>
    <w:rsid w:val="009B55BD"/>
    <w:rsid w:val="009B5715"/>
    <w:rsid w:val="009B6064"/>
    <w:rsid w:val="009B6073"/>
    <w:rsid w:val="009B61CD"/>
    <w:rsid w:val="009B684F"/>
    <w:rsid w:val="009B6B7B"/>
    <w:rsid w:val="009B6CC8"/>
    <w:rsid w:val="009B7369"/>
    <w:rsid w:val="009B7515"/>
    <w:rsid w:val="009B79D0"/>
    <w:rsid w:val="009B7B06"/>
    <w:rsid w:val="009B7B68"/>
    <w:rsid w:val="009C0368"/>
    <w:rsid w:val="009C0392"/>
    <w:rsid w:val="009C0606"/>
    <w:rsid w:val="009C0835"/>
    <w:rsid w:val="009C100F"/>
    <w:rsid w:val="009C1206"/>
    <w:rsid w:val="009C1EA6"/>
    <w:rsid w:val="009C2082"/>
    <w:rsid w:val="009C225A"/>
    <w:rsid w:val="009C301C"/>
    <w:rsid w:val="009C309B"/>
    <w:rsid w:val="009C311C"/>
    <w:rsid w:val="009C3E61"/>
    <w:rsid w:val="009C471C"/>
    <w:rsid w:val="009C47F3"/>
    <w:rsid w:val="009C4F8E"/>
    <w:rsid w:val="009C514D"/>
    <w:rsid w:val="009C554B"/>
    <w:rsid w:val="009C608D"/>
    <w:rsid w:val="009C6286"/>
    <w:rsid w:val="009C65E5"/>
    <w:rsid w:val="009C65EF"/>
    <w:rsid w:val="009C69AD"/>
    <w:rsid w:val="009C7360"/>
    <w:rsid w:val="009C76E5"/>
    <w:rsid w:val="009C7F76"/>
    <w:rsid w:val="009D06A2"/>
    <w:rsid w:val="009D0B8A"/>
    <w:rsid w:val="009D0B9F"/>
    <w:rsid w:val="009D10DF"/>
    <w:rsid w:val="009D13BC"/>
    <w:rsid w:val="009D1437"/>
    <w:rsid w:val="009D165A"/>
    <w:rsid w:val="009D185C"/>
    <w:rsid w:val="009D1983"/>
    <w:rsid w:val="009D24CC"/>
    <w:rsid w:val="009D2F6C"/>
    <w:rsid w:val="009D378D"/>
    <w:rsid w:val="009D38FD"/>
    <w:rsid w:val="009D5423"/>
    <w:rsid w:val="009D552A"/>
    <w:rsid w:val="009D55E8"/>
    <w:rsid w:val="009D5618"/>
    <w:rsid w:val="009D5722"/>
    <w:rsid w:val="009D69E5"/>
    <w:rsid w:val="009D748E"/>
    <w:rsid w:val="009D7657"/>
    <w:rsid w:val="009D7A02"/>
    <w:rsid w:val="009D7E32"/>
    <w:rsid w:val="009D7E62"/>
    <w:rsid w:val="009E026C"/>
    <w:rsid w:val="009E0390"/>
    <w:rsid w:val="009E04C3"/>
    <w:rsid w:val="009E04C8"/>
    <w:rsid w:val="009E151A"/>
    <w:rsid w:val="009E1DD1"/>
    <w:rsid w:val="009E1E63"/>
    <w:rsid w:val="009E29C7"/>
    <w:rsid w:val="009E3328"/>
    <w:rsid w:val="009E3CD5"/>
    <w:rsid w:val="009E49AC"/>
    <w:rsid w:val="009E4A92"/>
    <w:rsid w:val="009E5225"/>
    <w:rsid w:val="009E5607"/>
    <w:rsid w:val="009E5746"/>
    <w:rsid w:val="009E61EC"/>
    <w:rsid w:val="009E647D"/>
    <w:rsid w:val="009E661A"/>
    <w:rsid w:val="009E694E"/>
    <w:rsid w:val="009E7369"/>
    <w:rsid w:val="009E77CA"/>
    <w:rsid w:val="009E79A9"/>
    <w:rsid w:val="009F067B"/>
    <w:rsid w:val="009F0781"/>
    <w:rsid w:val="009F079F"/>
    <w:rsid w:val="009F0CD7"/>
    <w:rsid w:val="009F10DA"/>
    <w:rsid w:val="009F10E6"/>
    <w:rsid w:val="009F16F9"/>
    <w:rsid w:val="009F1764"/>
    <w:rsid w:val="009F1BA6"/>
    <w:rsid w:val="009F2014"/>
    <w:rsid w:val="009F2B13"/>
    <w:rsid w:val="009F2BAC"/>
    <w:rsid w:val="009F2DCE"/>
    <w:rsid w:val="009F2FAD"/>
    <w:rsid w:val="009F3B60"/>
    <w:rsid w:val="009F3D04"/>
    <w:rsid w:val="009F491E"/>
    <w:rsid w:val="009F5B97"/>
    <w:rsid w:val="009F5FB6"/>
    <w:rsid w:val="009F60B7"/>
    <w:rsid w:val="009F670E"/>
    <w:rsid w:val="009F68F5"/>
    <w:rsid w:val="009F6AF7"/>
    <w:rsid w:val="009F7270"/>
    <w:rsid w:val="009F75B1"/>
    <w:rsid w:val="009F75B2"/>
    <w:rsid w:val="009F7891"/>
    <w:rsid w:val="009F7E21"/>
    <w:rsid w:val="00A001EF"/>
    <w:rsid w:val="00A008BE"/>
    <w:rsid w:val="00A010D6"/>
    <w:rsid w:val="00A01691"/>
    <w:rsid w:val="00A0169F"/>
    <w:rsid w:val="00A016CF"/>
    <w:rsid w:val="00A018BD"/>
    <w:rsid w:val="00A019BF"/>
    <w:rsid w:val="00A01CAC"/>
    <w:rsid w:val="00A02291"/>
    <w:rsid w:val="00A02293"/>
    <w:rsid w:val="00A0229C"/>
    <w:rsid w:val="00A025DA"/>
    <w:rsid w:val="00A027D6"/>
    <w:rsid w:val="00A02C54"/>
    <w:rsid w:val="00A0325E"/>
    <w:rsid w:val="00A03314"/>
    <w:rsid w:val="00A036CC"/>
    <w:rsid w:val="00A037DD"/>
    <w:rsid w:val="00A03A81"/>
    <w:rsid w:val="00A03B46"/>
    <w:rsid w:val="00A03DB8"/>
    <w:rsid w:val="00A040B6"/>
    <w:rsid w:val="00A042D2"/>
    <w:rsid w:val="00A045F5"/>
    <w:rsid w:val="00A04967"/>
    <w:rsid w:val="00A04AEB"/>
    <w:rsid w:val="00A050A6"/>
    <w:rsid w:val="00A059AF"/>
    <w:rsid w:val="00A06178"/>
    <w:rsid w:val="00A0618D"/>
    <w:rsid w:val="00A06305"/>
    <w:rsid w:val="00A06850"/>
    <w:rsid w:val="00A06A9F"/>
    <w:rsid w:val="00A06D8F"/>
    <w:rsid w:val="00A06EC0"/>
    <w:rsid w:val="00A076F5"/>
    <w:rsid w:val="00A1000F"/>
    <w:rsid w:val="00A105BE"/>
    <w:rsid w:val="00A10C6C"/>
    <w:rsid w:val="00A1140B"/>
    <w:rsid w:val="00A1167A"/>
    <w:rsid w:val="00A124C9"/>
    <w:rsid w:val="00A128B3"/>
    <w:rsid w:val="00A131F6"/>
    <w:rsid w:val="00A13CE6"/>
    <w:rsid w:val="00A13F0C"/>
    <w:rsid w:val="00A1508A"/>
    <w:rsid w:val="00A15EAC"/>
    <w:rsid w:val="00A15F43"/>
    <w:rsid w:val="00A15F71"/>
    <w:rsid w:val="00A167E5"/>
    <w:rsid w:val="00A16984"/>
    <w:rsid w:val="00A16DAC"/>
    <w:rsid w:val="00A17476"/>
    <w:rsid w:val="00A17595"/>
    <w:rsid w:val="00A17C38"/>
    <w:rsid w:val="00A17C71"/>
    <w:rsid w:val="00A17D4A"/>
    <w:rsid w:val="00A20137"/>
    <w:rsid w:val="00A20687"/>
    <w:rsid w:val="00A20764"/>
    <w:rsid w:val="00A207D6"/>
    <w:rsid w:val="00A209D2"/>
    <w:rsid w:val="00A210FE"/>
    <w:rsid w:val="00A213ED"/>
    <w:rsid w:val="00A220BF"/>
    <w:rsid w:val="00A228A8"/>
    <w:rsid w:val="00A22990"/>
    <w:rsid w:val="00A22A7C"/>
    <w:rsid w:val="00A22A89"/>
    <w:rsid w:val="00A23479"/>
    <w:rsid w:val="00A2365C"/>
    <w:rsid w:val="00A23B74"/>
    <w:rsid w:val="00A24745"/>
    <w:rsid w:val="00A247E1"/>
    <w:rsid w:val="00A24DE4"/>
    <w:rsid w:val="00A25274"/>
    <w:rsid w:val="00A252CF"/>
    <w:rsid w:val="00A2546D"/>
    <w:rsid w:val="00A26368"/>
    <w:rsid w:val="00A267A4"/>
    <w:rsid w:val="00A267C7"/>
    <w:rsid w:val="00A26BD5"/>
    <w:rsid w:val="00A26CC9"/>
    <w:rsid w:val="00A27501"/>
    <w:rsid w:val="00A27530"/>
    <w:rsid w:val="00A27709"/>
    <w:rsid w:val="00A2775E"/>
    <w:rsid w:val="00A27784"/>
    <w:rsid w:val="00A30F3C"/>
    <w:rsid w:val="00A3151D"/>
    <w:rsid w:val="00A32309"/>
    <w:rsid w:val="00A326AD"/>
    <w:rsid w:val="00A32B79"/>
    <w:rsid w:val="00A33814"/>
    <w:rsid w:val="00A33B5B"/>
    <w:rsid w:val="00A33EE5"/>
    <w:rsid w:val="00A3419C"/>
    <w:rsid w:val="00A341B1"/>
    <w:rsid w:val="00A3484D"/>
    <w:rsid w:val="00A34E64"/>
    <w:rsid w:val="00A34EBD"/>
    <w:rsid w:val="00A35037"/>
    <w:rsid w:val="00A3535C"/>
    <w:rsid w:val="00A362D2"/>
    <w:rsid w:val="00A36385"/>
    <w:rsid w:val="00A36543"/>
    <w:rsid w:val="00A36C34"/>
    <w:rsid w:val="00A40277"/>
    <w:rsid w:val="00A40633"/>
    <w:rsid w:val="00A410D8"/>
    <w:rsid w:val="00A410E5"/>
    <w:rsid w:val="00A41211"/>
    <w:rsid w:val="00A41B46"/>
    <w:rsid w:val="00A41B8F"/>
    <w:rsid w:val="00A41E69"/>
    <w:rsid w:val="00A42191"/>
    <w:rsid w:val="00A42292"/>
    <w:rsid w:val="00A42396"/>
    <w:rsid w:val="00A4242C"/>
    <w:rsid w:val="00A424BE"/>
    <w:rsid w:val="00A42816"/>
    <w:rsid w:val="00A42FC5"/>
    <w:rsid w:val="00A431EE"/>
    <w:rsid w:val="00A43B4C"/>
    <w:rsid w:val="00A44038"/>
    <w:rsid w:val="00A451FF"/>
    <w:rsid w:val="00A4533E"/>
    <w:rsid w:val="00A45738"/>
    <w:rsid w:val="00A45907"/>
    <w:rsid w:val="00A459E1"/>
    <w:rsid w:val="00A468DA"/>
    <w:rsid w:val="00A47CAB"/>
    <w:rsid w:val="00A51261"/>
    <w:rsid w:val="00A51E07"/>
    <w:rsid w:val="00A5211A"/>
    <w:rsid w:val="00A5289B"/>
    <w:rsid w:val="00A52AC1"/>
    <w:rsid w:val="00A52D08"/>
    <w:rsid w:val="00A53649"/>
    <w:rsid w:val="00A5398C"/>
    <w:rsid w:val="00A5401B"/>
    <w:rsid w:val="00A542E4"/>
    <w:rsid w:val="00A54961"/>
    <w:rsid w:val="00A551AD"/>
    <w:rsid w:val="00A562AF"/>
    <w:rsid w:val="00A56451"/>
    <w:rsid w:val="00A56510"/>
    <w:rsid w:val="00A569CC"/>
    <w:rsid w:val="00A56A52"/>
    <w:rsid w:val="00A56CED"/>
    <w:rsid w:val="00A56D59"/>
    <w:rsid w:val="00A6011E"/>
    <w:rsid w:val="00A60153"/>
    <w:rsid w:val="00A601CC"/>
    <w:rsid w:val="00A6052A"/>
    <w:rsid w:val="00A607E4"/>
    <w:rsid w:val="00A61322"/>
    <w:rsid w:val="00A616A6"/>
    <w:rsid w:val="00A61815"/>
    <w:rsid w:val="00A61B3A"/>
    <w:rsid w:val="00A61C6C"/>
    <w:rsid w:val="00A620A2"/>
    <w:rsid w:val="00A620E8"/>
    <w:rsid w:val="00A62189"/>
    <w:rsid w:val="00A62E25"/>
    <w:rsid w:val="00A62FD3"/>
    <w:rsid w:val="00A636A1"/>
    <w:rsid w:val="00A63865"/>
    <w:rsid w:val="00A638C3"/>
    <w:rsid w:val="00A64009"/>
    <w:rsid w:val="00A652C7"/>
    <w:rsid w:val="00A6597A"/>
    <w:rsid w:val="00A65BAF"/>
    <w:rsid w:val="00A662EB"/>
    <w:rsid w:val="00A66F93"/>
    <w:rsid w:val="00A679A2"/>
    <w:rsid w:val="00A700AC"/>
    <w:rsid w:val="00A70570"/>
    <w:rsid w:val="00A715BF"/>
    <w:rsid w:val="00A72725"/>
    <w:rsid w:val="00A73280"/>
    <w:rsid w:val="00A74179"/>
    <w:rsid w:val="00A74FF3"/>
    <w:rsid w:val="00A751DE"/>
    <w:rsid w:val="00A75380"/>
    <w:rsid w:val="00A763C9"/>
    <w:rsid w:val="00A7658F"/>
    <w:rsid w:val="00A76FAF"/>
    <w:rsid w:val="00A77600"/>
    <w:rsid w:val="00A77BCB"/>
    <w:rsid w:val="00A77BDB"/>
    <w:rsid w:val="00A77E1E"/>
    <w:rsid w:val="00A803C8"/>
    <w:rsid w:val="00A80578"/>
    <w:rsid w:val="00A807AF"/>
    <w:rsid w:val="00A80D2F"/>
    <w:rsid w:val="00A8174A"/>
    <w:rsid w:val="00A81CED"/>
    <w:rsid w:val="00A825AE"/>
    <w:rsid w:val="00A8265B"/>
    <w:rsid w:val="00A829B8"/>
    <w:rsid w:val="00A82A83"/>
    <w:rsid w:val="00A837D8"/>
    <w:rsid w:val="00A83868"/>
    <w:rsid w:val="00A83A68"/>
    <w:rsid w:val="00A83E4D"/>
    <w:rsid w:val="00A842B8"/>
    <w:rsid w:val="00A843B5"/>
    <w:rsid w:val="00A84904"/>
    <w:rsid w:val="00A85048"/>
    <w:rsid w:val="00A8540E"/>
    <w:rsid w:val="00A85684"/>
    <w:rsid w:val="00A856D0"/>
    <w:rsid w:val="00A858D5"/>
    <w:rsid w:val="00A85983"/>
    <w:rsid w:val="00A868F9"/>
    <w:rsid w:val="00A86E48"/>
    <w:rsid w:val="00A8712D"/>
    <w:rsid w:val="00A872B3"/>
    <w:rsid w:val="00A876CE"/>
    <w:rsid w:val="00A87F1D"/>
    <w:rsid w:val="00A902D2"/>
    <w:rsid w:val="00A903BB"/>
    <w:rsid w:val="00A90A64"/>
    <w:rsid w:val="00A90D1E"/>
    <w:rsid w:val="00A910CB"/>
    <w:rsid w:val="00A91116"/>
    <w:rsid w:val="00A91511"/>
    <w:rsid w:val="00A920AE"/>
    <w:rsid w:val="00A92117"/>
    <w:rsid w:val="00A92B71"/>
    <w:rsid w:val="00A93576"/>
    <w:rsid w:val="00A939AB"/>
    <w:rsid w:val="00A94060"/>
    <w:rsid w:val="00A94423"/>
    <w:rsid w:val="00A95647"/>
    <w:rsid w:val="00A95B1B"/>
    <w:rsid w:val="00A95C55"/>
    <w:rsid w:val="00A95E35"/>
    <w:rsid w:val="00A95F78"/>
    <w:rsid w:val="00A96547"/>
    <w:rsid w:val="00A96548"/>
    <w:rsid w:val="00A96CCA"/>
    <w:rsid w:val="00AA0448"/>
    <w:rsid w:val="00AA045B"/>
    <w:rsid w:val="00AA1298"/>
    <w:rsid w:val="00AA14C5"/>
    <w:rsid w:val="00AA2443"/>
    <w:rsid w:val="00AA2C04"/>
    <w:rsid w:val="00AA32B3"/>
    <w:rsid w:val="00AA3575"/>
    <w:rsid w:val="00AA39C8"/>
    <w:rsid w:val="00AA3B24"/>
    <w:rsid w:val="00AA40AB"/>
    <w:rsid w:val="00AA477F"/>
    <w:rsid w:val="00AA494F"/>
    <w:rsid w:val="00AA4CF2"/>
    <w:rsid w:val="00AA4F3A"/>
    <w:rsid w:val="00AA50D8"/>
    <w:rsid w:val="00AA527E"/>
    <w:rsid w:val="00AA5CB9"/>
    <w:rsid w:val="00AA643D"/>
    <w:rsid w:val="00AA6808"/>
    <w:rsid w:val="00AA7471"/>
    <w:rsid w:val="00AB043F"/>
    <w:rsid w:val="00AB046E"/>
    <w:rsid w:val="00AB058B"/>
    <w:rsid w:val="00AB063E"/>
    <w:rsid w:val="00AB0D59"/>
    <w:rsid w:val="00AB16A9"/>
    <w:rsid w:val="00AB1CF7"/>
    <w:rsid w:val="00AB1D78"/>
    <w:rsid w:val="00AB2535"/>
    <w:rsid w:val="00AB2548"/>
    <w:rsid w:val="00AB2AA5"/>
    <w:rsid w:val="00AB2D3F"/>
    <w:rsid w:val="00AB320A"/>
    <w:rsid w:val="00AB34B7"/>
    <w:rsid w:val="00AB3D1D"/>
    <w:rsid w:val="00AB3E77"/>
    <w:rsid w:val="00AB3EF7"/>
    <w:rsid w:val="00AB47B8"/>
    <w:rsid w:val="00AB493A"/>
    <w:rsid w:val="00AB522C"/>
    <w:rsid w:val="00AB54F3"/>
    <w:rsid w:val="00AB5A82"/>
    <w:rsid w:val="00AB6618"/>
    <w:rsid w:val="00AB6A34"/>
    <w:rsid w:val="00AB6CE2"/>
    <w:rsid w:val="00AB7059"/>
    <w:rsid w:val="00AB7B97"/>
    <w:rsid w:val="00AC0244"/>
    <w:rsid w:val="00AC140D"/>
    <w:rsid w:val="00AC17CA"/>
    <w:rsid w:val="00AC18D6"/>
    <w:rsid w:val="00AC26FA"/>
    <w:rsid w:val="00AC2B45"/>
    <w:rsid w:val="00AC2D1E"/>
    <w:rsid w:val="00AC2F2C"/>
    <w:rsid w:val="00AC352C"/>
    <w:rsid w:val="00AC3641"/>
    <w:rsid w:val="00AC3A7F"/>
    <w:rsid w:val="00AC4ECD"/>
    <w:rsid w:val="00AC5EB7"/>
    <w:rsid w:val="00AC627E"/>
    <w:rsid w:val="00AC6533"/>
    <w:rsid w:val="00AC6C39"/>
    <w:rsid w:val="00AC7BAB"/>
    <w:rsid w:val="00AD05D9"/>
    <w:rsid w:val="00AD1010"/>
    <w:rsid w:val="00AD1056"/>
    <w:rsid w:val="00AD1809"/>
    <w:rsid w:val="00AD1C08"/>
    <w:rsid w:val="00AD1E9B"/>
    <w:rsid w:val="00AD1FAA"/>
    <w:rsid w:val="00AD2207"/>
    <w:rsid w:val="00AD22FD"/>
    <w:rsid w:val="00AD298B"/>
    <w:rsid w:val="00AD2BF9"/>
    <w:rsid w:val="00AD2CC4"/>
    <w:rsid w:val="00AD3630"/>
    <w:rsid w:val="00AD3CC4"/>
    <w:rsid w:val="00AD3D78"/>
    <w:rsid w:val="00AD3F0F"/>
    <w:rsid w:val="00AD4067"/>
    <w:rsid w:val="00AD4B85"/>
    <w:rsid w:val="00AD4F72"/>
    <w:rsid w:val="00AD5195"/>
    <w:rsid w:val="00AD51F2"/>
    <w:rsid w:val="00AD5452"/>
    <w:rsid w:val="00AD54E8"/>
    <w:rsid w:val="00AD5D6A"/>
    <w:rsid w:val="00AD5FF1"/>
    <w:rsid w:val="00AD6412"/>
    <w:rsid w:val="00AD74E8"/>
    <w:rsid w:val="00AD791E"/>
    <w:rsid w:val="00AD7D72"/>
    <w:rsid w:val="00AD7FCF"/>
    <w:rsid w:val="00AE0759"/>
    <w:rsid w:val="00AE0B65"/>
    <w:rsid w:val="00AE0CAA"/>
    <w:rsid w:val="00AE0ED4"/>
    <w:rsid w:val="00AE16C7"/>
    <w:rsid w:val="00AE17E6"/>
    <w:rsid w:val="00AE1D73"/>
    <w:rsid w:val="00AE1FC6"/>
    <w:rsid w:val="00AE2412"/>
    <w:rsid w:val="00AE29AD"/>
    <w:rsid w:val="00AE2F52"/>
    <w:rsid w:val="00AE3038"/>
    <w:rsid w:val="00AE3126"/>
    <w:rsid w:val="00AE324F"/>
    <w:rsid w:val="00AE32DE"/>
    <w:rsid w:val="00AE3714"/>
    <w:rsid w:val="00AE3B7A"/>
    <w:rsid w:val="00AE3ECC"/>
    <w:rsid w:val="00AE4069"/>
    <w:rsid w:val="00AE4074"/>
    <w:rsid w:val="00AE40AC"/>
    <w:rsid w:val="00AE4E62"/>
    <w:rsid w:val="00AE4F90"/>
    <w:rsid w:val="00AE5110"/>
    <w:rsid w:val="00AE55BD"/>
    <w:rsid w:val="00AE595C"/>
    <w:rsid w:val="00AE5FA2"/>
    <w:rsid w:val="00AE6260"/>
    <w:rsid w:val="00AE660C"/>
    <w:rsid w:val="00AE6649"/>
    <w:rsid w:val="00AE6A2F"/>
    <w:rsid w:val="00AE6ECD"/>
    <w:rsid w:val="00AE6FAF"/>
    <w:rsid w:val="00AE7151"/>
    <w:rsid w:val="00AE71D4"/>
    <w:rsid w:val="00AE7639"/>
    <w:rsid w:val="00AE7732"/>
    <w:rsid w:val="00AE7BD0"/>
    <w:rsid w:val="00AE7EC7"/>
    <w:rsid w:val="00AF09E6"/>
    <w:rsid w:val="00AF0C9B"/>
    <w:rsid w:val="00AF10BB"/>
    <w:rsid w:val="00AF1242"/>
    <w:rsid w:val="00AF12DA"/>
    <w:rsid w:val="00AF1736"/>
    <w:rsid w:val="00AF1A1F"/>
    <w:rsid w:val="00AF240B"/>
    <w:rsid w:val="00AF255E"/>
    <w:rsid w:val="00AF25E6"/>
    <w:rsid w:val="00AF26AE"/>
    <w:rsid w:val="00AF2958"/>
    <w:rsid w:val="00AF2976"/>
    <w:rsid w:val="00AF2D7C"/>
    <w:rsid w:val="00AF33D5"/>
    <w:rsid w:val="00AF34AC"/>
    <w:rsid w:val="00AF3622"/>
    <w:rsid w:val="00AF39CA"/>
    <w:rsid w:val="00AF3D78"/>
    <w:rsid w:val="00AF462A"/>
    <w:rsid w:val="00AF522A"/>
    <w:rsid w:val="00AF56C5"/>
    <w:rsid w:val="00AF58E1"/>
    <w:rsid w:val="00AF5BE5"/>
    <w:rsid w:val="00AF6286"/>
    <w:rsid w:val="00AF6CFB"/>
    <w:rsid w:val="00AF6FE4"/>
    <w:rsid w:val="00AF753D"/>
    <w:rsid w:val="00AF79E3"/>
    <w:rsid w:val="00AF7AAB"/>
    <w:rsid w:val="00AF7EBF"/>
    <w:rsid w:val="00B0075A"/>
    <w:rsid w:val="00B0078B"/>
    <w:rsid w:val="00B00891"/>
    <w:rsid w:val="00B01151"/>
    <w:rsid w:val="00B011B4"/>
    <w:rsid w:val="00B0248F"/>
    <w:rsid w:val="00B02A17"/>
    <w:rsid w:val="00B03C61"/>
    <w:rsid w:val="00B03C67"/>
    <w:rsid w:val="00B04268"/>
    <w:rsid w:val="00B04705"/>
    <w:rsid w:val="00B04EB5"/>
    <w:rsid w:val="00B05171"/>
    <w:rsid w:val="00B05317"/>
    <w:rsid w:val="00B053C0"/>
    <w:rsid w:val="00B054D2"/>
    <w:rsid w:val="00B057A2"/>
    <w:rsid w:val="00B065B2"/>
    <w:rsid w:val="00B06AA3"/>
    <w:rsid w:val="00B070D4"/>
    <w:rsid w:val="00B07440"/>
    <w:rsid w:val="00B10046"/>
    <w:rsid w:val="00B1024E"/>
    <w:rsid w:val="00B10649"/>
    <w:rsid w:val="00B10F52"/>
    <w:rsid w:val="00B11280"/>
    <w:rsid w:val="00B11BF9"/>
    <w:rsid w:val="00B12D9D"/>
    <w:rsid w:val="00B12E51"/>
    <w:rsid w:val="00B12ED6"/>
    <w:rsid w:val="00B13135"/>
    <w:rsid w:val="00B133B7"/>
    <w:rsid w:val="00B13796"/>
    <w:rsid w:val="00B142A2"/>
    <w:rsid w:val="00B144A4"/>
    <w:rsid w:val="00B1464D"/>
    <w:rsid w:val="00B149C8"/>
    <w:rsid w:val="00B15ACC"/>
    <w:rsid w:val="00B15F03"/>
    <w:rsid w:val="00B160EB"/>
    <w:rsid w:val="00B1711C"/>
    <w:rsid w:val="00B17967"/>
    <w:rsid w:val="00B17B29"/>
    <w:rsid w:val="00B17BFB"/>
    <w:rsid w:val="00B2007F"/>
    <w:rsid w:val="00B204C3"/>
    <w:rsid w:val="00B20709"/>
    <w:rsid w:val="00B20B52"/>
    <w:rsid w:val="00B20D28"/>
    <w:rsid w:val="00B20F72"/>
    <w:rsid w:val="00B21152"/>
    <w:rsid w:val="00B21389"/>
    <w:rsid w:val="00B21587"/>
    <w:rsid w:val="00B2165A"/>
    <w:rsid w:val="00B21804"/>
    <w:rsid w:val="00B219C7"/>
    <w:rsid w:val="00B2237B"/>
    <w:rsid w:val="00B22604"/>
    <w:rsid w:val="00B229CA"/>
    <w:rsid w:val="00B22D04"/>
    <w:rsid w:val="00B22D80"/>
    <w:rsid w:val="00B22E2F"/>
    <w:rsid w:val="00B23017"/>
    <w:rsid w:val="00B236A5"/>
    <w:rsid w:val="00B2388C"/>
    <w:rsid w:val="00B239A4"/>
    <w:rsid w:val="00B23B26"/>
    <w:rsid w:val="00B245E1"/>
    <w:rsid w:val="00B248B3"/>
    <w:rsid w:val="00B2522A"/>
    <w:rsid w:val="00B25418"/>
    <w:rsid w:val="00B254E5"/>
    <w:rsid w:val="00B25B3C"/>
    <w:rsid w:val="00B25BBA"/>
    <w:rsid w:val="00B25EB7"/>
    <w:rsid w:val="00B26A91"/>
    <w:rsid w:val="00B26BF3"/>
    <w:rsid w:val="00B27951"/>
    <w:rsid w:val="00B27AE8"/>
    <w:rsid w:val="00B30157"/>
    <w:rsid w:val="00B30551"/>
    <w:rsid w:val="00B305B3"/>
    <w:rsid w:val="00B31021"/>
    <w:rsid w:val="00B31427"/>
    <w:rsid w:val="00B31551"/>
    <w:rsid w:val="00B31564"/>
    <w:rsid w:val="00B317AF"/>
    <w:rsid w:val="00B3190F"/>
    <w:rsid w:val="00B31988"/>
    <w:rsid w:val="00B32C46"/>
    <w:rsid w:val="00B32DA5"/>
    <w:rsid w:val="00B35232"/>
    <w:rsid w:val="00B35386"/>
    <w:rsid w:val="00B3545B"/>
    <w:rsid w:val="00B36635"/>
    <w:rsid w:val="00B36943"/>
    <w:rsid w:val="00B3742D"/>
    <w:rsid w:val="00B37682"/>
    <w:rsid w:val="00B37742"/>
    <w:rsid w:val="00B37CCB"/>
    <w:rsid w:val="00B37DF6"/>
    <w:rsid w:val="00B40520"/>
    <w:rsid w:val="00B40E8C"/>
    <w:rsid w:val="00B41D11"/>
    <w:rsid w:val="00B427EA"/>
    <w:rsid w:val="00B4282E"/>
    <w:rsid w:val="00B428F8"/>
    <w:rsid w:val="00B434C2"/>
    <w:rsid w:val="00B450E4"/>
    <w:rsid w:val="00B4547F"/>
    <w:rsid w:val="00B4569F"/>
    <w:rsid w:val="00B45D16"/>
    <w:rsid w:val="00B46151"/>
    <w:rsid w:val="00B46EFA"/>
    <w:rsid w:val="00B47CC1"/>
    <w:rsid w:val="00B47D07"/>
    <w:rsid w:val="00B50735"/>
    <w:rsid w:val="00B51067"/>
    <w:rsid w:val="00B51225"/>
    <w:rsid w:val="00B52167"/>
    <w:rsid w:val="00B524F9"/>
    <w:rsid w:val="00B53C83"/>
    <w:rsid w:val="00B542EC"/>
    <w:rsid w:val="00B54CDB"/>
    <w:rsid w:val="00B54F22"/>
    <w:rsid w:val="00B552D1"/>
    <w:rsid w:val="00B55398"/>
    <w:rsid w:val="00B55462"/>
    <w:rsid w:val="00B55474"/>
    <w:rsid w:val="00B555BE"/>
    <w:rsid w:val="00B55699"/>
    <w:rsid w:val="00B55839"/>
    <w:rsid w:val="00B55E69"/>
    <w:rsid w:val="00B566D9"/>
    <w:rsid w:val="00B56E13"/>
    <w:rsid w:val="00B570D0"/>
    <w:rsid w:val="00B571F4"/>
    <w:rsid w:val="00B57804"/>
    <w:rsid w:val="00B57A44"/>
    <w:rsid w:val="00B608D6"/>
    <w:rsid w:val="00B608EF"/>
    <w:rsid w:val="00B60CB1"/>
    <w:rsid w:val="00B611EC"/>
    <w:rsid w:val="00B61364"/>
    <w:rsid w:val="00B61B0D"/>
    <w:rsid w:val="00B61FD7"/>
    <w:rsid w:val="00B627AA"/>
    <w:rsid w:val="00B62BD9"/>
    <w:rsid w:val="00B62D5B"/>
    <w:rsid w:val="00B63803"/>
    <w:rsid w:val="00B63F36"/>
    <w:rsid w:val="00B63F9D"/>
    <w:rsid w:val="00B6442D"/>
    <w:rsid w:val="00B648F5"/>
    <w:rsid w:val="00B65135"/>
    <w:rsid w:val="00B656B0"/>
    <w:rsid w:val="00B65850"/>
    <w:rsid w:val="00B66194"/>
    <w:rsid w:val="00B662F5"/>
    <w:rsid w:val="00B66C7F"/>
    <w:rsid w:val="00B66D89"/>
    <w:rsid w:val="00B67027"/>
    <w:rsid w:val="00B6712C"/>
    <w:rsid w:val="00B67CAE"/>
    <w:rsid w:val="00B703B2"/>
    <w:rsid w:val="00B709B4"/>
    <w:rsid w:val="00B712F9"/>
    <w:rsid w:val="00B71379"/>
    <w:rsid w:val="00B7150D"/>
    <w:rsid w:val="00B723FB"/>
    <w:rsid w:val="00B72EE5"/>
    <w:rsid w:val="00B735B3"/>
    <w:rsid w:val="00B738FB"/>
    <w:rsid w:val="00B73D2A"/>
    <w:rsid w:val="00B74559"/>
    <w:rsid w:val="00B74590"/>
    <w:rsid w:val="00B74C51"/>
    <w:rsid w:val="00B754EE"/>
    <w:rsid w:val="00B7557A"/>
    <w:rsid w:val="00B75A43"/>
    <w:rsid w:val="00B75B3A"/>
    <w:rsid w:val="00B77A7C"/>
    <w:rsid w:val="00B77D43"/>
    <w:rsid w:val="00B8007A"/>
    <w:rsid w:val="00B802BE"/>
    <w:rsid w:val="00B805B4"/>
    <w:rsid w:val="00B805C9"/>
    <w:rsid w:val="00B8061A"/>
    <w:rsid w:val="00B80D34"/>
    <w:rsid w:val="00B80E9D"/>
    <w:rsid w:val="00B81C58"/>
    <w:rsid w:val="00B827E3"/>
    <w:rsid w:val="00B828F1"/>
    <w:rsid w:val="00B82928"/>
    <w:rsid w:val="00B83499"/>
    <w:rsid w:val="00B8365A"/>
    <w:rsid w:val="00B842B5"/>
    <w:rsid w:val="00B84723"/>
    <w:rsid w:val="00B84727"/>
    <w:rsid w:val="00B84AF7"/>
    <w:rsid w:val="00B85C2E"/>
    <w:rsid w:val="00B864D4"/>
    <w:rsid w:val="00B8697A"/>
    <w:rsid w:val="00B87ADD"/>
    <w:rsid w:val="00B87B54"/>
    <w:rsid w:val="00B9049A"/>
    <w:rsid w:val="00B90D79"/>
    <w:rsid w:val="00B90FDB"/>
    <w:rsid w:val="00B910EE"/>
    <w:rsid w:val="00B91A6E"/>
    <w:rsid w:val="00B91A86"/>
    <w:rsid w:val="00B926CC"/>
    <w:rsid w:val="00B9343F"/>
    <w:rsid w:val="00B934D2"/>
    <w:rsid w:val="00B935FD"/>
    <w:rsid w:val="00B9393B"/>
    <w:rsid w:val="00B93B87"/>
    <w:rsid w:val="00B93C7E"/>
    <w:rsid w:val="00B93F87"/>
    <w:rsid w:val="00B94337"/>
    <w:rsid w:val="00B94C85"/>
    <w:rsid w:val="00B95644"/>
    <w:rsid w:val="00B9571B"/>
    <w:rsid w:val="00B957E4"/>
    <w:rsid w:val="00B9614E"/>
    <w:rsid w:val="00B962F5"/>
    <w:rsid w:val="00B963FF"/>
    <w:rsid w:val="00B967FD"/>
    <w:rsid w:val="00B96953"/>
    <w:rsid w:val="00B96B99"/>
    <w:rsid w:val="00B971A6"/>
    <w:rsid w:val="00B972AF"/>
    <w:rsid w:val="00B976E4"/>
    <w:rsid w:val="00B97725"/>
    <w:rsid w:val="00B97BC4"/>
    <w:rsid w:val="00BA0008"/>
    <w:rsid w:val="00BA0433"/>
    <w:rsid w:val="00BA0967"/>
    <w:rsid w:val="00BA12B4"/>
    <w:rsid w:val="00BA2274"/>
    <w:rsid w:val="00BA2D3B"/>
    <w:rsid w:val="00BA3431"/>
    <w:rsid w:val="00BA3613"/>
    <w:rsid w:val="00BA3AAF"/>
    <w:rsid w:val="00BA3AB8"/>
    <w:rsid w:val="00BA439F"/>
    <w:rsid w:val="00BA46A5"/>
    <w:rsid w:val="00BA5090"/>
    <w:rsid w:val="00BA598B"/>
    <w:rsid w:val="00BA5E48"/>
    <w:rsid w:val="00BA6431"/>
    <w:rsid w:val="00BA64E4"/>
    <w:rsid w:val="00BA79AA"/>
    <w:rsid w:val="00BA7E21"/>
    <w:rsid w:val="00BA7EC9"/>
    <w:rsid w:val="00BB02EF"/>
    <w:rsid w:val="00BB03CA"/>
    <w:rsid w:val="00BB04D8"/>
    <w:rsid w:val="00BB05C0"/>
    <w:rsid w:val="00BB086B"/>
    <w:rsid w:val="00BB088D"/>
    <w:rsid w:val="00BB0C07"/>
    <w:rsid w:val="00BB1717"/>
    <w:rsid w:val="00BB17F5"/>
    <w:rsid w:val="00BB1C29"/>
    <w:rsid w:val="00BB23FE"/>
    <w:rsid w:val="00BB2788"/>
    <w:rsid w:val="00BB28C8"/>
    <w:rsid w:val="00BB2AC8"/>
    <w:rsid w:val="00BB2B63"/>
    <w:rsid w:val="00BB35F9"/>
    <w:rsid w:val="00BB4DE5"/>
    <w:rsid w:val="00BB5798"/>
    <w:rsid w:val="00BB59FC"/>
    <w:rsid w:val="00BB5DB9"/>
    <w:rsid w:val="00BB6D17"/>
    <w:rsid w:val="00BB6DD9"/>
    <w:rsid w:val="00BB7256"/>
    <w:rsid w:val="00BB755B"/>
    <w:rsid w:val="00BB77EE"/>
    <w:rsid w:val="00BB79E6"/>
    <w:rsid w:val="00BB7D4F"/>
    <w:rsid w:val="00BC056E"/>
    <w:rsid w:val="00BC0589"/>
    <w:rsid w:val="00BC0FCC"/>
    <w:rsid w:val="00BC1041"/>
    <w:rsid w:val="00BC137F"/>
    <w:rsid w:val="00BC153C"/>
    <w:rsid w:val="00BC1AA2"/>
    <w:rsid w:val="00BC1E59"/>
    <w:rsid w:val="00BC28C4"/>
    <w:rsid w:val="00BC31AF"/>
    <w:rsid w:val="00BC53C8"/>
    <w:rsid w:val="00BC5C76"/>
    <w:rsid w:val="00BC5D4E"/>
    <w:rsid w:val="00BC5EF7"/>
    <w:rsid w:val="00BC7373"/>
    <w:rsid w:val="00BC79F7"/>
    <w:rsid w:val="00BC7B56"/>
    <w:rsid w:val="00BD040A"/>
    <w:rsid w:val="00BD0B34"/>
    <w:rsid w:val="00BD190C"/>
    <w:rsid w:val="00BD220F"/>
    <w:rsid w:val="00BD25C4"/>
    <w:rsid w:val="00BD2DF5"/>
    <w:rsid w:val="00BD30D3"/>
    <w:rsid w:val="00BD37B3"/>
    <w:rsid w:val="00BD38A6"/>
    <w:rsid w:val="00BD42FD"/>
    <w:rsid w:val="00BD4801"/>
    <w:rsid w:val="00BD4C23"/>
    <w:rsid w:val="00BD4DEC"/>
    <w:rsid w:val="00BD519E"/>
    <w:rsid w:val="00BD5A8E"/>
    <w:rsid w:val="00BD5C52"/>
    <w:rsid w:val="00BD63CA"/>
    <w:rsid w:val="00BD6873"/>
    <w:rsid w:val="00BD68D4"/>
    <w:rsid w:val="00BD731A"/>
    <w:rsid w:val="00BD7748"/>
    <w:rsid w:val="00BD7A60"/>
    <w:rsid w:val="00BE04FA"/>
    <w:rsid w:val="00BE07F4"/>
    <w:rsid w:val="00BE0B41"/>
    <w:rsid w:val="00BE11E6"/>
    <w:rsid w:val="00BE14B2"/>
    <w:rsid w:val="00BE156A"/>
    <w:rsid w:val="00BE1C30"/>
    <w:rsid w:val="00BE1D0B"/>
    <w:rsid w:val="00BE26C5"/>
    <w:rsid w:val="00BE2CA8"/>
    <w:rsid w:val="00BE2FAF"/>
    <w:rsid w:val="00BE38A1"/>
    <w:rsid w:val="00BE45AD"/>
    <w:rsid w:val="00BE4B55"/>
    <w:rsid w:val="00BE4F0E"/>
    <w:rsid w:val="00BE55E2"/>
    <w:rsid w:val="00BE5F8D"/>
    <w:rsid w:val="00BE618E"/>
    <w:rsid w:val="00BE61F3"/>
    <w:rsid w:val="00BE63AD"/>
    <w:rsid w:val="00BE6481"/>
    <w:rsid w:val="00BE68F8"/>
    <w:rsid w:val="00BE71BE"/>
    <w:rsid w:val="00BE7B69"/>
    <w:rsid w:val="00BE7F16"/>
    <w:rsid w:val="00BF0F22"/>
    <w:rsid w:val="00BF0FC6"/>
    <w:rsid w:val="00BF1403"/>
    <w:rsid w:val="00BF18DD"/>
    <w:rsid w:val="00BF1A37"/>
    <w:rsid w:val="00BF2411"/>
    <w:rsid w:val="00BF28E3"/>
    <w:rsid w:val="00BF2E2C"/>
    <w:rsid w:val="00BF3D0B"/>
    <w:rsid w:val="00BF4179"/>
    <w:rsid w:val="00BF4261"/>
    <w:rsid w:val="00BF4796"/>
    <w:rsid w:val="00BF4DE5"/>
    <w:rsid w:val="00BF4E67"/>
    <w:rsid w:val="00BF5DED"/>
    <w:rsid w:val="00BF6718"/>
    <w:rsid w:val="00BF74FB"/>
    <w:rsid w:val="00BF7B2B"/>
    <w:rsid w:val="00C0128A"/>
    <w:rsid w:val="00C01847"/>
    <w:rsid w:val="00C01CE2"/>
    <w:rsid w:val="00C022BA"/>
    <w:rsid w:val="00C02A88"/>
    <w:rsid w:val="00C0357C"/>
    <w:rsid w:val="00C03802"/>
    <w:rsid w:val="00C03BD8"/>
    <w:rsid w:val="00C0494F"/>
    <w:rsid w:val="00C04D2A"/>
    <w:rsid w:val="00C05725"/>
    <w:rsid w:val="00C05921"/>
    <w:rsid w:val="00C0622B"/>
    <w:rsid w:val="00C063C2"/>
    <w:rsid w:val="00C06A8B"/>
    <w:rsid w:val="00C070D9"/>
    <w:rsid w:val="00C07E6B"/>
    <w:rsid w:val="00C07F80"/>
    <w:rsid w:val="00C10101"/>
    <w:rsid w:val="00C1094E"/>
    <w:rsid w:val="00C10A55"/>
    <w:rsid w:val="00C10C2B"/>
    <w:rsid w:val="00C10D81"/>
    <w:rsid w:val="00C10EA0"/>
    <w:rsid w:val="00C10FE8"/>
    <w:rsid w:val="00C1113E"/>
    <w:rsid w:val="00C11CEC"/>
    <w:rsid w:val="00C12363"/>
    <w:rsid w:val="00C12746"/>
    <w:rsid w:val="00C12CE4"/>
    <w:rsid w:val="00C12D31"/>
    <w:rsid w:val="00C131AE"/>
    <w:rsid w:val="00C134AA"/>
    <w:rsid w:val="00C1359D"/>
    <w:rsid w:val="00C13875"/>
    <w:rsid w:val="00C1393E"/>
    <w:rsid w:val="00C13B89"/>
    <w:rsid w:val="00C13D6F"/>
    <w:rsid w:val="00C13ECA"/>
    <w:rsid w:val="00C14073"/>
    <w:rsid w:val="00C1413C"/>
    <w:rsid w:val="00C142AE"/>
    <w:rsid w:val="00C14BDE"/>
    <w:rsid w:val="00C14F13"/>
    <w:rsid w:val="00C150AA"/>
    <w:rsid w:val="00C153C3"/>
    <w:rsid w:val="00C15748"/>
    <w:rsid w:val="00C16500"/>
    <w:rsid w:val="00C168CF"/>
    <w:rsid w:val="00C16BD8"/>
    <w:rsid w:val="00C16F1F"/>
    <w:rsid w:val="00C17206"/>
    <w:rsid w:val="00C178EC"/>
    <w:rsid w:val="00C17979"/>
    <w:rsid w:val="00C20388"/>
    <w:rsid w:val="00C207E1"/>
    <w:rsid w:val="00C21387"/>
    <w:rsid w:val="00C21DD3"/>
    <w:rsid w:val="00C22381"/>
    <w:rsid w:val="00C2240D"/>
    <w:rsid w:val="00C230A7"/>
    <w:rsid w:val="00C23310"/>
    <w:rsid w:val="00C23B62"/>
    <w:rsid w:val="00C23B7B"/>
    <w:rsid w:val="00C244AC"/>
    <w:rsid w:val="00C249E3"/>
    <w:rsid w:val="00C250C7"/>
    <w:rsid w:val="00C25BF4"/>
    <w:rsid w:val="00C25EB5"/>
    <w:rsid w:val="00C266A7"/>
    <w:rsid w:val="00C26F69"/>
    <w:rsid w:val="00C27379"/>
    <w:rsid w:val="00C273A6"/>
    <w:rsid w:val="00C27FD0"/>
    <w:rsid w:val="00C30735"/>
    <w:rsid w:val="00C30A69"/>
    <w:rsid w:val="00C30E17"/>
    <w:rsid w:val="00C31558"/>
    <w:rsid w:val="00C322AE"/>
    <w:rsid w:val="00C325A9"/>
    <w:rsid w:val="00C32950"/>
    <w:rsid w:val="00C32EF3"/>
    <w:rsid w:val="00C33149"/>
    <w:rsid w:val="00C3317C"/>
    <w:rsid w:val="00C33703"/>
    <w:rsid w:val="00C33F5B"/>
    <w:rsid w:val="00C33F9F"/>
    <w:rsid w:val="00C342D7"/>
    <w:rsid w:val="00C34320"/>
    <w:rsid w:val="00C3457B"/>
    <w:rsid w:val="00C349D1"/>
    <w:rsid w:val="00C34BD1"/>
    <w:rsid w:val="00C358CD"/>
    <w:rsid w:val="00C35DA2"/>
    <w:rsid w:val="00C36451"/>
    <w:rsid w:val="00C36829"/>
    <w:rsid w:val="00C371CC"/>
    <w:rsid w:val="00C37225"/>
    <w:rsid w:val="00C37F65"/>
    <w:rsid w:val="00C400C5"/>
    <w:rsid w:val="00C40362"/>
    <w:rsid w:val="00C40880"/>
    <w:rsid w:val="00C40FF0"/>
    <w:rsid w:val="00C413CF"/>
    <w:rsid w:val="00C41628"/>
    <w:rsid w:val="00C41B0A"/>
    <w:rsid w:val="00C41F07"/>
    <w:rsid w:val="00C422A7"/>
    <w:rsid w:val="00C4233F"/>
    <w:rsid w:val="00C424F1"/>
    <w:rsid w:val="00C4322A"/>
    <w:rsid w:val="00C43376"/>
    <w:rsid w:val="00C436C2"/>
    <w:rsid w:val="00C43F74"/>
    <w:rsid w:val="00C4444B"/>
    <w:rsid w:val="00C44A93"/>
    <w:rsid w:val="00C453B5"/>
    <w:rsid w:val="00C456B0"/>
    <w:rsid w:val="00C45BC5"/>
    <w:rsid w:val="00C45C53"/>
    <w:rsid w:val="00C46E76"/>
    <w:rsid w:val="00C4723F"/>
    <w:rsid w:val="00C472F6"/>
    <w:rsid w:val="00C50686"/>
    <w:rsid w:val="00C5095C"/>
    <w:rsid w:val="00C514FB"/>
    <w:rsid w:val="00C51531"/>
    <w:rsid w:val="00C5190F"/>
    <w:rsid w:val="00C526A2"/>
    <w:rsid w:val="00C52C20"/>
    <w:rsid w:val="00C53560"/>
    <w:rsid w:val="00C539AA"/>
    <w:rsid w:val="00C53DDC"/>
    <w:rsid w:val="00C549E9"/>
    <w:rsid w:val="00C54E22"/>
    <w:rsid w:val="00C5575E"/>
    <w:rsid w:val="00C55C8B"/>
    <w:rsid w:val="00C565BB"/>
    <w:rsid w:val="00C56638"/>
    <w:rsid w:val="00C56988"/>
    <w:rsid w:val="00C601D4"/>
    <w:rsid w:val="00C60607"/>
    <w:rsid w:val="00C6089D"/>
    <w:rsid w:val="00C60A48"/>
    <w:rsid w:val="00C60F35"/>
    <w:rsid w:val="00C6197E"/>
    <w:rsid w:val="00C61C11"/>
    <w:rsid w:val="00C61FD2"/>
    <w:rsid w:val="00C62042"/>
    <w:rsid w:val="00C6222F"/>
    <w:rsid w:val="00C62585"/>
    <w:rsid w:val="00C62AAB"/>
    <w:rsid w:val="00C62C0F"/>
    <w:rsid w:val="00C62FD9"/>
    <w:rsid w:val="00C63CD3"/>
    <w:rsid w:val="00C64DA6"/>
    <w:rsid w:val="00C64F8B"/>
    <w:rsid w:val="00C651C7"/>
    <w:rsid w:val="00C654B5"/>
    <w:rsid w:val="00C66335"/>
    <w:rsid w:val="00C66383"/>
    <w:rsid w:val="00C664F4"/>
    <w:rsid w:val="00C6662D"/>
    <w:rsid w:val="00C668E3"/>
    <w:rsid w:val="00C67DF5"/>
    <w:rsid w:val="00C700AB"/>
    <w:rsid w:val="00C702EB"/>
    <w:rsid w:val="00C703C7"/>
    <w:rsid w:val="00C7096B"/>
    <w:rsid w:val="00C70A47"/>
    <w:rsid w:val="00C70D08"/>
    <w:rsid w:val="00C714AD"/>
    <w:rsid w:val="00C71AE0"/>
    <w:rsid w:val="00C720C7"/>
    <w:rsid w:val="00C723E8"/>
    <w:rsid w:val="00C72428"/>
    <w:rsid w:val="00C73F7E"/>
    <w:rsid w:val="00C74247"/>
    <w:rsid w:val="00C74B30"/>
    <w:rsid w:val="00C74BB7"/>
    <w:rsid w:val="00C75394"/>
    <w:rsid w:val="00C75C25"/>
    <w:rsid w:val="00C760E1"/>
    <w:rsid w:val="00C76319"/>
    <w:rsid w:val="00C76412"/>
    <w:rsid w:val="00C76709"/>
    <w:rsid w:val="00C76CAE"/>
    <w:rsid w:val="00C76D74"/>
    <w:rsid w:val="00C76E59"/>
    <w:rsid w:val="00C77194"/>
    <w:rsid w:val="00C776EA"/>
    <w:rsid w:val="00C804F0"/>
    <w:rsid w:val="00C806B0"/>
    <w:rsid w:val="00C80792"/>
    <w:rsid w:val="00C80B68"/>
    <w:rsid w:val="00C80DCA"/>
    <w:rsid w:val="00C81718"/>
    <w:rsid w:val="00C817CF"/>
    <w:rsid w:val="00C81EB8"/>
    <w:rsid w:val="00C82DC3"/>
    <w:rsid w:val="00C83987"/>
    <w:rsid w:val="00C839ED"/>
    <w:rsid w:val="00C849E3"/>
    <w:rsid w:val="00C84C05"/>
    <w:rsid w:val="00C855D8"/>
    <w:rsid w:val="00C858F5"/>
    <w:rsid w:val="00C85B40"/>
    <w:rsid w:val="00C860E7"/>
    <w:rsid w:val="00C86979"/>
    <w:rsid w:val="00C8741A"/>
    <w:rsid w:val="00C87749"/>
    <w:rsid w:val="00C87C09"/>
    <w:rsid w:val="00C9056D"/>
    <w:rsid w:val="00C91096"/>
    <w:rsid w:val="00C913D5"/>
    <w:rsid w:val="00C915AD"/>
    <w:rsid w:val="00C91D2A"/>
    <w:rsid w:val="00C91F5F"/>
    <w:rsid w:val="00C92317"/>
    <w:rsid w:val="00C925F4"/>
    <w:rsid w:val="00C92A92"/>
    <w:rsid w:val="00C92D3A"/>
    <w:rsid w:val="00C93B42"/>
    <w:rsid w:val="00C93EA9"/>
    <w:rsid w:val="00C9404E"/>
    <w:rsid w:val="00C941BA"/>
    <w:rsid w:val="00C9496D"/>
    <w:rsid w:val="00C95076"/>
    <w:rsid w:val="00C9535A"/>
    <w:rsid w:val="00C95715"/>
    <w:rsid w:val="00C96AE3"/>
    <w:rsid w:val="00C96C11"/>
    <w:rsid w:val="00C975E4"/>
    <w:rsid w:val="00CA0D0B"/>
    <w:rsid w:val="00CA1946"/>
    <w:rsid w:val="00CA1A73"/>
    <w:rsid w:val="00CA2802"/>
    <w:rsid w:val="00CA2BA1"/>
    <w:rsid w:val="00CA3438"/>
    <w:rsid w:val="00CA3B01"/>
    <w:rsid w:val="00CA438D"/>
    <w:rsid w:val="00CA490D"/>
    <w:rsid w:val="00CA4F5F"/>
    <w:rsid w:val="00CA52BA"/>
    <w:rsid w:val="00CA52C6"/>
    <w:rsid w:val="00CA565C"/>
    <w:rsid w:val="00CA622B"/>
    <w:rsid w:val="00CA69EC"/>
    <w:rsid w:val="00CA6AEF"/>
    <w:rsid w:val="00CA6D65"/>
    <w:rsid w:val="00CA7B7A"/>
    <w:rsid w:val="00CA7BB3"/>
    <w:rsid w:val="00CA7C27"/>
    <w:rsid w:val="00CB0A86"/>
    <w:rsid w:val="00CB0BD0"/>
    <w:rsid w:val="00CB0F1F"/>
    <w:rsid w:val="00CB117B"/>
    <w:rsid w:val="00CB13C6"/>
    <w:rsid w:val="00CB150D"/>
    <w:rsid w:val="00CB1B53"/>
    <w:rsid w:val="00CB1DBA"/>
    <w:rsid w:val="00CB2972"/>
    <w:rsid w:val="00CB3D76"/>
    <w:rsid w:val="00CB3F0B"/>
    <w:rsid w:val="00CB44DA"/>
    <w:rsid w:val="00CB4CB2"/>
    <w:rsid w:val="00CB51DC"/>
    <w:rsid w:val="00CB5CB3"/>
    <w:rsid w:val="00CB5CCD"/>
    <w:rsid w:val="00CB5CE5"/>
    <w:rsid w:val="00CB628B"/>
    <w:rsid w:val="00CB6357"/>
    <w:rsid w:val="00CB6680"/>
    <w:rsid w:val="00CB6B75"/>
    <w:rsid w:val="00CB6C4C"/>
    <w:rsid w:val="00CB6C7A"/>
    <w:rsid w:val="00CB70E3"/>
    <w:rsid w:val="00CB7A7F"/>
    <w:rsid w:val="00CC01D6"/>
    <w:rsid w:val="00CC01F5"/>
    <w:rsid w:val="00CC05BB"/>
    <w:rsid w:val="00CC1074"/>
    <w:rsid w:val="00CC11E9"/>
    <w:rsid w:val="00CC1251"/>
    <w:rsid w:val="00CC19E0"/>
    <w:rsid w:val="00CC1BC6"/>
    <w:rsid w:val="00CC201D"/>
    <w:rsid w:val="00CC251F"/>
    <w:rsid w:val="00CC2755"/>
    <w:rsid w:val="00CC2E46"/>
    <w:rsid w:val="00CC2F66"/>
    <w:rsid w:val="00CC302F"/>
    <w:rsid w:val="00CC317E"/>
    <w:rsid w:val="00CC3A55"/>
    <w:rsid w:val="00CC3E2A"/>
    <w:rsid w:val="00CC408A"/>
    <w:rsid w:val="00CC4337"/>
    <w:rsid w:val="00CC43FD"/>
    <w:rsid w:val="00CC4740"/>
    <w:rsid w:val="00CC47E8"/>
    <w:rsid w:val="00CC4A12"/>
    <w:rsid w:val="00CC4F6D"/>
    <w:rsid w:val="00CC5434"/>
    <w:rsid w:val="00CC55F0"/>
    <w:rsid w:val="00CC5EA3"/>
    <w:rsid w:val="00CC694E"/>
    <w:rsid w:val="00CC6C5F"/>
    <w:rsid w:val="00CC76C7"/>
    <w:rsid w:val="00CC77B1"/>
    <w:rsid w:val="00CD0720"/>
    <w:rsid w:val="00CD0762"/>
    <w:rsid w:val="00CD0ABF"/>
    <w:rsid w:val="00CD0D47"/>
    <w:rsid w:val="00CD0D86"/>
    <w:rsid w:val="00CD177D"/>
    <w:rsid w:val="00CD20FC"/>
    <w:rsid w:val="00CD2530"/>
    <w:rsid w:val="00CD2F75"/>
    <w:rsid w:val="00CD2FCD"/>
    <w:rsid w:val="00CD39F7"/>
    <w:rsid w:val="00CD3C1B"/>
    <w:rsid w:val="00CD3ECE"/>
    <w:rsid w:val="00CD4729"/>
    <w:rsid w:val="00CD526C"/>
    <w:rsid w:val="00CD53D1"/>
    <w:rsid w:val="00CD55F3"/>
    <w:rsid w:val="00CD625F"/>
    <w:rsid w:val="00CD6CD8"/>
    <w:rsid w:val="00CD77AB"/>
    <w:rsid w:val="00CD79E9"/>
    <w:rsid w:val="00CE074A"/>
    <w:rsid w:val="00CE081D"/>
    <w:rsid w:val="00CE0E80"/>
    <w:rsid w:val="00CE1107"/>
    <w:rsid w:val="00CE164F"/>
    <w:rsid w:val="00CE1C61"/>
    <w:rsid w:val="00CE1EE4"/>
    <w:rsid w:val="00CE29DC"/>
    <w:rsid w:val="00CE3430"/>
    <w:rsid w:val="00CE34A7"/>
    <w:rsid w:val="00CE36E5"/>
    <w:rsid w:val="00CE42B6"/>
    <w:rsid w:val="00CE4808"/>
    <w:rsid w:val="00CE5534"/>
    <w:rsid w:val="00CE5811"/>
    <w:rsid w:val="00CE58FC"/>
    <w:rsid w:val="00CE5AF2"/>
    <w:rsid w:val="00CE60CD"/>
    <w:rsid w:val="00CE6338"/>
    <w:rsid w:val="00CE6C70"/>
    <w:rsid w:val="00CE703C"/>
    <w:rsid w:val="00CE70A0"/>
    <w:rsid w:val="00CE7BBC"/>
    <w:rsid w:val="00CE7DCC"/>
    <w:rsid w:val="00CF08E3"/>
    <w:rsid w:val="00CF0E4F"/>
    <w:rsid w:val="00CF0FBE"/>
    <w:rsid w:val="00CF26C0"/>
    <w:rsid w:val="00CF289A"/>
    <w:rsid w:val="00CF28A2"/>
    <w:rsid w:val="00CF2B38"/>
    <w:rsid w:val="00CF2BE1"/>
    <w:rsid w:val="00CF2CFE"/>
    <w:rsid w:val="00CF2D5F"/>
    <w:rsid w:val="00CF2F88"/>
    <w:rsid w:val="00CF3025"/>
    <w:rsid w:val="00CF3323"/>
    <w:rsid w:val="00CF3674"/>
    <w:rsid w:val="00CF3865"/>
    <w:rsid w:val="00CF3A1F"/>
    <w:rsid w:val="00CF5193"/>
    <w:rsid w:val="00CF52E1"/>
    <w:rsid w:val="00CF542A"/>
    <w:rsid w:val="00CF54A9"/>
    <w:rsid w:val="00CF6134"/>
    <w:rsid w:val="00CF65DB"/>
    <w:rsid w:val="00CF65F9"/>
    <w:rsid w:val="00CF668D"/>
    <w:rsid w:val="00CF6A77"/>
    <w:rsid w:val="00CF73D4"/>
    <w:rsid w:val="00CF741A"/>
    <w:rsid w:val="00CF79D9"/>
    <w:rsid w:val="00D0063A"/>
    <w:rsid w:val="00D0063F"/>
    <w:rsid w:val="00D00766"/>
    <w:rsid w:val="00D00AC9"/>
    <w:rsid w:val="00D02D59"/>
    <w:rsid w:val="00D02E78"/>
    <w:rsid w:val="00D03023"/>
    <w:rsid w:val="00D03776"/>
    <w:rsid w:val="00D03BD3"/>
    <w:rsid w:val="00D03E06"/>
    <w:rsid w:val="00D03F07"/>
    <w:rsid w:val="00D044D4"/>
    <w:rsid w:val="00D04C93"/>
    <w:rsid w:val="00D05314"/>
    <w:rsid w:val="00D05685"/>
    <w:rsid w:val="00D0682C"/>
    <w:rsid w:val="00D06C5E"/>
    <w:rsid w:val="00D0709B"/>
    <w:rsid w:val="00D070EB"/>
    <w:rsid w:val="00D0763E"/>
    <w:rsid w:val="00D0782F"/>
    <w:rsid w:val="00D078FE"/>
    <w:rsid w:val="00D07E49"/>
    <w:rsid w:val="00D10CB8"/>
    <w:rsid w:val="00D10CF0"/>
    <w:rsid w:val="00D1158A"/>
    <w:rsid w:val="00D12165"/>
    <w:rsid w:val="00D12BCE"/>
    <w:rsid w:val="00D12DA6"/>
    <w:rsid w:val="00D135A1"/>
    <w:rsid w:val="00D13B5A"/>
    <w:rsid w:val="00D13C51"/>
    <w:rsid w:val="00D14269"/>
    <w:rsid w:val="00D1427D"/>
    <w:rsid w:val="00D14936"/>
    <w:rsid w:val="00D14B9D"/>
    <w:rsid w:val="00D15851"/>
    <w:rsid w:val="00D16377"/>
    <w:rsid w:val="00D16847"/>
    <w:rsid w:val="00D169DE"/>
    <w:rsid w:val="00D17327"/>
    <w:rsid w:val="00D17A09"/>
    <w:rsid w:val="00D17CA0"/>
    <w:rsid w:val="00D2026D"/>
    <w:rsid w:val="00D20C71"/>
    <w:rsid w:val="00D20D06"/>
    <w:rsid w:val="00D20E5F"/>
    <w:rsid w:val="00D21173"/>
    <w:rsid w:val="00D2156C"/>
    <w:rsid w:val="00D2166C"/>
    <w:rsid w:val="00D21D4C"/>
    <w:rsid w:val="00D220D2"/>
    <w:rsid w:val="00D222B5"/>
    <w:rsid w:val="00D222D9"/>
    <w:rsid w:val="00D225D0"/>
    <w:rsid w:val="00D22B49"/>
    <w:rsid w:val="00D22C6F"/>
    <w:rsid w:val="00D22D1F"/>
    <w:rsid w:val="00D22DE9"/>
    <w:rsid w:val="00D230DC"/>
    <w:rsid w:val="00D23102"/>
    <w:rsid w:val="00D231A2"/>
    <w:rsid w:val="00D235F1"/>
    <w:rsid w:val="00D23901"/>
    <w:rsid w:val="00D23ABA"/>
    <w:rsid w:val="00D249CC"/>
    <w:rsid w:val="00D24EF2"/>
    <w:rsid w:val="00D2535B"/>
    <w:rsid w:val="00D25703"/>
    <w:rsid w:val="00D2573A"/>
    <w:rsid w:val="00D25901"/>
    <w:rsid w:val="00D25C71"/>
    <w:rsid w:val="00D25D91"/>
    <w:rsid w:val="00D261E7"/>
    <w:rsid w:val="00D2625E"/>
    <w:rsid w:val="00D26446"/>
    <w:rsid w:val="00D26E0E"/>
    <w:rsid w:val="00D26E15"/>
    <w:rsid w:val="00D273B0"/>
    <w:rsid w:val="00D2752F"/>
    <w:rsid w:val="00D27D88"/>
    <w:rsid w:val="00D3060E"/>
    <w:rsid w:val="00D306E1"/>
    <w:rsid w:val="00D30851"/>
    <w:rsid w:val="00D30BC4"/>
    <w:rsid w:val="00D30E63"/>
    <w:rsid w:val="00D30F4A"/>
    <w:rsid w:val="00D311DC"/>
    <w:rsid w:val="00D3240C"/>
    <w:rsid w:val="00D332FD"/>
    <w:rsid w:val="00D33630"/>
    <w:rsid w:val="00D33FB3"/>
    <w:rsid w:val="00D34030"/>
    <w:rsid w:val="00D341DD"/>
    <w:rsid w:val="00D349F2"/>
    <w:rsid w:val="00D350F6"/>
    <w:rsid w:val="00D35725"/>
    <w:rsid w:val="00D358E7"/>
    <w:rsid w:val="00D35B1C"/>
    <w:rsid w:val="00D35D22"/>
    <w:rsid w:val="00D366E9"/>
    <w:rsid w:val="00D36C62"/>
    <w:rsid w:val="00D36D8E"/>
    <w:rsid w:val="00D36E0B"/>
    <w:rsid w:val="00D36ECD"/>
    <w:rsid w:val="00D37078"/>
    <w:rsid w:val="00D370B9"/>
    <w:rsid w:val="00D37549"/>
    <w:rsid w:val="00D377C7"/>
    <w:rsid w:val="00D37A56"/>
    <w:rsid w:val="00D37B01"/>
    <w:rsid w:val="00D37C48"/>
    <w:rsid w:val="00D37C72"/>
    <w:rsid w:val="00D4080F"/>
    <w:rsid w:val="00D409F7"/>
    <w:rsid w:val="00D40CA1"/>
    <w:rsid w:val="00D40CAB"/>
    <w:rsid w:val="00D40E66"/>
    <w:rsid w:val="00D41696"/>
    <w:rsid w:val="00D416A9"/>
    <w:rsid w:val="00D4227D"/>
    <w:rsid w:val="00D4243D"/>
    <w:rsid w:val="00D42730"/>
    <w:rsid w:val="00D42B1C"/>
    <w:rsid w:val="00D42C23"/>
    <w:rsid w:val="00D433B8"/>
    <w:rsid w:val="00D4342E"/>
    <w:rsid w:val="00D43682"/>
    <w:rsid w:val="00D436FC"/>
    <w:rsid w:val="00D439DA"/>
    <w:rsid w:val="00D43B18"/>
    <w:rsid w:val="00D443B7"/>
    <w:rsid w:val="00D44B96"/>
    <w:rsid w:val="00D4501D"/>
    <w:rsid w:val="00D45C8E"/>
    <w:rsid w:val="00D45E09"/>
    <w:rsid w:val="00D45FCB"/>
    <w:rsid w:val="00D46E86"/>
    <w:rsid w:val="00D46FCE"/>
    <w:rsid w:val="00D4742C"/>
    <w:rsid w:val="00D5074F"/>
    <w:rsid w:val="00D5113A"/>
    <w:rsid w:val="00D51A14"/>
    <w:rsid w:val="00D51A74"/>
    <w:rsid w:val="00D51E34"/>
    <w:rsid w:val="00D52AA2"/>
    <w:rsid w:val="00D52D9D"/>
    <w:rsid w:val="00D54235"/>
    <w:rsid w:val="00D542DF"/>
    <w:rsid w:val="00D5430B"/>
    <w:rsid w:val="00D5449A"/>
    <w:rsid w:val="00D549FA"/>
    <w:rsid w:val="00D54A94"/>
    <w:rsid w:val="00D551F6"/>
    <w:rsid w:val="00D554AA"/>
    <w:rsid w:val="00D56070"/>
    <w:rsid w:val="00D562AD"/>
    <w:rsid w:val="00D566BD"/>
    <w:rsid w:val="00D569EC"/>
    <w:rsid w:val="00D56EB8"/>
    <w:rsid w:val="00D57348"/>
    <w:rsid w:val="00D573E9"/>
    <w:rsid w:val="00D57441"/>
    <w:rsid w:val="00D5758E"/>
    <w:rsid w:val="00D576E9"/>
    <w:rsid w:val="00D57A63"/>
    <w:rsid w:val="00D57B0E"/>
    <w:rsid w:val="00D57E43"/>
    <w:rsid w:val="00D57F11"/>
    <w:rsid w:val="00D6047E"/>
    <w:rsid w:val="00D60A61"/>
    <w:rsid w:val="00D60A83"/>
    <w:rsid w:val="00D60B31"/>
    <w:rsid w:val="00D60CFC"/>
    <w:rsid w:val="00D613C6"/>
    <w:rsid w:val="00D616EB"/>
    <w:rsid w:val="00D61E7C"/>
    <w:rsid w:val="00D62528"/>
    <w:rsid w:val="00D62751"/>
    <w:rsid w:val="00D6275D"/>
    <w:rsid w:val="00D62F1B"/>
    <w:rsid w:val="00D62F4F"/>
    <w:rsid w:val="00D63485"/>
    <w:rsid w:val="00D64281"/>
    <w:rsid w:val="00D648B3"/>
    <w:rsid w:val="00D65430"/>
    <w:rsid w:val="00D65627"/>
    <w:rsid w:val="00D65E6C"/>
    <w:rsid w:val="00D66957"/>
    <w:rsid w:val="00D66B02"/>
    <w:rsid w:val="00D678F3"/>
    <w:rsid w:val="00D67D93"/>
    <w:rsid w:val="00D700C9"/>
    <w:rsid w:val="00D70B31"/>
    <w:rsid w:val="00D71D02"/>
    <w:rsid w:val="00D7201A"/>
    <w:rsid w:val="00D72113"/>
    <w:rsid w:val="00D72911"/>
    <w:rsid w:val="00D72BAA"/>
    <w:rsid w:val="00D731F8"/>
    <w:rsid w:val="00D7332E"/>
    <w:rsid w:val="00D73431"/>
    <w:rsid w:val="00D74420"/>
    <w:rsid w:val="00D748E5"/>
    <w:rsid w:val="00D74907"/>
    <w:rsid w:val="00D74C2C"/>
    <w:rsid w:val="00D74DE0"/>
    <w:rsid w:val="00D751E5"/>
    <w:rsid w:val="00D762E9"/>
    <w:rsid w:val="00D76762"/>
    <w:rsid w:val="00D76804"/>
    <w:rsid w:val="00D768E0"/>
    <w:rsid w:val="00D76A09"/>
    <w:rsid w:val="00D76B16"/>
    <w:rsid w:val="00D76F73"/>
    <w:rsid w:val="00D7708A"/>
    <w:rsid w:val="00D774D8"/>
    <w:rsid w:val="00D802EE"/>
    <w:rsid w:val="00D8070D"/>
    <w:rsid w:val="00D80851"/>
    <w:rsid w:val="00D80C6E"/>
    <w:rsid w:val="00D81809"/>
    <w:rsid w:val="00D82137"/>
    <w:rsid w:val="00D82391"/>
    <w:rsid w:val="00D8247F"/>
    <w:rsid w:val="00D831C7"/>
    <w:rsid w:val="00D84293"/>
    <w:rsid w:val="00D8446B"/>
    <w:rsid w:val="00D853C2"/>
    <w:rsid w:val="00D854C9"/>
    <w:rsid w:val="00D856E9"/>
    <w:rsid w:val="00D863E9"/>
    <w:rsid w:val="00D86490"/>
    <w:rsid w:val="00D86ED0"/>
    <w:rsid w:val="00D871C5"/>
    <w:rsid w:val="00D87385"/>
    <w:rsid w:val="00D874AA"/>
    <w:rsid w:val="00D909E5"/>
    <w:rsid w:val="00D911E6"/>
    <w:rsid w:val="00D9196C"/>
    <w:rsid w:val="00D91A64"/>
    <w:rsid w:val="00D91AF4"/>
    <w:rsid w:val="00D91BEC"/>
    <w:rsid w:val="00D921F6"/>
    <w:rsid w:val="00D92349"/>
    <w:rsid w:val="00D923E6"/>
    <w:rsid w:val="00D92511"/>
    <w:rsid w:val="00D927B0"/>
    <w:rsid w:val="00D92B1A"/>
    <w:rsid w:val="00D92BE5"/>
    <w:rsid w:val="00D92E42"/>
    <w:rsid w:val="00D92F80"/>
    <w:rsid w:val="00D93469"/>
    <w:rsid w:val="00D935B8"/>
    <w:rsid w:val="00D93B12"/>
    <w:rsid w:val="00D93E30"/>
    <w:rsid w:val="00D93F5A"/>
    <w:rsid w:val="00D9449B"/>
    <w:rsid w:val="00D94B5C"/>
    <w:rsid w:val="00D94ED2"/>
    <w:rsid w:val="00D95714"/>
    <w:rsid w:val="00D957C4"/>
    <w:rsid w:val="00D958BA"/>
    <w:rsid w:val="00D95EDF"/>
    <w:rsid w:val="00D96792"/>
    <w:rsid w:val="00D96D76"/>
    <w:rsid w:val="00D96EDE"/>
    <w:rsid w:val="00D9730F"/>
    <w:rsid w:val="00D9780E"/>
    <w:rsid w:val="00D97AF8"/>
    <w:rsid w:val="00D97C86"/>
    <w:rsid w:val="00DA18A9"/>
    <w:rsid w:val="00DA243B"/>
    <w:rsid w:val="00DA3357"/>
    <w:rsid w:val="00DA36FB"/>
    <w:rsid w:val="00DA373F"/>
    <w:rsid w:val="00DA3A0B"/>
    <w:rsid w:val="00DA3E68"/>
    <w:rsid w:val="00DA43EE"/>
    <w:rsid w:val="00DA4B7A"/>
    <w:rsid w:val="00DA4C5A"/>
    <w:rsid w:val="00DA500C"/>
    <w:rsid w:val="00DA5406"/>
    <w:rsid w:val="00DA5763"/>
    <w:rsid w:val="00DA584D"/>
    <w:rsid w:val="00DA59E1"/>
    <w:rsid w:val="00DA5B72"/>
    <w:rsid w:val="00DA5DC1"/>
    <w:rsid w:val="00DA61F3"/>
    <w:rsid w:val="00DA67CC"/>
    <w:rsid w:val="00DA7A71"/>
    <w:rsid w:val="00DB06C1"/>
    <w:rsid w:val="00DB07F7"/>
    <w:rsid w:val="00DB09DF"/>
    <w:rsid w:val="00DB0EE7"/>
    <w:rsid w:val="00DB1137"/>
    <w:rsid w:val="00DB1244"/>
    <w:rsid w:val="00DB1326"/>
    <w:rsid w:val="00DB2C1C"/>
    <w:rsid w:val="00DB3A52"/>
    <w:rsid w:val="00DB42A4"/>
    <w:rsid w:val="00DB523C"/>
    <w:rsid w:val="00DB5F31"/>
    <w:rsid w:val="00DB729B"/>
    <w:rsid w:val="00DB7DDE"/>
    <w:rsid w:val="00DC0AC4"/>
    <w:rsid w:val="00DC2371"/>
    <w:rsid w:val="00DC2940"/>
    <w:rsid w:val="00DC3203"/>
    <w:rsid w:val="00DC32BC"/>
    <w:rsid w:val="00DC361D"/>
    <w:rsid w:val="00DC3A8E"/>
    <w:rsid w:val="00DC4068"/>
    <w:rsid w:val="00DC40DC"/>
    <w:rsid w:val="00DC41DB"/>
    <w:rsid w:val="00DC420D"/>
    <w:rsid w:val="00DC436C"/>
    <w:rsid w:val="00DC46DE"/>
    <w:rsid w:val="00DC5066"/>
    <w:rsid w:val="00DC561D"/>
    <w:rsid w:val="00DC5AA9"/>
    <w:rsid w:val="00DC61BE"/>
    <w:rsid w:val="00DC657D"/>
    <w:rsid w:val="00DC68CA"/>
    <w:rsid w:val="00DC74D2"/>
    <w:rsid w:val="00DC7574"/>
    <w:rsid w:val="00DC7685"/>
    <w:rsid w:val="00DD057F"/>
    <w:rsid w:val="00DD05AC"/>
    <w:rsid w:val="00DD064E"/>
    <w:rsid w:val="00DD0E03"/>
    <w:rsid w:val="00DD11F3"/>
    <w:rsid w:val="00DD19B3"/>
    <w:rsid w:val="00DD24DB"/>
    <w:rsid w:val="00DD36D6"/>
    <w:rsid w:val="00DD391E"/>
    <w:rsid w:val="00DD4C02"/>
    <w:rsid w:val="00DD4FD5"/>
    <w:rsid w:val="00DD5155"/>
    <w:rsid w:val="00DD6940"/>
    <w:rsid w:val="00DD6D7D"/>
    <w:rsid w:val="00DD6EFA"/>
    <w:rsid w:val="00DD73F5"/>
    <w:rsid w:val="00DD7A03"/>
    <w:rsid w:val="00DE0153"/>
    <w:rsid w:val="00DE02A9"/>
    <w:rsid w:val="00DE02B3"/>
    <w:rsid w:val="00DE0BDC"/>
    <w:rsid w:val="00DE17F3"/>
    <w:rsid w:val="00DE1C01"/>
    <w:rsid w:val="00DE2328"/>
    <w:rsid w:val="00DE3001"/>
    <w:rsid w:val="00DE3890"/>
    <w:rsid w:val="00DE38E2"/>
    <w:rsid w:val="00DE3E49"/>
    <w:rsid w:val="00DE407B"/>
    <w:rsid w:val="00DE46D7"/>
    <w:rsid w:val="00DE4BC5"/>
    <w:rsid w:val="00DE4E15"/>
    <w:rsid w:val="00DE5C58"/>
    <w:rsid w:val="00DE5F31"/>
    <w:rsid w:val="00DE618B"/>
    <w:rsid w:val="00DE684D"/>
    <w:rsid w:val="00DE6C63"/>
    <w:rsid w:val="00DE6FB7"/>
    <w:rsid w:val="00DE6FF1"/>
    <w:rsid w:val="00DE7039"/>
    <w:rsid w:val="00DE73F6"/>
    <w:rsid w:val="00DE7C86"/>
    <w:rsid w:val="00DF0CAA"/>
    <w:rsid w:val="00DF1010"/>
    <w:rsid w:val="00DF17F5"/>
    <w:rsid w:val="00DF2083"/>
    <w:rsid w:val="00DF2191"/>
    <w:rsid w:val="00DF2268"/>
    <w:rsid w:val="00DF273A"/>
    <w:rsid w:val="00DF2BF9"/>
    <w:rsid w:val="00DF2F75"/>
    <w:rsid w:val="00DF33E4"/>
    <w:rsid w:val="00DF377D"/>
    <w:rsid w:val="00DF3959"/>
    <w:rsid w:val="00DF3A2D"/>
    <w:rsid w:val="00DF41AE"/>
    <w:rsid w:val="00DF4A61"/>
    <w:rsid w:val="00DF4B23"/>
    <w:rsid w:val="00DF607E"/>
    <w:rsid w:val="00DF6181"/>
    <w:rsid w:val="00DF62C5"/>
    <w:rsid w:val="00DF62D1"/>
    <w:rsid w:val="00DF6986"/>
    <w:rsid w:val="00DF78DE"/>
    <w:rsid w:val="00DF7CDC"/>
    <w:rsid w:val="00DF7E11"/>
    <w:rsid w:val="00E00118"/>
    <w:rsid w:val="00E0046F"/>
    <w:rsid w:val="00E00516"/>
    <w:rsid w:val="00E006DE"/>
    <w:rsid w:val="00E015A1"/>
    <w:rsid w:val="00E01B4F"/>
    <w:rsid w:val="00E01BD3"/>
    <w:rsid w:val="00E02097"/>
    <w:rsid w:val="00E020A0"/>
    <w:rsid w:val="00E020DF"/>
    <w:rsid w:val="00E02A60"/>
    <w:rsid w:val="00E030C7"/>
    <w:rsid w:val="00E03215"/>
    <w:rsid w:val="00E0438C"/>
    <w:rsid w:val="00E044B6"/>
    <w:rsid w:val="00E0473B"/>
    <w:rsid w:val="00E047C3"/>
    <w:rsid w:val="00E04DD2"/>
    <w:rsid w:val="00E06288"/>
    <w:rsid w:val="00E063AA"/>
    <w:rsid w:val="00E0652E"/>
    <w:rsid w:val="00E065EA"/>
    <w:rsid w:val="00E06B13"/>
    <w:rsid w:val="00E06E1F"/>
    <w:rsid w:val="00E07128"/>
    <w:rsid w:val="00E0727F"/>
    <w:rsid w:val="00E07356"/>
    <w:rsid w:val="00E077CA"/>
    <w:rsid w:val="00E1013D"/>
    <w:rsid w:val="00E103AE"/>
    <w:rsid w:val="00E10E0B"/>
    <w:rsid w:val="00E112F2"/>
    <w:rsid w:val="00E11679"/>
    <w:rsid w:val="00E11730"/>
    <w:rsid w:val="00E11F64"/>
    <w:rsid w:val="00E12CE4"/>
    <w:rsid w:val="00E13070"/>
    <w:rsid w:val="00E135A6"/>
    <w:rsid w:val="00E1391F"/>
    <w:rsid w:val="00E13C91"/>
    <w:rsid w:val="00E13DF7"/>
    <w:rsid w:val="00E14141"/>
    <w:rsid w:val="00E14201"/>
    <w:rsid w:val="00E1437F"/>
    <w:rsid w:val="00E14ABD"/>
    <w:rsid w:val="00E15AF2"/>
    <w:rsid w:val="00E15EA6"/>
    <w:rsid w:val="00E1624F"/>
    <w:rsid w:val="00E1682B"/>
    <w:rsid w:val="00E168DC"/>
    <w:rsid w:val="00E172BB"/>
    <w:rsid w:val="00E17C4F"/>
    <w:rsid w:val="00E17D04"/>
    <w:rsid w:val="00E202D2"/>
    <w:rsid w:val="00E20AC7"/>
    <w:rsid w:val="00E20CFA"/>
    <w:rsid w:val="00E20EA1"/>
    <w:rsid w:val="00E21096"/>
    <w:rsid w:val="00E21D9B"/>
    <w:rsid w:val="00E21DDE"/>
    <w:rsid w:val="00E22317"/>
    <w:rsid w:val="00E22C46"/>
    <w:rsid w:val="00E23482"/>
    <w:rsid w:val="00E23639"/>
    <w:rsid w:val="00E2387D"/>
    <w:rsid w:val="00E238EB"/>
    <w:rsid w:val="00E240AA"/>
    <w:rsid w:val="00E24386"/>
    <w:rsid w:val="00E24EDA"/>
    <w:rsid w:val="00E24EF4"/>
    <w:rsid w:val="00E25748"/>
    <w:rsid w:val="00E25BEA"/>
    <w:rsid w:val="00E25EEE"/>
    <w:rsid w:val="00E26492"/>
    <w:rsid w:val="00E26FC1"/>
    <w:rsid w:val="00E2795F"/>
    <w:rsid w:val="00E27A5B"/>
    <w:rsid w:val="00E3010E"/>
    <w:rsid w:val="00E30312"/>
    <w:rsid w:val="00E308EC"/>
    <w:rsid w:val="00E30E7E"/>
    <w:rsid w:val="00E30F0E"/>
    <w:rsid w:val="00E3124D"/>
    <w:rsid w:val="00E3129F"/>
    <w:rsid w:val="00E31397"/>
    <w:rsid w:val="00E315C7"/>
    <w:rsid w:val="00E31BB0"/>
    <w:rsid w:val="00E31E7B"/>
    <w:rsid w:val="00E31FAE"/>
    <w:rsid w:val="00E321A6"/>
    <w:rsid w:val="00E32CDB"/>
    <w:rsid w:val="00E32ED9"/>
    <w:rsid w:val="00E33210"/>
    <w:rsid w:val="00E332BB"/>
    <w:rsid w:val="00E3386D"/>
    <w:rsid w:val="00E349C6"/>
    <w:rsid w:val="00E353AB"/>
    <w:rsid w:val="00E35459"/>
    <w:rsid w:val="00E356F3"/>
    <w:rsid w:val="00E35A2C"/>
    <w:rsid w:val="00E35A8C"/>
    <w:rsid w:val="00E35F79"/>
    <w:rsid w:val="00E36019"/>
    <w:rsid w:val="00E36A62"/>
    <w:rsid w:val="00E36B55"/>
    <w:rsid w:val="00E36EB9"/>
    <w:rsid w:val="00E36F71"/>
    <w:rsid w:val="00E374E5"/>
    <w:rsid w:val="00E37732"/>
    <w:rsid w:val="00E37B54"/>
    <w:rsid w:val="00E37E28"/>
    <w:rsid w:val="00E405AB"/>
    <w:rsid w:val="00E40B53"/>
    <w:rsid w:val="00E40C40"/>
    <w:rsid w:val="00E4110A"/>
    <w:rsid w:val="00E418A2"/>
    <w:rsid w:val="00E41C5A"/>
    <w:rsid w:val="00E42392"/>
    <w:rsid w:val="00E4302E"/>
    <w:rsid w:val="00E43326"/>
    <w:rsid w:val="00E434B7"/>
    <w:rsid w:val="00E43AE8"/>
    <w:rsid w:val="00E43EC2"/>
    <w:rsid w:val="00E43FB7"/>
    <w:rsid w:val="00E442A2"/>
    <w:rsid w:val="00E4445E"/>
    <w:rsid w:val="00E448B3"/>
    <w:rsid w:val="00E451CE"/>
    <w:rsid w:val="00E455E6"/>
    <w:rsid w:val="00E457C2"/>
    <w:rsid w:val="00E46350"/>
    <w:rsid w:val="00E46484"/>
    <w:rsid w:val="00E4698C"/>
    <w:rsid w:val="00E47237"/>
    <w:rsid w:val="00E47468"/>
    <w:rsid w:val="00E47DB3"/>
    <w:rsid w:val="00E47FB7"/>
    <w:rsid w:val="00E5235F"/>
    <w:rsid w:val="00E52DC8"/>
    <w:rsid w:val="00E52E40"/>
    <w:rsid w:val="00E52F7F"/>
    <w:rsid w:val="00E537DD"/>
    <w:rsid w:val="00E53BBA"/>
    <w:rsid w:val="00E53FC7"/>
    <w:rsid w:val="00E540E8"/>
    <w:rsid w:val="00E5457F"/>
    <w:rsid w:val="00E54C88"/>
    <w:rsid w:val="00E552BE"/>
    <w:rsid w:val="00E5578C"/>
    <w:rsid w:val="00E5588B"/>
    <w:rsid w:val="00E558D2"/>
    <w:rsid w:val="00E55F28"/>
    <w:rsid w:val="00E566DE"/>
    <w:rsid w:val="00E57476"/>
    <w:rsid w:val="00E57DFD"/>
    <w:rsid w:val="00E60416"/>
    <w:rsid w:val="00E6042F"/>
    <w:rsid w:val="00E60448"/>
    <w:rsid w:val="00E60BA3"/>
    <w:rsid w:val="00E61A2F"/>
    <w:rsid w:val="00E626C4"/>
    <w:rsid w:val="00E62D92"/>
    <w:rsid w:val="00E63795"/>
    <w:rsid w:val="00E63946"/>
    <w:rsid w:val="00E639B6"/>
    <w:rsid w:val="00E63B7D"/>
    <w:rsid w:val="00E63CD4"/>
    <w:rsid w:val="00E63DA5"/>
    <w:rsid w:val="00E64671"/>
    <w:rsid w:val="00E64CB2"/>
    <w:rsid w:val="00E65010"/>
    <w:rsid w:val="00E651EB"/>
    <w:rsid w:val="00E656AE"/>
    <w:rsid w:val="00E6582D"/>
    <w:rsid w:val="00E665BD"/>
    <w:rsid w:val="00E66FE9"/>
    <w:rsid w:val="00E67060"/>
    <w:rsid w:val="00E675E4"/>
    <w:rsid w:val="00E677B9"/>
    <w:rsid w:val="00E6789D"/>
    <w:rsid w:val="00E679E7"/>
    <w:rsid w:val="00E67BEC"/>
    <w:rsid w:val="00E70575"/>
    <w:rsid w:val="00E70581"/>
    <w:rsid w:val="00E713CA"/>
    <w:rsid w:val="00E71523"/>
    <w:rsid w:val="00E72ACA"/>
    <w:rsid w:val="00E72C63"/>
    <w:rsid w:val="00E72E04"/>
    <w:rsid w:val="00E730BF"/>
    <w:rsid w:val="00E737FC"/>
    <w:rsid w:val="00E73999"/>
    <w:rsid w:val="00E7462E"/>
    <w:rsid w:val="00E7489B"/>
    <w:rsid w:val="00E74C55"/>
    <w:rsid w:val="00E74CD4"/>
    <w:rsid w:val="00E75182"/>
    <w:rsid w:val="00E751CE"/>
    <w:rsid w:val="00E75634"/>
    <w:rsid w:val="00E76702"/>
    <w:rsid w:val="00E76D0F"/>
    <w:rsid w:val="00E77EE7"/>
    <w:rsid w:val="00E800B1"/>
    <w:rsid w:val="00E805A9"/>
    <w:rsid w:val="00E81006"/>
    <w:rsid w:val="00E8110C"/>
    <w:rsid w:val="00E81385"/>
    <w:rsid w:val="00E81FB2"/>
    <w:rsid w:val="00E82457"/>
    <w:rsid w:val="00E82674"/>
    <w:rsid w:val="00E82EFA"/>
    <w:rsid w:val="00E840FA"/>
    <w:rsid w:val="00E84548"/>
    <w:rsid w:val="00E85404"/>
    <w:rsid w:val="00E85B88"/>
    <w:rsid w:val="00E86A4B"/>
    <w:rsid w:val="00E86B3D"/>
    <w:rsid w:val="00E86BAC"/>
    <w:rsid w:val="00E86F33"/>
    <w:rsid w:val="00E8768A"/>
    <w:rsid w:val="00E878EA"/>
    <w:rsid w:val="00E879AE"/>
    <w:rsid w:val="00E879F2"/>
    <w:rsid w:val="00E87A81"/>
    <w:rsid w:val="00E87D6E"/>
    <w:rsid w:val="00E90A9E"/>
    <w:rsid w:val="00E91670"/>
    <w:rsid w:val="00E91C67"/>
    <w:rsid w:val="00E91D9C"/>
    <w:rsid w:val="00E91E19"/>
    <w:rsid w:val="00E922E6"/>
    <w:rsid w:val="00E923EC"/>
    <w:rsid w:val="00E925C0"/>
    <w:rsid w:val="00E9268F"/>
    <w:rsid w:val="00E9283F"/>
    <w:rsid w:val="00E93829"/>
    <w:rsid w:val="00E93ECF"/>
    <w:rsid w:val="00E944D6"/>
    <w:rsid w:val="00E94CA5"/>
    <w:rsid w:val="00E95D72"/>
    <w:rsid w:val="00E95E8A"/>
    <w:rsid w:val="00E968B4"/>
    <w:rsid w:val="00E96938"/>
    <w:rsid w:val="00E96AC6"/>
    <w:rsid w:val="00E96C11"/>
    <w:rsid w:val="00E96C64"/>
    <w:rsid w:val="00E97147"/>
    <w:rsid w:val="00EA02C2"/>
    <w:rsid w:val="00EA0360"/>
    <w:rsid w:val="00EA0B35"/>
    <w:rsid w:val="00EA0DDF"/>
    <w:rsid w:val="00EA185C"/>
    <w:rsid w:val="00EA2DA2"/>
    <w:rsid w:val="00EA37E3"/>
    <w:rsid w:val="00EA39F8"/>
    <w:rsid w:val="00EA40E3"/>
    <w:rsid w:val="00EA41E8"/>
    <w:rsid w:val="00EA482B"/>
    <w:rsid w:val="00EA4F6A"/>
    <w:rsid w:val="00EA501C"/>
    <w:rsid w:val="00EA562E"/>
    <w:rsid w:val="00EA563E"/>
    <w:rsid w:val="00EA5739"/>
    <w:rsid w:val="00EA58DC"/>
    <w:rsid w:val="00EA5D20"/>
    <w:rsid w:val="00EA666E"/>
    <w:rsid w:val="00EA6FDC"/>
    <w:rsid w:val="00EA76E0"/>
    <w:rsid w:val="00EA7E5B"/>
    <w:rsid w:val="00EB03EA"/>
    <w:rsid w:val="00EB0E50"/>
    <w:rsid w:val="00EB11AA"/>
    <w:rsid w:val="00EB1353"/>
    <w:rsid w:val="00EB13B1"/>
    <w:rsid w:val="00EB1604"/>
    <w:rsid w:val="00EB162D"/>
    <w:rsid w:val="00EB1918"/>
    <w:rsid w:val="00EB1AFC"/>
    <w:rsid w:val="00EB1CBF"/>
    <w:rsid w:val="00EB2290"/>
    <w:rsid w:val="00EB2618"/>
    <w:rsid w:val="00EB3BCD"/>
    <w:rsid w:val="00EB40D8"/>
    <w:rsid w:val="00EB4142"/>
    <w:rsid w:val="00EB4202"/>
    <w:rsid w:val="00EB43B9"/>
    <w:rsid w:val="00EB4DB1"/>
    <w:rsid w:val="00EB5710"/>
    <w:rsid w:val="00EB583A"/>
    <w:rsid w:val="00EB5CC6"/>
    <w:rsid w:val="00EB6373"/>
    <w:rsid w:val="00EB65B0"/>
    <w:rsid w:val="00EB6ED5"/>
    <w:rsid w:val="00EB75F9"/>
    <w:rsid w:val="00EB78F0"/>
    <w:rsid w:val="00EC06EC"/>
    <w:rsid w:val="00EC0F19"/>
    <w:rsid w:val="00EC130B"/>
    <w:rsid w:val="00EC1520"/>
    <w:rsid w:val="00EC19D3"/>
    <w:rsid w:val="00EC1DD2"/>
    <w:rsid w:val="00EC2818"/>
    <w:rsid w:val="00EC38CE"/>
    <w:rsid w:val="00EC3999"/>
    <w:rsid w:val="00EC4070"/>
    <w:rsid w:val="00EC40D9"/>
    <w:rsid w:val="00EC4AFE"/>
    <w:rsid w:val="00EC53F0"/>
    <w:rsid w:val="00EC54F4"/>
    <w:rsid w:val="00EC5642"/>
    <w:rsid w:val="00EC57A1"/>
    <w:rsid w:val="00EC5E72"/>
    <w:rsid w:val="00EC6F36"/>
    <w:rsid w:val="00EC784A"/>
    <w:rsid w:val="00EC7906"/>
    <w:rsid w:val="00EC7F13"/>
    <w:rsid w:val="00ED0734"/>
    <w:rsid w:val="00ED0FBF"/>
    <w:rsid w:val="00ED15A5"/>
    <w:rsid w:val="00ED1A50"/>
    <w:rsid w:val="00ED2071"/>
    <w:rsid w:val="00ED20E5"/>
    <w:rsid w:val="00ED20ED"/>
    <w:rsid w:val="00ED2943"/>
    <w:rsid w:val="00ED29BA"/>
    <w:rsid w:val="00ED3C3C"/>
    <w:rsid w:val="00ED3F6F"/>
    <w:rsid w:val="00ED57B5"/>
    <w:rsid w:val="00ED5A22"/>
    <w:rsid w:val="00ED64A7"/>
    <w:rsid w:val="00ED71E1"/>
    <w:rsid w:val="00ED7409"/>
    <w:rsid w:val="00ED7685"/>
    <w:rsid w:val="00EE0702"/>
    <w:rsid w:val="00EE10BE"/>
    <w:rsid w:val="00EE1221"/>
    <w:rsid w:val="00EE316E"/>
    <w:rsid w:val="00EE3325"/>
    <w:rsid w:val="00EE4B56"/>
    <w:rsid w:val="00EE5FA8"/>
    <w:rsid w:val="00EE6240"/>
    <w:rsid w:val="00EE6DBC"/>
    <w:rsid w:val="00EE759A"/>
    <w:rsid w:val="00EE792C"/>
    <w:rsid w:val="00EE79B8"/>
    <w:rsid w:val="00EE79C1"/>
    <w:rsid w:val="00EE7B76"/>
    <w:rsid w:val="00EE7BD9"/>
    <w:rsid w:val="00EE7C85"/>
    <w:rsid w:val="00EE7DAA"/>
    <w:rsid w:val="00EF0490"/>
    <w:rsid w:val="00EF0A5C"/>
    <w:rsid w:val="00EF15BF"/>
    <w:rsid w:val="00EF2124"/>
    <w:rsid w:val="00EF2473"/>
    <w:rsid w:val="00EF2800"/>
    <w:rsid w:val="00EF2DF5"/>
    <w:rsid w:val="00EF33F7"/>
    <w:rsid w:val="00EF3561"/>
    <w:rsid w:val="00EF3A5D"/>
    <w:rsid w:val="00EF3EDE"/>
    <w:rsid w:val="00EF4265"/>
    <w:rsid w:val="00EF4FC7"/>
    <w:rsid w:val="00EF5064"/>
    <w:rsid w:val="00EF5513"/>
    <w:rsid w:val="00EF5AAD"/>
    <w:rsid w:val="00EF603E"/>
    <w:rsid w:val="00EF6DEC"/>
    <w:rsid w:val="00EF7654"/>
    <w:rsid w:val="00EF7731"/>
    <w:rsid w:val="00EF78C1"/>
    <w:rsid w:val="00EF78E8"/>
    <w:rsid w:val="00EF79DA"/>
    <w:rsid w:val="00EF7FC2"/>
    <w:rsid w:val="00F001EB"/>
    <w:rsid w:val="00F00665"/>
    <w:rsid w:val="00F00E3C"/>
    <w:rsid w:val="00F010DB"/>
    <w:rsid w:val="00F01F8E"/>
    <w:rsid w:val="00F020CD"/>
    <w:rsid w:val="00F027F4"/>
    <w:rsid w:val="00F028D5"/>
    <w:rsid w:val="00F02E99"/>
    <w:rsid w:val="00F033A4"/>
    <w:rsid w:val="00F038D8"/>
    <w:rsid w:val="00F038FA"/>
    <w:rsid w:val="00F0587B"/>
    <w:rsid w:val="00F058E0"/>
    <w:rsid w:val="00F05C9F"/>
    <w:rsid w:val="00F060F2"/>
    <w:rsid w:val="00F0648C"/>
    <w:rsid w:val="00F06D75"/>
    <w:rsid w:val="00F06E3B"/>
    <w:rsid w:val="00F06F63"/>
    <w:rsid w:val="00F0704F"/>
    <w:rsid w:val="00F0722D"/>
    <w:rsid w:val="00F078B9"/>
    <w:rsid w:val="00F07A05"/>
    <w:rsid w:val="00F07CFF"/>
    <w:rsid w:val="00F07D36"/>
    <w:rsid w:val="00F1006D"/>
    <w:rsid w:val="00F10CE3"/>
    <w:rsid w:val="00F10EB2"/>
    <w:rsid w:val="00F11DAD"/>
    <w:rsid w:val="00F11F91"/>
    <w:rsid w:val="00F124D6"/>
    <w:rsid w:val="00F12EF5"/>
    <w:rsid w:val="00F13A0A"/>
    <w:rsid w:val="00F14536"/>
    <w:rsid w:val="00F147B5"/>
    <w:rsid w:val="00F148CF"/>
    <w:rsid w:val="00F14C21"/>
    <w:rsid w:val="00F14E0C"/>
    <w:rsid w:val="00F14F46"/>
    <w:rsid w:val="00F157C2"/>
    <w:rsid w:val="00F164BB"/>
    <w:rsid w:val="00F166E4"/>
    <w:rsid w:val="00F177AC"/>
    <w:rsid w:val="00F17C52"/>
    <w:rsid w:val="00F17EE2"/>
    <w:rsid w:val="00F17F76"/>
    <w:rsid w:val="00F203E9"/>
    <w:rsid w:val="00F20DAA"/>
    <w:rsid w:val="00F21359"/>
    <w:rsid w:val="00F2156A"/>
    <w:rsid w:val="00F216A0"/>
    <w:rsid w:val="00F216FF"/>
    <w:rsid w:val="00F21C07"/>
    <w:rsid w:val="00F22369"/>
    <w:rsid w:val="00F228AC"/>
    <w:rsid w:val="00F23D12"/>
    <w:rsid w:val="00F24D3F"/>
    <w:rsid w:val="00F25515"/>
    <w:rsid w:val="00F25960"/>
    <w:rsid w:val="00F25CE5"/>
    <w:rsid w:val="00F25D22"/>
    <w:rsid w:val="00F2685D"/>
    <w:rsid w:val="00F26DF1"/>
    <w:rsid w:val="00F26FA7"/>
    <w:rsid w:val="00F27385"/>
    <w:rsid w:val="00F273C5"/>
    <w:rsid w:val="00F274B8"/>
    <w:rsid w:val="00F278E3"/>
    <w:rsid w:val="00F31143"/>
    <w:rsid w:val="00F31229"/>
    <w:rsid w:val="00F31278"/>
    <w:rsid w:val="00F3135C"/>
    <w:rsid w:val="00F319B5"/>
    <w:rsid w:val="00F320DC"/>
    <w:rsid w:val="00F3232E"/>
    <w:rsid w:val="00F325F0"/>
    <w:rsid w:val="00F335AD"/>
    <w:rsid w:val="00F33689"/>
    <w:rsid w:val="00F34F66"/>
    <w:rsid w:val="00F35712"/>
    <w:rsid w:val="00F359E7"/>
    <w:rsid w:val="00F35BB3"/>
    <w:rsid w:val="00F35D6A"/>
    <w:rsid w:val="00F36C6F"/>
    <w:rsid w:val="00F36E64"/>
    <w:rsid w:val="00F36EE8"/>
    <w:rsid w:val="00F36F6A"/>
    <w:rsid w:val="00F37079"/>
    <w:rsid w:val="00F370A2"/>
    <w:rsid w:val="00F37564"/>
    <w:rsid w:val="00F3763A"/>
    <w:rsid w:val="00F37665"/>
    <w:rsid w:val="00F37A20"/>
    <w:rsid w:val="00F40980"/>
    <w:rsid w:val="00F40E41"/>
    <w:rsid w:val="00F40E5B"/>
    <w:rsid w:val="00F41C3A"/>
    <w:rsid w:val="00F41D8A"/>
    <w:rsid w:val="00F4254A"/>
    <w:rsid w:val="00F425C1"/>
    <w:rsid w:val="00F42D08"/>
    <w:rsid w:val="00F43006"/>
    <w:rsid w:val="00F435D0"/>
    <w:rsid w:val="00F436AC"/>
    <w:rsid w:val="00F437AF"/>
    <w:rsid w:val="00F43B78"/>
    <w:rsid w:val="00F43C86"/>
    <w:rsid w:val="00F445CE"/>
    <w:rsid w:val="00F44811"/>
    <w:rsid w:val="00F44A06"/>
    <w:rsid w:val="00F44A64"/>
    <w:rsid w:val="00F456CE"/>
    <w:rsid w:val="00F45B66"/>
    <w:rsid w:val="00F47EEB"/>
    <w:rsid w:val="00F47F83"/>
    <w:rsid w:val="00F47FD8"/>
    <w:rsid w:val="00F5024D"/>
    <w:rsid w:val="00F50A82"/>
    <w:rsid w:val="00F510C9"/>
    <w:rsid w:val="00F518DA"/>
    <w:rsid w:val="00F51B15"/>
    <w:rsid w:val="00F524D0"/>
    <w:rsid w:val="00F5266E"/>
    <w:rsid w:val="00F529B2"/>
    <w:rsid w:val="00F52AB1"/>
    <w:rsid w:val="00F52CBC"/>
    <w:rsid w:val="00F52EC5"/>
    <w:rsid w:val="00F52EFF"/>
    <w:rsid w:val="00F53348"/>
    <w:rsid w:val="00F5354B"/>
    <w:rsid w:val="00F5392D"/>
    <w:rsid w:val="00F53B4B"/>
    <w:rsid w:val="00F5435D"/>
    <w:rsid w:val="00F546AB"/>
    <w:rsid w:val="00F5506A"/>
    <w:rsid w:val="00F55AB3"/>
    <w:rsid w:val="00F55C5F"/>
    <w:rsid w:val="00F56A49"/>
    <w:rsid w:val="00F56EFA"/>
    <w:rsid w:val="00F57135"/>
    <w:rsid w:val="00F57155"/>
    <w:rsid w:val="00F5752C"/>
    <w:rsid w:val="00F6012B"/>
    <w:rsid w:val="00F609D1"/>
    <w:rsid w:val="00F60F39"/>
    <w:rsid w:val="00F60FE8"/>
    <w:rsid w:val="00F614A7"/>
    <w:rsid w:val="00F614AD"/>
    <w:rsid w:val="00F61846"/>
    <w:rsid w:val="00F61F77"/>
    <w:rsid w:val="00F62001"/>
    <w:rsid w:val="00F62997"/>
    <w:rsid w:val="00F63618"/>
    <w:rsid w:val="00F645C0"/>
    <w:rsid w:val="00F646C3"/>
    <w:rsid w:val="00F6475E"/>
    <w:rsid w:val="00F652B6"/>
    <w:rsid w:val="00F65608"/>
    <w:rsid w:val="00F65F47"/>
    <w:rsid w:val="00F66C51"/>
    <w:rsid w:val="00F67353"/>
    <w:rsid w:val="00F67994"/>
    <w:rsid w:val="00F67BCE"/>
    <w:rsid w:val="00F67DC2"/>
    <w:rsid w:val="00F70150"/>
    <w:rsid w:val="00F7047A"/>
    <w:rsid w:val="00F7080B"/>
    <w:rsid w:val="00F70BA1"/>
    <w:rsid w:val="00F711C8"/>
    <w:rsid w:val="00F714D6"/>
    <w:rsid w:val="00F72592"/>
    <w:rsid w:val="00F72B40"/>
    <w:rsid w:val="00F732DE"/>
    <w:rsid w:val="00F733A3"/>
    <w:rsid w:val="00F73586"/>
    <w:rsid w:val="00F73B0A"/>
    <w:rsid w:val="00F73D4B"/>
    <w:rsid w:val="00F7404B"/>
    <w:rsid w:val="00F7419C"/>
    <w:rsid w:val="00F74C77"/>
    <w:rsid w:val="00F7572A"/>
    <w:rsid w:val="00F75BBD"/>
    <w:rsid w:val="00F760CD"/>
    <w:rsid w:val="00F76100"/>
    <w:rsid w:val="00F76148"/>
    <w:rsid w:val="00F7690B"/>
    <w:rsid w:val="00F76CC8"/>
    <w:rsid w:val="00F77372"/>
    <w:rsid w:val="00F77EDC"/>
    <w:rsid w:val="00F8041A"/>
    <w:rsid w:val="00F8159F"/>
    <w:rsid w:val="00F816BD"/>
    <w:rsid w:val="00F81FDE"/>
    <w:rsid w:val="00F8275E"/>
    <w:rsid w:val="00F8292A"/>
    <w:rsid w:val="00F8298C"/>
    <w:rsid w:val="00F82B44"/>
    <w:rsid w:val="00F82DB0"/>
    <w:rsid w:val="00F834BB"/>
    <w:rsid w:val="00F836DF"/>
    <w:rsid w:val="00F83BF3"/>
    <w:rsid w:val="00F84702"/>
    <w:rsid w:val="00F84BBB"/>
    <w:rsid w:val="00F85139"/>
    <w:rsid w:val="00F8598D"/>
    <w:rsid w:val="00F85B61"/>
    <w:rsid w:val="00F86602"/>
    <w:rsid w:val="00F86DE3"/>
    <w:rsid w:val="00F86E50"/>
    <w:rsid w:val="00F876F4"/>
    <w:rsid w:val="00F87F5C"/>
    <w:rsid w:val="00F9014B"/>
    <w:rsid w:val="00F90368"/>
    <w:rsid w:val="00F90561"/>
    <w:rsid w:val="00F90633"/>
    <w:rsid w:val="00F90860"/>
    <w:rsid w:val="00F909BC"/>
    <w:rsid w:val="00F90B72"/>
    <w:rsid w:val="00F90ED4"/>
    <w:rsid w:val="00F92533"/>
    <w:rsid w:val="00F92685"/>
    <w:rsid w:val="00F9272C"/>
    <w:rsid w:val="00F9275A"/>
    <w:rsid w:val="00F92941"/>
    <w:rsid w:val="00F92F91"/>
    <w:rsid w:val="00F9369C"/>
    <w:rsid w:val="00F93FF9"/>
    <w:rsid w:val="00F94711"/>
    <w:rsid w:val="00F9485F"/>
    <w:rsid w:val="00F9558F"/>
    <w:rsid w:val="00F95FF4"/>
    <w:rsid w:val="00F96203"/>
    <w:rsid w:val="00F96587"/>
    <w:rsid w:val="00F96EDD"/>
    <w:rsid w:val="00F970DE"/>
    <w:rsid w:val="00F97773"/>
    <w:rsid w:val="00F9777B"/>
    <w:rsid w:val="00FA1262"/>
    <w:rsid w:val="00FA153D"/>
    <w:rsid w:val="00FA159C"/>
    <w:rsid w:val="00FA1AF1"/>
    <w:rsid w:val="00FA2908"/>
    <w:rsid w:val="00FA292D"/>
    <w:rsid w:val="00FA2CAD"/>
    <w:rsid w:val="00FA2DED"/>
    <w:rsid w:val="00FA2E46"/>
    <w:rsid w:val="00FA3C8B"/>
    <w:rsid w:val="00FA409B"/>
    <w:rsid w:val="00FA4379"/>
    <w:rsid w:val="00FA520A"/>
    <w:rsid w:val="00FA6024"/>
    <w:rsid w:val="00FA6781"/>
    <w:rsid w:val="00FA68EB"/>
    <w:rsid w:val="00FA6AB7"/>
    <w:rsid w:val="00FA6CAF"/>
    <w:rsid w:val="00FA7135"/>
    <w:rsid w:val="00FA736A"/>
    <w:rsid w:val="00FA7771"/>
    <w:rsid w:val="00FA77A3"/>
    <w:rsid w:val="00FB00EC"/>
    <w:rsid w:val="00FB07E3"/>
    <w:rsid w:val="00FB18CD"/>
    <w:rsid w:val="00FB20F8"/>
    <w:rsid w:val="00FB23FB"/>
    <w:rsid w:val="00FB2501"/>
    <w:rsid w:val="00FB2BDD"/>
    <w:rsid w:val="00FB2D9D"/>
    <w:rsid w:val="00FB31EF"/>
    <w:rsid w:val="00FB387B"/>
    <w:rsid w:val="00FB3ED5"/>
    <w:rsid w:val="00FB48D0"/>
    <w:rsid w:val="00FB4C3C"/>
    <w:rsid w:val="00FB4F09"/>
    <w:rsid w:val="00FB62C7"/>
    <w:rsid w:val="00FB6524"/>
    <w:rsid w:val="00FB6BC0"/>
    <w:rsid w:val="00FB6E1A"/>
    <w:rsid w:val="00FB70C3"/>
    <w:rsid w:val="00FB71B9"/>
    <w:rsid w:val="00FC0333"/>
    <w:rsid w:val="00FC04AD"/>
    <w:rsid w:val="00FC07F7"/>
    <w:rsid w:val="00FC0D58"/>
    <w:rsid w:val="00FC1582"/>
    <w:rsid w:val="00FC18FE"/>
    <w:rsid w:val="00FC1D67"/>
    <w:rsid w:val="00FC310F"/>
    <w:rsid w:val="00FC3842"/>
    <w:rsid w:val="00FC3FFB"/>
    <w:rsid w:val="00FC42ED"/>
    <w:rsid w:val="00FC4325"/>
    <w:rsid w:val="00FC4792"/>
    <w:rsid w:val="00FC50F7"/>
    <w:rsid w:val="00FC59EE"/>
    <w:rsid w:val="00FC5FC4"/>
    <w:rsid w:val="00FC6055"/>
    <w:rsid w:val="00FC61CF"/>
    <w:rsid w:val="00FC6246"/>
    <w:rsid w:val="00FC6BA8"/>
    <w:rsid w:val="00FC6D0C"/>
    <w:rsid w:val="00FC6E82"/>
    <w:rsid w:val="00FC70DE"/>
    <w:rsid w:val="00FC7F83"/>
    <w:rsid w:val="00FD02D0"/>
    <w:rsid w:val="00FD0889"/>
    <w:rsid w:val="00FD091E"/>
    <w:rsid w:val="00FD0CE7"/>
    <w:rsid w:val="00FD0D1C"/>
    <w:rsid w:val="00FD1178"/>
    <w:rsid w:val="00FD137D"/>
    <w:rsid w:val="00FD34C6"/>
    <w:rsid w:val="00FD3741"/>
    <w:rsid w:val="00FD3CB4"/>
    <w:rsid w:val="00FD3E3C"/>
    <w:rsid w:val="00FD4B1D"/>
    <w:rsid w:val="00FD50E1"/>
    <w:rsid w:val="00FD52B0"/>
    <w:rsid w:val="00FD546C"/>
    <w:rsid w:val="00FD5527"/>
    <w:rsid w:val="00FD57A5"/>
    <w:rsid w:val="00FD5C9E"/>
    <w:rsid w:val="00FD62DD"/>
    <w:rsid w:val="00FD6B0C"/>
    <w:rsid w:val="00FD6CD1"/>
    <w:rsid w:val="00FD6E83"/>
    <w:rsid w:val="00FD73D9"/>
    <w:rsid w:val="00FD76AD"/>
    <w:rsid w:val="00FE1A4B"/>
    <w:rsid w:val="00FE1B9A"/>
    <w:rsid w:val="00FE1D7E"/>
    <w:rsid w:val="00FE2070"/>
    <w:rsid w:val="00FE2707"/>
    <w:rsid w:val="00FE2710"/>
    <w:rsid w:val="00FE37A0"/>
    <w:rsid w:val="00FE3982"/>
    <w:rsid w:val="00FE4854"/>
    <w:rsid w:val="00FE6386"/>
    <w:rsid w:val="00FE6BE9"/>
    <w:rsid w:val="00FE6DA3"/>
    <w:rsid w:val="00FE6DBC"/>
    <w:rsid w:val="00FE7BF1"/>
    <w:rsid w:val="00FF0017"/>
    <w:rsid w:val="00FF06E6"/>
    <w:rsid w:val="00FF0F03"/>
    <w:rsid w:val="00FF111B"/>
    <w:rsid w:val="00FF15FE"/>
    <w:rsid w:val="00FF19C6"/>
    <w:rsid w:val="00FF1E6C"/>
    <w:rsid w:val="00FF214D"/>
    <w:rsid w:val="00FF2922"/>
    <w:rsid w:val="00FF3010"/>
    <w:rsid w:val="00FF3087"/>
    <w:rsid w:val="00FF30E6"/>
    <w:rsid w:val="00FF3A9E"/>
    <w:rsid w:val="00FF43EC"/>
    <w:rsid w:val="00FF4483"/>
    <w:rsid w:val="00FF44BD"/>
    <w:rsid w:val="00FF4ABB"/>
    <w:rsid w:val="00FF5354"/>
    <w:rsid w:val="00FF5568"/>
    <w:rsid w:val="00FF56F5"/>
    <w:rsid w:val="00FF581B"/>
    <w:rsid w:val="00FF753B"/>
    <w:rsid w:val="00FF77D4"/>
    <w:rsid w:val="00FF782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5BD6635E"/>
  <w15:docId w15:val="{E91A1846-1FA2-4375-A445-C224F0877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pacing w:line="360" w:lineRule="auto"/>
        <w:ind w:left="1418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4981"/>
  </w:style>
  <w:style w:type="paragraph" w:styleId="Nagwek1">
    <w:name w:val="heading 1"/>
    <w:basedOn w:val="Normalny"/>
    <w:link w:val="Nagwek1Znak"/>
    <w:uiPriority w:val="9"/>
    <w:qFormat/>
    <w:rsid w:val="00D3403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F279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unhideWhenUsed/>
    <w:qFormat/>
    <w:rsid w:val="00F90B7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211FD6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rsid w:val="0053075D"/>
    <w:pPr>
      <w:keepNext/>
      <w:autoSpaceDE w:val="0"/>
      <w:autoSpaceDN w:val="0"/>
      <w:adjustRightInd w:val="0"/>
      <w:outlineLvl w:val="6"/>
    </w:pPr>
    <w:rPr>
      <w:b/>
      <w:bCs/>
      <w:sz w:val="24"/>
      <w:szCs w:val="24"/>
      <w:lang w:val="x-none" w:eastAsia="x-none"/>
    </w:rPr>
  </w:style>
  <w:style w:type="paragraph" w:styleId="Nagwek9">
    <w:name w:val="heading 9"/>
    <w:basedOn w:val="Normalny"/>
    <w:next w:val="Normalny"/>
    <w:link w:val="Nagwek9Znak"/>
    <w:qFormat/>
    <w:rsid w:val="0053075D"/>
    <w:pPr>
      <w:keepNext/>
      <w:outlineLvl w:val="8"/>
    </w:pPr>
    <w:rPr>
      <w:b/>
      <w:bCs/>
      <w:sz w:val="24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semiHidden/>
    <w:rPr>
      <w:rFonts w:ascii="Courier New" w:hAnsi="Courier New"/>
      <w:sz w:val="24"/>
      <w:lang w:val="x-none" w:eastAsia="x-none"/>
    </w:rPr>
  </w:style>
  <w:style w:type="paragraph" w:styleId="Legenda">
    <w:name w:val="caption"/>
    <w:basedOn w:val="Normalny"/>
    <w:next w:val="Normalny"/>
    <w:qFormat/>
    <w:rPr>
      <w:rFonts w:ascii="Courier New" w:hAnsi="Courier New"/>
      <w:b/>
      <w:sz w:val="24"/>
    </w:rPr>
  </w:style>
  <w:style w:type="paragraph" w:styleId="Tekstpodstawowywcity">
    <w:name w:val="Body Text Indent"/>
    <w:basedOn w:val="Normalny"/>
    <w:semiHidden/>
    <w:pPr>
      <w:spacing w:after="120"/>
      <w:ind w:left="283"/>
    </w:pPr>
  </w:style>
  <w:style w:type="paragraph" w:customStyle="1" w:styleId="documentdescription">
    <w:name w:val="documentdescription"/>
    <w:basedOn w:val="Normalny"/>
    <w:rsid w:val="00AF6CFB"/>
    <w:pPr>
      <w:spacing w:before="100" w:beforeAutospacing="1" w:after="100" w:afterAutospacing="1"/>
    </w:pPr>
    <w:rPr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F6CFB"/>
    <w:pPr>
      <w:spacing w:before="100" w:beforeAutospacing="1" w:after="100" w:afterAutospacing="1"/>
    </w:pPr>
    <w:rPr>
      <w:sz w:val="24"/>
      <w:szCs w:val="24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6D6815"/>
    <w:rPr>
      <w:rFonts w:ascii="Arial" w:hAnsi="Arial"/>
      <w:vanish/>
      <w:sz w:val="16"/>
      <w:szCs w:val="16"/>
      <w:lang w:val="x-none" w:eastAsia="x-none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6D6815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unhideWhenUsed/>
    <w:rsid w:val="006D6815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rsid w:val="006D6815"/>
    <w:rPr>
      <w:rFonts w:ascii="Arial" w:hAnsi="Arial"/>
      <w:vanish/>
      <w:sz w:val="16"/>
      <w:szCs w:val="16"/>
      <w:lang w:val="x-none" w:eastAsia="x-none"/>
    </w:rPr>
  </w:style>
  <w:style w:type="table" w:styleId="Tabela-Siatka">
    <w:name w:val="Table Grid"/>
    <w:basedOn w:val="Standardowy"/>
    <w:uiPriority w:val="59"/>
    <w:rsid w:val="003605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ipercze">
    <w:name w:val="Hyperlink"/>
    <w:uiPriority w:val="99"/>
    <w:unhideWhenUsed/>
    <w:rsid w:val="007C3ED6"/>
    <w:rPr>
      <w:color w:val="0000FF"/>
      <w:u w:val="single"/>
    </w:rPr>
  </w:style>
  <w:style w:type="character" w:customStyle="1" w:styleId="kolor">
    <w:name w:val="kolor"/>
    <w:basedOn w:val="Domylnaczcionkaakapitu"/>
    <w:rsid w:val="00B608D6"/>
  </w:style>
  <w:style w:type="character" w:customStyle="1" w:styleId="tabulatory">
    <w:name w:val="tabulatory"/>
    <w:basedOn w:val="Domylnaczcionkaakapitu"/>
    <w:rsid w:val="00B608D6"/>
  </w:style>
  <w:style w:type="character" w:customStyle="1" w:styleId="txt-old">
    <w:name w:val="txt-old"/>
    <w:basedOn w:val="Domylnaczcionkaakapitu"/>
    <w:rsid w:val="00B608D6"/>
  </w:style>
  <w:style w:type="character" w:customStyle="1" w:styleId="txt-new">
    <w:name w:val="txt-new"/>
    <w:basedOn w:val="Domylnaczcionkaakapitu"/>
    <w:rsid w:val="00B608D6"/>
  </w:style>
  <w:style w:type="character" w:styleId="Uwydatnienie">
    <w:name w:val="Emphasis"/>
    <w:uiPriority w:val="20"/>
    <w:qFormat/>
    <w:rsid w:val="00770233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F17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rsid w:val="003F1790"/>
    <w:rPr>
      <w:rFonts w:ascii="Courier New" w:hAnsi="Courier New"/>
      <w:lang w:val="x-none" w:eastAsia="x-none"/>
    </w:rPr>
  </w:style>
  <w:style w:type="paragraph" w:customStyle="1" w:styleId="pkt">
    <w:name w:val="pkt"/>
    <w:basedOn w:val="Normalny"/>
    <w:rsid w:val="002C5A73"/>
    <w:pPr>
      <w:spacing w:before="60" w:after="60"/>
    </w:pPr>
    <w:rPr>
      <w:sz w:val="24"/>
      <w:szCs w:val="24"/>
    </w:rPr>
  </w:style>
  <w:style w:type="character" w:styleId="Pogrubienie">
    <w:name w:val="Strong"/>
    <w:uiPriority w:val="22"/>
    <w:qFormat/>
    <w:rsid w:val="006F276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607E"/>
  </w:style>
  <w:style w:type="paragraph" w:styleId="Stopka">
    <w:name w:val="footer"/>
    <w:basedOn w:val="Normalny"/>
    <w:link w:val="Stopka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F607E"/>
  </w:style>
  <w:style w:type="paragraph" w:customStyle="1" w:styleId="stylartykulu">
    <w:name w:val="styl_artykulu"/>
    <w:basedOn w:val="Normalny"/>
    <w:rsid w:val="00E22317"/>
    <w:pPr>
      <w:spacing w:before="100" w:beforeAutospacing="1" w:after="100" w:afterAutospacing="1"/>
    </w:pPr>
    <w:rPr>
      <w:sz w:val="24"/>
      <w:szCs w:val="24"/>
    </w:rPr>
  </w:style>
  <w:style w:type="character" w:customStyle="1" w:styleId="go">
    <w:name w:val="go"/>
    <w:basedOn w:val="Domylnaczcionkaakapitu"/>
    <w:rsid w:val="008A6F30"/>
  </w:style>
  <w:style w:type="character" w:customStyle="1" w:styleId="gi">
    <w:name w:val="gi"/>
    <w:basedOn w:val="Domylnaczcionkaakapitu"/>
    <w:rsid w:val="008A6F30"/>
  </w:style>
  <w:style w:type="character" w:customStyle="1" w:styleId="t">
    <w:name w:val="t"/>
    <w:basedOn w:val="Domylnaczcionkaakapitu"/>
    <w:rsid w:val="00E81385"/>
  </w:style>
  <w:style w:type="paragraph" w:customStyle="1" w:styleId="moduleitemintrotext">
    <w:name w:val="moduleitemintrotext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paragraph" w:customStyle="1" w:styleId="moduleitemvideo">
    <w:name w:val="moduleitemvideo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articleseparator">
    <w:name w:val="article_separator"/>
    <w:basedOn w:val="Domylnaczcionkaakapitu"/>
    <w:rsid w:val="00E81385"/>
  </w:style>
  <w:style w:type="paragraph" w:customStyle="1" w:styleId="art-page-footer">
    <w:name w:val="art-page-footer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Nagwek1Znak">
    <w:name w:val="Nagłówek 1 Znak"/>
    <w:link w:val="Nagwek1"/>
    <w:uiPriority w:val="9"/>
    <w:rsid w:val="00D34030"/>
    <w:rPr>
      <w:b/>
      <w:bCs/>
      <w:kern w:val="36"/>
      <w:sz w:val="48"/>
      <w:szCs w:val="48"/>
      <w:lang w:val="x-none" w:eastAsia="x-none"/>
    </w:rPr>
  </w:style>
  <w:style w:type="character" w:customStyle="1" w:styleId="link">
    <w:name w:val="link"/>
    <w:basedOn w:val="Domylnaczcionkaakapitu"/>
    <w:rsid w:val="001D48D9"/>
  </w:style>
  <w:style w:type="character" w:customStyle="1" w:styleId="dim">
    <w:name w:val="dim"/>
    <w:basedOn w:val="Domylnaczcionkaakapitu"/>
    <w:rsid w:val="001D48D9"/>
  </w:style>
  <w:style w:type="character" w:styleId="HTML-cytat">
    <w:name w:val="HTML Cite"/>
    <w:uiPriority w:val="99"/>
    <w:semiHidden/>
    <w:unhideWhenUsed/>
    <w:rsid w:val="008E4F90"/>
    <w:rPr>
      <w:i/>
      <w:iCs/>
    </w:rPr>
  </w:style>
  <w:style w:type="character" w:customStyle="1" w:styleId="Nagwek4Znak">
    <w:name w:val="Nagłówek 4 Znak"/>
    <w:link w:val="Nagwek4"/>
    <w:uiPriority w:val="9"/>
    <w:rsid w:val="00211FD6"/>
    <w:rPr>
      <w:rFonts w:ascii="Calibri" w:hAnsi="Calibri"/>
      <w:b/>
      <w:bCs/>
      <w:sz w:val="28"/>
      <w:szCs w:val="28"/>
      <w:lang w:val="x-none" w:eastAsia="x-none"/>
    </w:rPr>
  </w:style>
  <w:style w:type="paragraph" w:customStyle="1" w:styleId="bodytext">
    <w:name w:val="bodytext"/>
    <w:basedOn w:val="Normalny"/>
    <w:rsid w:val="003D1E10"/>
    <w:pPr>
      <w:spacing w:before="100" w:beforeAutospacing="1" w:after="100" w:afterAutospacing="1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9D7E6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9D7E62"/>
  </w:style>
  <w:style w:type="character" w:customStyle="1" w:styleId="Nagwek2Znak">
    <w:name w:val="Nagłówek 2 Znak"/>
    <w:link w:val="Nagwek2"/>
    <w:uiPriority w:val="9"/>
    <w:rsid w:val="006F2799"/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customStyle="1" w:styleId="Nagwek3Znak">
    <w:name w:val="Nagłówek 3 Znak"/>
    <w:link w:val="Nagwek3"/>
    <w:rsid w:val="00F90B72"/>
    <w:rPr>
      <w:rFonts w:ascii="Cambria" w:hAnsi="Cambria"/>
      <w:b/>
      <w:bCs/>
      <w:sz w:val="26"/>
      <w:szCs w:val="26"/>
      <w:lang w:val="x-none" w:eastAsia="x-none"/>
    </w:rPr>
  </w:style>
  <w:style w:type="paragraph" w:customStyle="1" w:styleId="author">
    <w:name w:val="author"/>
    <w:basedOn w:val="Normalny"/>
    <w:rsid w:val="00F90B72"/>
    <w:pPr>
      <w:spacing w:before="100" w:beforeAutospacing="1" w:after="100" w:afterAutospacing="1"/>
    </w:pPr>
    <w:rPr>
      <w:sz w:val="24"/>
      <w:szCs w:val="24"/>
    </w:rPr>
  </w:style>
  <w:style w:type="paragraph" w:customStyle="1" w:styleId="lead">
    <w:name w:val="lead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paragraph" w:customStyle="1" w:styleId="tresc">
    <w:name w:val="tresc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character" w:customStyle="1" w:styleId="mainlevel">
    <w:name w:val="mainlevel"/>
    <w:basedOn w:val="Domylnaczcionkaakapitu"/>
    <w:rsid w:val="008F79E4"/>
  </w:style>
  <w:style w:type="character" w:customStyle="1" w:styleId="Data1">
    <w:name w:val="Data1"/>
    <w:basedOn w:val="Domylnaczcionkaakapitu"/>
    <w:rsid w:val="00C64DA6"/>
  </w:style>
  <w:style w:type="character" w:customStyle="1" w:styleId="nsixword">
    <w:name w:val="nsix_word"/>
    <w:basedOn w:val="Domylnaczcionkaakapitu"/>
    <w:rsid w:val="00C64DA6"/>
  </w:style>
  <w:style w:type="paragraph" w:customStyle="1" w:styleId="Znak">
    <w:name w:val="Znak"/>
    <w:basedOn w:val="Normalny"/>
    <w:rsid w:val="002970B1"/>
    <w:rPr>
      <w:sz w:val="24"/>
      <w:szCs w:val="24"/>
    </w:rPr>
  </w:style>
  <w:style w:type="character" w:styleId="Odwoaniedokomentarza">
    <w:name w:val="annotation reference"/>
    <w:rsid w:val="00DB72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DB729B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B729B"/>
  </w:style>
  <w:style w:type="paragraph" w:styleId="Tekstdymka">
    <w:name w:val="Balloon Text"/>
    <w:basedOn w:val="Normalny"/>
    <w:link w:val="TekstdymkaZnak"/>
    <w:uiPriority w:val="99"/>
    <w:semiHidden/>
    <w:unhideWhenUsed/>
    <w:rsid w:val="00DB729B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DB729B"/>
    <w:rPr>
      <w:rFonts w:ascii="Tahoma" w:hAnsi="Tahoma"/>
      <w:sz w:val="16"/>
      <w:szCs w:val="16"/>
      <w:lang w:val="x-none" w:eastAsia="x-none"/>
    </w:rPr>
  </w:style>
  <w:style w:type="character" w:styleId="Odwoanieprzypisukocowego">
    <w:name w:val="endnote reference"/>
    <w:rsid w:val="00A252CF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A252CF"/>
    <w:pPr>
      <w:autoSpaceDE w:val="0"/>
      <w:autoSpaceDN w:val="0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252CF"/>
  </w:style>
  <w:style w:type="character" w:customStyle="1" w:styleId="opistowarurozsz">
    <w:name w:val="opistowarurozsz"/>
    <w:basedOn w:val="Domylnaczcionkaakapitu"/>
    <w:rsid w:val="00C62AAB"/>
  </w:style>
  <w:style w:type="character" w:customStyle="1" w:styleId="issue">
    <w:name w:val="issue"/>
    <w:basedOn w:val="Domylnaczcionkaakapitu"/>
    <w:rsid w:val="006969BA"/>
  </w:style>
  <w:style w:type="paragraph" w:styleId="Tytu">
    <w:name w:val="Title"/>
    <w:basedOn w:val="Normalny"/>
    <w:link w:val="TytuZnak"/>
    <w:uiPriority w:val="99"/>
    <w:qFormat/>
    <w:rsid w:val="00673375"/>
    <w:pPr>
      <w:jc w:val="center"/>
    </w:pPr>
    <w:rPr>
      <w:b/>
      <w:snapToGrid w:val="0"/>
      <w:sz w:val="24"/>
      <w:szCs w:val="24"/>
      <w:lang w:val="x-none" w:eastAsia="x-none"/>
    </w:rPr>
  </w:style>
  <w:style w:type="character" w:customStyle="1" w:styleId="TytuZnak">
    <w:name w:val="Tytuł Znak"/>
    <w:link w:val="Tytu"/>
    <w:uiPriority w:val="99"/>
    <w:rsid w:val="00673375"/>
    <w:rPr>
      <w:b/>
      <w:snapToGrid w:val="0"/>
      <w:sz w:val="24"/>
      <w:szCs w:val="24"/>
      <w:lang w:val="x-none" w:eastAsia="x-none"/>
    </w:rPr>
  </w:style>
  <w:style w:type="paragraph" w:customStyle="1" w:styleId="ftstandard">
    <w:name w:val="ft_standard"/>
    <w:basedOn w:val="Normalny"/>
    <w:uiPriority w:val="99"/>
    <w:rsid w:val="00673375"/>
    <w:pPr>
      <w:spacing w:before="100" w:beforeAutospacing="1" w:after="100" w:afterAutospacing="1"/>
    </w:pPr>
    <w:rPr>
      <w:sz w:val="24"/>
      <w:szCs w:val="24"/>
    </w:rPr>
  </w:style>
  <w:style w:type="paragraph" w:styleId="Zwykytekst">
    <w:name w:val="Plain Text"/>
    <w:basedOn w:val="Normalny"/>
    <w:link w:val="ZwykytekstZnak"/>
    <w:semiHidden/>
    <w:unhideWhenUsed/>
    <w:rsid w:val="00574A87"/>
    <w:pPr>
      <w:spacing w:before="100" w:beforeAutospacing="1" w:after="100" w:afterAutospacing="1"/>
    </w:pPr>
    <w:rPr>
      <w:sz w:val="24"/>
      <w:szCs w:val="24"/>
      <w:lang w:val="x-none" w:eastAsia="x-none"/>
    </w:rPr>
  </w:style>
  <w:style w:type="character" w:customStyle="1" w:styleId="ZwykytekstZnak">
    <w:name w:val="Zwykły tekst Znak"/>
    <w:link w:val="Zwykytekst"/>
    <w:semiHidden/>
    <w:rsid w:val="00574A87"/>
    <w:rPr>
      <w:sz w:val="24"/>
      <w:szCs w:val="24"/>
      <w:lang w:val="x-none" w:eastAsia="x-none"/>
    </w:rPr>
  </w:style>
  <w:style w:type="character" w:customStyle="1" w:styleId="TekstpodstawowyZnak">
    <w:name w:val="Tekst podstawowy Znak"/>
    <w:link w:val="Tekstpodstawowy"/>
    <w:uiPriority w:val="99"/>
    <w:semiHidden/>
    <w:rsid w:val="00E35F79"/>
    <w:rPr>
      <w:rFonts w:ascii="Courier New" w:hAnsi="Courier New"/>
      <w:sz w:val="24"/>
      <w:lang w:val="x-none" w:eastAsia="x-none"/>
    </w:rPr>
  </w:style>
  <w:style w:type="paragraph" w:customStyle="1" w:styleId="akapitdomyslnyblock">
    <w:name w:val="akapitdomyslnyblock"/>
    <w:basedOn w:val="Normalny"/>
    <w:rsid w:val="00310761"/>
    <w:pPr>
      <w:spacing w:after="100" w:afterAutospacing="1"/>
      <w:ind w:firstLine="480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310761"/>
    <w:pPr>
      <w:ind w:left="708"/>
    </w:pPr>
  </w:style>
  <w:style w:type="character" w:styleId="Odwoanieprzypisudolnego">
    <w:name w:val="footnote reference"/>
    <w:rsid w:val="00DF7E11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DF7E1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DF7E11"/>
  </w:style>
  <w:style w:type="paragraph" w:customStyle="1" w:styleId="ust">
    <w:name w:val="ust"/>
    <w:rsid w:val="00C66335"/>
    <w:pPr>
      <w:spacing w:before="60" w:after="60"/>
      <w:ind w:left="426" w:hanging="284"/>
    </w:pPr>
    <w:rPr>
      <w:sz w:val="24"/>
      <w:szCs w:val="24"/>
    </w:rPr>
  </w:style>
  <w:style w:type="paragraph" w:customStyle="1" w:styleId="tyt">
    <w:name w:val="tyt"/>
    <w:basedOn w:val="Normalny"/>
    <w:rsid w:val="00C66335"/>
    <w:pPr>
      <w:keepNext/>
      <w:spacing w:before="60" w:after="60"/>
      <w:jc w:val="center"/>
    </w:pPr>
    <w:rPr>
      <w:b/>
      <w:bCs/>
      <w:sz w:val="24"/>
      <w:szCs w:val="24"/>
    </w:rPr>
  </w:style>
  <w:style w:type="character" w:customStyle="1" w:styleId="Nagwek7Znak">
    <w:name w:val="Nagłówek 7 Znak"/>
    <w:link w:val="Nagwek7"/>
    <w:rsid w:val="0053075D"/>
    <w:rPr>
      <w:b/>
      <w:bCs/>
      <w:sz w:val="24"/>
      <w:szCs w:val="24"/>
      <w:lang w:val="x-none" w:eastAsia="x-none"/>
    </w:rPr>
  </w:style>
  <w:style w:type="character" w:customStyle="1" w:styleId="Nagwek9Znak">
    <w:name w:val="Nagłówek 9 Znak"/>
    <w:link w:val="Nagwek9"/>
    <w:rsid w:val="0053075D"/>
    <w:rPr>
      <w:b/>
      <w:bCs/>
      <w:sz w:val="24"/>
      <w:szCs w:val="22"/>
      <w:lang w:val="x-none" w:eastAsia="x-none"/>
    </w:rPr>
  </w:style>
  <w:style w:type="paragraph" w:styleId="Tekstpodstawowywcity2">
    <w:name w:val="Body Text Indent 2"/>
    <w:basedOn w:val="Normalny"/>
    <w:link w:val="Tekstpodstawowywcity2Znak"/>
    <w:uiPriority w:val="99"/>
    <w:semiHidden/>
    <w:rsid w:val="0053075D"/>
    <w:pPr>
      <w:ind w:left="2160"/>
    </w:pPr>
    <w:rPr>
      <w:sz w:val="24"/>
      <w:szCs w:val="24"/>
      <w:lang w:val="x-none" w:eastAsia="x-none"/>
    </w:rPr>
  </w:style>
  <w:style w:type="character" w:customStyle="1" w:styleId="Tekstpodstawowywcity2Znak">
    <w:name w:val="Tekst podstawowy wcięty 2 Znak"/>
    <w:link w:val="Tekstpodstawowywcity2"/>
    <w:uiPriority w:val="99"/>
    <w:semiHidden/>
    <w:rsid w:val="0053075D"/>
    <w:rPr>
      <w:sz w:val="24"/>
      <w:szCs w:val="24"/>
      <w:lang w:val="x-none" w:eastAsia="x-none"/>
    </w:rPr>
  </w:style>
  <w:style w:type="paragraph" w:customStyle="1" w:styleId="p4">
    <w:name w:val="p4"/>
    <w:basedOn w:val="Normalny"/>
    <w:rsid w:val="0053075D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Default">
    <w:name w:val="Default"/>
    <w:rsid w:val="00AB705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A2">
    <w:name w:val="A2"/>
    <w:uiPriority w:val="99"/>
    <w:rsid w:val="005E0894"/>
    <w:rPr>
      <w:rFonts w:cs="MetaPro-Normal"/>
      <w:color w:val="000000"/>
    </w:rPr>
  </w:style>
  <w:style w:type="character" w:customStyle="1" w:styleId="symbol">
    <w:name w:val="symbol"/>
    <w:basedOn w:val="Domylnaczcionkaakapitu"/>
    <w:rsid w:val="00C30E17"/>
  </w:style>
  <w:style w:type="character" w:customStyle="1" w:styleId="newsshortext">
    <w:name w:val="newsshortext"/>
    <w:basedOn w:val="Domylnaczcionkaakapitu"/>
    <w:rsid w:val="00D00766"/>
  </w:style>
  <w:style w:type="paragraph" w:customStyle="1" w:styleId="punkt">
    <w:name w:val="punkt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customStyle="1" w:styleId="litera">
    <w:name w:val="litera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3541CC"/>
    <w:pPr>
      <w:suppressAutoHyphens/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uiPriority w:val="99"/>
    <w:semiHidden/>
    <w:rsid w:val="003541CC"/>
    <w:rPr>
      <w:sz w:val="16"/>
      <w:szCs w:val="16"/>
    </w:rPr>
  </w:style>
  <w:style w:type="paragraph" w:customStyle="1" w:styleId="ZARTzmartartykuempunktem">
    <w:name w:val="Z/ART(§) – zm. art. (§) artykułem (punktem)"/>
    <w:basedOn w:val="Normalny"/>
    <w:uiPriority w:val="30"/>
    <w:qFormat/>
    <w:rsid w:val="003002B3"/>
    <w:pPr>
      <w:suppressAutoHyphens/>
      <w:autoSpaceDE w:val="0"/>
      <w:autoSpaceDN w:val="0"/>
      <w:adjustRightInd w:val="0"/>
      <w:ind w:left="510" w:firstLine="510"/>
    </w:pPr>
    <w:rPr>
      <w:rFonts w:ascii="Times" w:hAnsi="Times" w:cs="Arial"/>
      <w:sz w:val="24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3002B3"/>
    <w:pPr>
      <w:ind w:left="1020" w:hanging="510"/>
    </w:pPr>
    <w:rPr>
      <w:rFonts w:ascii="Times" w:hAnsi="Times" w:cs="Arial"/>
      <w:bCs/>
      <w:sz w:val="24"/>
    </w:rPr>
  </w:style>
  <w:style w:type="paragraph" w:customStyle="1" w:styleId="ZLITPKTzmpktliter">
    <w:name w:val="Z_LIT/PKT – zm. pkt literą"/>
    <w:basedOn w:val="Normalny"/>
    <w:uiPriority w:val="47"/>
    <w:qFormat/>
    <w:rsid w:val="003002B3"/>
    <w:pPr>
      <w:ind w:left="1497" w:hanging="510"/>
    </w:pPr>
    <w:rPr>
      <w:rFonts w:ascii="Times" w:hAnsi="Times" w:cs="Arial"/>
      <w:bCs/>
      <w:sz w:val="24"/>
    </w:rPr>
  </w:style>
  <w:style w:type="paragraph" w:customStyle="1" w:styleId="ZLITUSTzmustliter">
    <w:name w:val="Z_LIT/UST(§) – zm. ust. (§) literą"/>
    <w:basedOn w:val="Normalny"/>
    <w:uiPriority w:val="46"/>
    <w:qFormat/>
    <w:rsid w:val="003002B3"/>
    <w:pPr>
      <w:suppressAutoHyphens/>
      <w:autoSpaceDE w:val="0"/>
      <w:autoSpaceDN w:val="0"/>
      <w:adjustRightInd w:val="0"/>
      <w:ind w:left="987" w:firstLine="510"/>
    </w:pPr>
    <w:rPr>
      <w:rFonts w:ascii="Times" w:hAnsi="Times" w:cs="Arial"/>
      <w:bCs/>
      <w:sz w:val="24"/>
    </w:rPr>
  </w:style>
  <w:style w:type="character" w:customStyle="1" w:styleId="alb">
    <w:name w:val="a_lb"/>
    <w:rsid w:val="006A11D1"/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170D96"/>
  </w:style>
  <w:style w:type="paragraph" w:customStyle="1" w:styleId="LITlitera">
    <w:name w:val="LIT – litera"/>
    <w:basedOn w:val="Normalny"/>
    <w:uiPriority w:val="14"/>
    <w:qFormat/>
    <w:rsid w:val="005A57A5"/>
    <w:pPr>
      <w:ind w:left="986" w:hanging="476"/>
    </w:pPr>
    <w:rPr>
      <w:rFonts w:ascii="Times" w:hAnsi="Times" w:cs="Arial"/>
      <w:bCs/>
      <w:sz w:val="24"/>
    </w:rPr>
  </w:style>
  <w:style w:type="paragraph" w:customStyle="1" w:styleId="PKTpunkt">
    <w:name w:val="PKT – punkt"/>
    <w:uiPriority w:val="13"/>
    <w:qFormat/>
    <w:rsid w:val="00D751E5"/>
    <w:pPr>
      <w:ind w:left="510" w:hanging="510"/>
    </w:pPr>
    <w:rPr>
      <w:rFonts w:ascii="Times" w:hAnsi="Times" w:cs="Arial"/>
      <w:bCs/>
      <w:sz w:val="24"/>
    </w:rPr>
  </w:style>
  <w:style w:type="paragraph" w:customStyle="1" w:styleId="ZTIRLITwPKTzmlitwpkttiret">
    <w:name w:val="Z_TIR/LIT_w_PKT – zm. lit. w pkt tiret"/>
    <w:basedOn w:val="LITlitera"/>
    <w:uiPriority w:val="57"/>
    <w:qFormat/>
    <w:rsid w:val="006D1283"/>
    <w:pPr>
      <w:ind w:left="2336"/>
    </w:pPr>
  </w:style>
  <w:style w:type="character" w:customStyle="1" w:styleId="Ppogrubienie">
    <w:name w:val="_P_ – pogrubienie"/>
    <w:uiPriority w:val="1"/>
    <w:qFormat/>
    <w:rsid w:val="002359A1"/>
    <w:rPr>
      <w:b/>
    </w:rPr>
  </w:style>
  <w:style w:type="character" w:customStyle="1" w:styleId="text-center">
    <w:name w:val="text-center"/>
    <w:rsid w:val="00537E2F"/>
  </w:style>
  <w:style w:type="paragraph" w:customStyle="1" w:styleId="zartzmartartykuempunktem0">
    <w:name w:val="zartzmartartykuempunktem"/>
    <w:basedOn w:val="Normalny"/>
    <w:rsid w:val="00AB063E"/>
    <w:pPr>
      <w:spacing w:before="100" w:beforeAutospacing="1" w:after="100" w:afterAutospacing="1"/>
    </w:pPr>
    <w:rPr>
      <w:sz w:val="24"/>
      <w:szCs w:val="24"/>
    </w:rPr>
  </w:style>
  <w:style w:type="paragraph" w:customStyle="1" w:styleId="zlitustzmustliter0">
    <w:name w:val="zlitustzmustliter"/>
    <w:basedOn w:val="Normalny"/>
    <w:rsid w:val="00A17D4A"/>
    <w:pPr>
      <w:spacing w:before="100" w:beforeAutospacing="1" w:after="100" w:afterAutospacing="1"/>
    </w:pPr>
    <w:rPr>
      <w:sz w:val="24"/>
      <w:szCs w:val="24"/>
    </w:rPr>
  </w:style>
  <w:style w:type="paragraph" w:customStyle="1" w:styleId="zlitpktzmpktliter0">
    <w:name w:val="zlitpktzm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character" w:customStyle="1" w:styleId="fn-ref">
    <w:name w:val="fn-ref"/>
    <w:rsid w:val="0014406C"/>
  </w:style>
  <w:style w:type="character" w:customStyle="1" w:styleId="alb-s">
    <w:name w:val="a_lb-s"/>
    <w:rsid w:val="009837A3"/>
  </w:style>
  <w:style w:type="paragraph" w:customStyle="1" w:styleId="text-justify1">
    <w:name w:val="text-justify1"/>
    <w:basedOn w:val="Normalny"/>
    <w:rsid w:val="00B805B4"/>
    <w:pPr>
      <w:spacing w:before="100" w:beforeAutospacing="1" w:after="100" w:afterAutospacing="1"/>
    </w:pPr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1AE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21AEE"/>
    <w:rPr>
      <w:b/>
      <w:bCs/>
    </w:rPr>
  </w:style>
  <w:style w:type="paragraph" w:customStyle="1" w:styleId="Standard">
    <w:name w:val="Standard"/>
    <w:rsid w:val="00AE40AC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  <w:sz w:val="24"/>
      <w:szCs w:val="24"/>
      <w:lang w:eastAsia="en-US" w:bidi="hi-IN"/>
    </w:rPr>
  </w:style>
  <w:style w:type="numbering" w:customStyle="1" w:styleId="WWNum14">
    <w:name w:val="WWNum14"/>
    <w:basedOn w:val="Bezlisty"/>
    <w:rsid w:val="00AE40AC"/>
    <w:pPr>
      <w:numPr>
        <w:numId w:val="16"/>
      </w:numPr>
    </w:pPr>
  </w:style>
  <w:style w:type="character" w:styleId="Numerstrony">
    <w:name w:val="page number"/>
    <w:rsid w:val="002023E0"/>
    <w:rPr>
      <w:rFonts w:cs="Times New Roman"/>
    </w:rPr>
  </w:style>
  <w:style w:type="character" w:customStyle="1" w:styleId="normaltextrun">
    <w:name w:val="normaltextrun"/>
    <w:rsid w:val="00152BB9"/>
  </w:style>
  <w:style w:type="paragraph" w:customStyle="1" w:styleId="NumPar1">
    <w:name w:val="NumPar 1"/>
    <w:basedOn w:val="Normalny"/>
    <w:next w:val="Normalny"/>
    <w:rsid w:val="000B65D9"/>
    <w:pPr>
      <w:numPr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2">
    <w:name w:val="NumPar 2"/>
    <w:basedOn w:val="Normalny"/>
    <w:next w:val="Normalny"/>
    <w:rsid w:val="000B65D9"/>
    <w:pPr>
      <w:numPr>
        <w:ilvl w:val="1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3">
    <w:name w:val="NumPar 3"/>
    <w:basedOn w:val="Normalny"/>
    <w:next w:val="Normalny"/>
    <w:rsid w:val="000B65D9"/>
    <w:pPr>
      <w:numPr>
        <w:ilvl w:val="2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4">
    <w:name w:val="NumPar 4"/>
    <w:basedOn w:val="Normalny"/>
    <w:next w:val="Normalny"/>
    <w:rsid w:val="000B65D9"/>
    <w:pPr>
      <w:numPr>
        <w:ilvl w:val="3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7F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7272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72725"/>
    <w:rPr>
      <w:color w:val="800080" w:themeColor="followedHyperlink"/>
      <w:u w:val="single"/>
    </w:rPr>
  </w:style>
  <w:style w:type="paragraph" w:customStyle="1" w:styleId="xmsonormal">
    <w:name w:val="x_msonormal"/>
    <w:basedOn w:val="Normalny"/>
    <w:uiPriority w:val="99"/>
    <w:semiHidden/>
    <w:rsid w:val="00745353"/>
    <w:pPr>
      <w:spacing w:line="240" w:lineRule="auto"/>
      <w:ind w:left="0"/>
      <w:jc w:val="left"/>
    </w:pPr>
    <w:rPr>
      <w:rFonts w:eastAsiaTheme="minorHAnsi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0171DB"/>
    <w:rPr>
      <w:color w:val="605E5C"/>
      <w:shd w:val="clear" w:color="auto" w:fill="E1DFDD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30558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30558C"/>
    <w:rPr>
      <w:sz w:val="16"/>
      <w:szCs w:val="16"/>
    </w:rPr>
  </w:style>
  <w:style w:type="paragraph" w:customStyle="1" w:styleId="SIWZ1txt">
    <w:name w:val="SIWZ 1.txt"/>
    <w:rsid w:val="0030558C"/>
    <w:pPr>
      <w:tabs>
        <w:tab w:val="right" w:leader="dot" w:pos="9072"/>
      </w:tabs>
      <w:autoSpaceDE w:val="0"/>
      <w:autoSpaceDN w:val="0"/>
      <w:spacing w:line="271" w:lineRule="atLeast"/>
      <w:ind w:left="567" w:hanging="283"/>
    </w:pPr>
    <w:rPr>
      <w:sz w:val="22"/>
      <w:szCs w:val="22"/>
    </w:rPr>
  </w:style>
  <w:style w:type="paragraph" w:customStyle="1" w:styleId="SIWZ2txt">
    <w:name w:val="SIWZ 2.txt"/>
    <w:basedOn w:val="SIWZ1txt"/>
    <w:rsid w:val="0030558C"/>
    <w:pPr>
      <w:ind w:left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9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4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4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7454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48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98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4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5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3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8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95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37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616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635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0927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5935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43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4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61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13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05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5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8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5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0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7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2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61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8263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4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95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005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699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32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323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2680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54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30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70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986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445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890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006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45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6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238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66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25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09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21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147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537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7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8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2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19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52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6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58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96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3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0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8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63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2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5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8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611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18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9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5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4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531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4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35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835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58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6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771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450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299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687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75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2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8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7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4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98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6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04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50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4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64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5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4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2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15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01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31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176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526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356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9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8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3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11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4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78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5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3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4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03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9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4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7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5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79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6579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5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375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7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8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468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3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0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1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9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0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4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4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7722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5466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1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9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6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7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9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1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9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0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745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7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5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4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0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5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6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4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9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9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81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04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0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2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085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5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7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5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8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8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6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9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13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4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4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9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2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2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63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05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2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78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0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0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2254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3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1072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77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4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34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9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40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40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80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0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4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34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58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6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9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49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8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9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5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9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8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936270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3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3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289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2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8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50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5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77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42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0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0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93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6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7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43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8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1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8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69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03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1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92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6647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3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8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6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1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39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94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3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7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0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85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11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3538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5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55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8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9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05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0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37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3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76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1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7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5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00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8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6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470587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59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0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7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0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17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74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8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6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1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75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8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4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37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5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6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2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74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9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7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0933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06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64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8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9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5007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14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6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1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06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4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0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99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1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9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84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03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793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90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84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32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69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27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864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0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2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8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3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1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34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95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85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1586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9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51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344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44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1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4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6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87143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43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5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0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0672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4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2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2330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8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6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44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5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8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47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59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0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43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0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39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173121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26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290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9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55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78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2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3377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7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82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9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2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8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27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66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09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5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4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59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83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4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3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3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2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4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9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1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9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58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00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02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82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8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3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6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83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6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75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29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4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99701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0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77583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50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92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11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23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9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7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8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8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86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94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45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8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0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1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0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7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73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42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16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17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4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10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1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5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932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21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75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53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90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7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36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55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6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0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29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8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89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78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86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1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70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8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763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9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72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3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3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7646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6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0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47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3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8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2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4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0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4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70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93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7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9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48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55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33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15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09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7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724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3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67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1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48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7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94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8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4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1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18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3841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20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6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32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4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7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554200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0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4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1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77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4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05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51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43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79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9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0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49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6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46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5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0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0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3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1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1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5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6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3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7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1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52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1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2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1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69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8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8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58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9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43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46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17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36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57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48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78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4072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72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0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2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0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1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92718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77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4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7262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78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4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24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36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0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75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4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76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1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5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31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43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9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5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13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8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3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57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3300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05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8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9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0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4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5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81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19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62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34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6244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74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9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55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68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5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598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1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1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7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7898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9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2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8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5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23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1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61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7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19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65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16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74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9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1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1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5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4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6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1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46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0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6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7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0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55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7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010969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0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13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1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41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67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1866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9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2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11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1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1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58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82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02069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5072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32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4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9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09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0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18587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0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909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0686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9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42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0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7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40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0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17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2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02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38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56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7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023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72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5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89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0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2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19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43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8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93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05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0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2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4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7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9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37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14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7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5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5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01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9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6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09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8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82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51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40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05973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11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2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57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1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92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84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8155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6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8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6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1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2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9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44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8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9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6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1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60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0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9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0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9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2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27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0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9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7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9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7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7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6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4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3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6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708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71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3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6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9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0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09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6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6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85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06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3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4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6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2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6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04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2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97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09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3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8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75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26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64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96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084074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1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00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93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08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44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33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8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36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63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2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14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76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4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2690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7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04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13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71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3752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67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7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80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2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27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96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96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0428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7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11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4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5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7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8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4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02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1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53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68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4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6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0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20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8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44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71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42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93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7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9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60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87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33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4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84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65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0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88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3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1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1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6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43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1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85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3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6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94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22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61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87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2795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9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39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8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9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75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9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23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1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8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7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7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43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52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0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06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75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9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7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2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3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0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36274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2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7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9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60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26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6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23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4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7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1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28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7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71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7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3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3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9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4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0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4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0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65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56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4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46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4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5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7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97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43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8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06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46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420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9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67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2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2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43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2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8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1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3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4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99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35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93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60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1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7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4231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929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9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9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89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5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965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97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8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0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21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63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1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6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33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02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8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1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8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1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6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7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8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4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9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97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3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195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9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04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44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38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6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0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35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32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0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3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0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4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6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87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60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7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2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45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5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62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39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5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9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86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9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4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30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8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51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62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8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9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5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98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2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75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5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49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81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067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83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67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29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1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4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8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34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2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3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6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5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58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9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8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06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4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65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73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9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9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58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3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2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9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2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8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1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3559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1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3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17845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2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6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4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8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4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3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4562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0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270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39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08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9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05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36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7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2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29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5161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086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46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86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94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2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3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0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7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3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34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8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9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91755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42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0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59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20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9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5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7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3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75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3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8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3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8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2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85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04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8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43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6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4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62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2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36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0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37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07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14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60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8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45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92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6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76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96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3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53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1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1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77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12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73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16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9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2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94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8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8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8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1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3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8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7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99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2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70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4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8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8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9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3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1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60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49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73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92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5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8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8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31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1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63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7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5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44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56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60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03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26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8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3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2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2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7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35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33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8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9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87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0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0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6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22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45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97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0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7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3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89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5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62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34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68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07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65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7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93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5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7199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5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13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1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2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60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0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4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5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75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49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69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1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4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77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7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74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5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44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4462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3067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8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85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7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9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4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1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7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10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36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56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7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6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5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9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5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6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9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8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25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3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7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1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1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25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56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89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46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6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0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31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52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2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241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9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5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8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91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4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1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22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49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5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00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62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5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9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6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1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04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8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6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7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45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95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08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06789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18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41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2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34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2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1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8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63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28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8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9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9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06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41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72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23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0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92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43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73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75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2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87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9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41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64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7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54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6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4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92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4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9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89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28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093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33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2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2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9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2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0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3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7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7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1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85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59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09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2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5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0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8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33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2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18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56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5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1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1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1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3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81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55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37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8350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22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25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58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2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12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3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5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6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1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1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8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6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59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05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7293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3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72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69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15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77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7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3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93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28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16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0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8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22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29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9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88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54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1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9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51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73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59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41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8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3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60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7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1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26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65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7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4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6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3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06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47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6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63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65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63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70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84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8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80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6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1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9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44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3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9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3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2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0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3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7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8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8547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0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4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05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7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25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3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26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73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3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34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92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4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4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7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98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1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79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64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06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73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6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62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186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75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9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5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06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13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6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7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64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8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83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8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77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8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6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2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69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96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19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7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7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3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05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25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18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37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6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2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1856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0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805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3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2438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99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7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9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0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13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33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5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92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73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18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3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78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0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44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75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8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03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463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65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16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93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9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7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0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9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0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56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94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4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29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3901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15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1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5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6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10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1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89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41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4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9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2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57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22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54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8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9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85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43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2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70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89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1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1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09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60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83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4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0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65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55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90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55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82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99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7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06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69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03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6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07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0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43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72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16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55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55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4127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72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25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2438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1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6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9776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70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89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48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28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7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9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8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13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3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49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54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6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85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96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96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1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5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74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6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48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17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26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2755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6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03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9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23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4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35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46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7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36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2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5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3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8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1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64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61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31311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22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14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84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6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54381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89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4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7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9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75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82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14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3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67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469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9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5647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09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19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53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64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8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34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73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99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7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77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97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43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82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0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40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4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66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0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8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56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1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3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1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6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26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57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8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84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7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7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9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6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8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59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60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2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09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8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6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81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8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9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1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34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70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59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3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4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9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67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0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37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44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1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6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9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2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14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84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4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80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5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7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2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3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0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684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7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WZ xmlns="26d30d0b-4cd9-40f3-8586-10699645146c">true</SIWZ>
    <Zmiany_terminow xmlns="26d30d0b-4cd9-40f3-8586-10699645146c">false</Zmiany_terminow>
    <Modyfikacje xmlns="26d30d0b-4cd9-40f3-8586-10699645146c">false</Modyfikacje>
    <Zalaczniki xmlns="26d30d0b-4cd9-40f3-8586-10699645146c">true</Zalaczniki>
    <Informacje_z_otwarcia_ofert xmlns="26d30d0b-4cd9-40f3-8586-10699645146c">false</Informacje_z_otwarcia_ofert>
    <Wybor_najkorzystniejszej_oferty xmlns="26d30d0b-4cd9-40f3-8586-10699645146c">false</Wybor_najkorzystniejszej_oferty>
    <Uniewaznienie_postepowania xmlns="26d30d0b-4cd9-40f3-8586-10699645146c">false</Uniewaznienie_postepowania>
    <Pytania_i_odpowiedzi xmlns="26d30d0b-4cd9-40f3-8586-10699645146c">false</Pytania_i_odpowiedzi>
    <ogloszenia_o_zamowieniu xmlns="26d30d0b-4cd9-40f3-8586-10699645146c">false</ogloszenia_o_zamowieniu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00DF048844B74FBC58D2E37EC9A10A" ma:contentTypeVersion="10" ma:contentTypeDescription="Utwórz nowy dokument." ma:contentTypeScope="" ma:versionID="41cade08daf5f73a3d229ca44fa14c8a">
  <xsd:schema xmlns:xsd="http://www.w3.org/2001/XMLSchema" xmlns:xs="http://www.w3.org/2001/XMLSchema" xmlns:p="http://schemas.microsoft.com/office/2006/metadata/properties" xmlns:ns2="26d30d0b-4cd9-40f3-8586-10699645146c" targetNamespace="http://schemas.microsoft.com/office/2006/metadata/properties" ma:root="true" ma:fieldsID="8592d8003045bab9eee8503adb3ab7c7" ns2:_="">
    <xsd:import namespace="26d30d0b-4cd9-40f3-8586-10699645146c"/>
    <xsd:element name="properties">
      <xsd:complexType>
        <xsd:sequence>
          <xsd:element name="documentManagement">
            <xsd:complexType>
              <xsd:all>
                <xsd:element ref="ns2:ogloszenia_o_zamowieniu" minOccurs="0"/>
                <xsd:element ref="ns2:SIWZ" minOccurs="0"/>
                <xsd:element ref="ns2:Zalaczniki" minOccurs="0"/>
                <xsd:element ref="ns2:Pytania_i_odpowiedzi" minOccurs="0"/>
                <xsd:element ref="ns2:Modyfikacje" minOccurs="0"/>
                <xsd:element ref="ns2:Zmiany_terminow" minOccurs="0"/>
                <xsd:element ref="ns2:Wybor_najkorzystniejszej_oferty" minOccurs="0"/>
                <xsd:element ref="ns2:Uniewaznienie_postepowania" minOccurs="0"/>
                <xsd:element ref="ns2:Informacje_z_otwarcia_ofer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30d0b-4cd9-40f3-8586-10699645146c" elementFormDefault="qualified">
    <xsd:import namespace="http://schemas.microsoft.com/office/2006/documentManagement/types"/>
    <xsd:import namespace="http://schemas.microsoft.com/office/infopath/2007/PartnerControls"/>
    <xsd:element name="ogloszenia_o_zamowieniu" ma:index="8" nillable="true" ma:displayName="ogloszenia_o_zamowieniu" ma:default="0" ma:internalName="ogloszenia_o_zamowieniu">
      <xsd:simpleType>
        <xsd:restriction base="dms:Boolean"/>
      </xsd:simpleType>
    </xsd:element>
    <xsd:element name="SIWZ" ma:index="9" nillable="true" ma:displayName="SIWZ" ma:default="0" ma:internalName="SIWZ">
      <xsd:simpleType>
        <xsd:restriction base="dms:Boolean"/>
      </xsd:simpleType>
    </xsd:element>
    <xsd:element name="Zalaczniki" ma:index="10" nillable="true" ma:displayName="Zalaczniki" ma:default="1" ma:internalName="Zalaczniki">
      <xsd:simpleType>
        <xsd:restriction base="dms:Boolean"/>
      </xsd:simpleType>
    </xsd:element>
    <xsd:element name="Pytania_i_odpowiedzi" ma:index="11" nillable="true" ma:displayName="Pytania_i_odpowiedzi" ma:default="0" ma:internalName="Pytania_i_odpowiedzi">
      <xsd:simpleType>
        <xsd:restriction base="dms:Boolean"/>
      </xsd:simpleType>
    </xsd:element>
    <xsd:element name="Modyfikacje" ma:index="12" nillable="true" ma:displayName="Modyfikacje" ma:default="0" ma:internalName="Modyfikacje">
      <xsd:simpleType>
        <xsd:restriction base="dms:Boolean"/>
      </xsd:simpleType>
    </xsd:element>
    <xsd:element name="Zmiany_terminow" ma:index="13" nillable="true" ma:displayName="Zmiany_terminow" ma:default="0" ma:internalName="Zmiany_terminow">
      <xsd:simpleType>
        <xsd:restriction base="dms:Boolean"/>
      </xsd:simpleType>
    </xsd:element>
    <xsd:element name="Wybor_najkorzystniejszej_oferty" ma:index="14" nillable="true" ma:displayName="Wybor_najkorzystniejszej_oferty" ma:default="0" ma:internalName="Wybor_najkorzystniejszej_oferty">
      <xsd:simpleType>
        <xsd:restriction base="dms:Boolean"/>
      </xsd:simpleType>
    </xsd:element>
    <xsd:element name="Uniewaznienie_postepowania" ma:index="15" nillable="true" ma:displayName="Uniewaznienie_postepowania" ma:default="0" ma:internalName="Uniewaznienie_postepowania">
      <xsd:simpleType>
        <xsd:restriction base="dms:Boolean"/>
      </xsd:simpleType>
    </xsd:element>
    <xsd:element name="Informacje_z_otwarcia_ofert" ma:index="16" nillable="true" ma:displayName="Informacje_z_otwarcia_ofert" ma:default="0" ma:internalName="Informacje_z_otwarcia_ofert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5642A-7C95-49CC-8BD4-D8E4BEF60F9A}">
  <ds:schemaRefs>
    <ds:schemaRef ds:uri="http://schemas.microsoft.com/office/2006/metadata/properties"/>
    <ds:schemaRef ds:uri="http://schemas.microsoft.com/office/infopath/2007/PartnerControls"/>
    <ds:schemaRef ds:uri="26d30d0b-4cd9-40f3-8586-10699645146c"/>
  </ds:schemaRefs>
</ds:datastoreItem>
</file>

<file path=customXml/itemProps2.xml><?xml version="1.0" encoding="utf-8"?>
<ds:datastoreItem xmlns:ds="http://schemas.openxmlformats.org/officeDocument/2006/customXml" ds:itemID="{7440A5E1-7C97-4EEE-9C2D-1CAAD0843F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D1904-50A5-4430-957D-E0A8ACF884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0365FE-69FE-4438-BD09-60E210404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30d0b-4cd9-40f3-8586-106996451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772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znaczenie sprawy</vt:lpstr>
    </vt:vector>
  </TitlesOfParts>
  <Company>UZP</Company>
  <LinksUpToDate>false</LinksUpToDate>
  <CharactersWithSpaces>2001</CharactersWithSpaces>
  <SharedDoc>false</SharedDoc>
  <HLinks>
    <vt:vector size="30" baseType="variant">
      <vt:variant>
        <vt:i4>2359310</vt:i4>
      </vt:variant>
      <vt:variant>
        <vt:i4>12</vt:i4>
      </vt:variant>
      <vt:variant>
        <vt:i4>0</vt:i4>
      </vt:variant>
      <vt:variant>
        <vt:i4>5</vt:i4>
      </vt:variant>
      <vt:variant>
        <vt:lpwstr>mailto:iwona.rycek@umed.lodz.pl</vt:lpwstr>
      </vt:variant>
      <vt:variant>
        <vt:lpwstr/>
      </vt:variant>
      <vt:variant>
        <vt:i4>7340097</vt:i4>
      </vt:variant>
      <vt:variant>
        <vt:i4>9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  <vt:variant>
        <vt:i4>5898245</vt:i4>
      </vt:variant>
      <vt:variant>
        <vt:i4>6</vt:i4>
      </vt:variant>
      <vt:variant>
        <vt:i4>0</vt:i4>
      </vt:variant>
      <vt:variant>
        <vt:i4>5</vt:i4>
      </vt:variant>
      <vt:variant>
        <vt:lpwstr>http://n36.lex.pl/WKPLOnline/index.rpc</vt:lpwstr>
      </vt:variant>
      <vt:variant>
        <vt:lpwstr>hiperlinkText.rpc?hiperlink=type=tresc:nro=Powszechny.804702&amp;full=1</vt:lpwstr>
      </vt:variant>
      <vt:variant>
        <vt:i4>7929897</vt:i4>
      </vt:variant>
      <vt:variant>
        <vt:i4>3</vt:i4>
      </vt:variant>
      <vt:variant>
        <vt:i4>0</vt:i4>
      </vt:variant>
      <vt:variant>
        <vt:i4>5</vt:i4>
      </vt:variant>
      <vt:variant>
        <vt:lpwstr>http://www.umed.pl/</vt:lpwstr>
      </vt:variant>
      <vt:variant>
        <vt:lpwstr/>
      </vt:variant>
      <vt:variant>
        <vt:i4>7340097</vt:i4>
      </vt:variant>
      <vt:variant>
        <vt:i4>0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aczenie sprawy</dc:title>
  <dc:creator>msadecki</dc:creator>
  <cp:lastModifiedBy>Barbara Łabudzka</cp:lastModifiedBy>
  <cp:revision>2</cp:revision>
  <cp:lastPrinted>2020-07-30T13:53:00Z</cp:lastPrinted>
  <dcterms:created xsi:type="dcterms:W3CDTF">2020-12-28T19:05:00Z</dcterms:created>
  <dcterms:modified xsi:type="dcterms:W3CDTF">2020-12-28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00DF048844B74FBC58D2E37EC9A10A</vt:lpwstr>
  </property>
</Properties>
</file>